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E65F9" w14:textId="5755D93A" w:rsidR="003A0318" w:rsidRPr="001E045C" w:rsidRDefault="003A0318" w:rsidP="003A0318">
      <w:pPr>
        <w:pStyle w:val="TOCHeading"/>
        <w:jc w:val="both"/>
        <w:rPr>
          <w:lang w:val="hr-HR"/>
        </w:rPr>
      </w:pPr>
      <w:r w:rsidRPr="001E045C">
        <w:rPr>
          <w:lang w:val="hr-HR"/>
        </w:rPr>
        <w:t xml:space="preserve">Tehnička </w:t>
      </w:r>
      <w:r w:rsidR="00DA4758">
        <w:rPr>
          <w:lang w:val="hr-HR"/>
        </w:rPr>
        <w:t>specifikacija</w:t>
      </w:r>
    </w:p>
    <w:p w14:paraId="6288D132" w14:textId="77777777" w:rsidR="003A0318" w:rsidRPr="001E045C" w:rsidRDefault="003A0318" w:rsidP="00A538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hr-HR"/>
        </w:rPr>
      </w:pPr>
    </w:p>
    <w:p w14:paraId="1BA3627E" w14:textId="78C617B7" w:rsidR="00A538B9" w:rsidRPr="001E045C" w:rsidRDefault="007304CA" w:rsidP="00A538B9">
      <w:pPr>
        <w:rPr>
          <w:lang w:val="hr-HR"/>
        </w:rPr>
      </w:pPr>
      <w:r w:rsidRPr="001E045C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hr-HR"/>
        </w:rPr>
        <w:t>Nabava sustava za jednostavnu autentifikaciju (FI)</w:t>
      </w:r>
    </w:p>
    <w:p w14:paraId="6E5D16C8" w14:textId="6C9B4FAF" w:rsidR="003A15C0" w:rsidRPr="001E045C" w:rsidRDefault="003A15C0" w:rsidP="0483B737">
      <w:pPr>
        <w:rPr>
          <w:lang w:val="hr-HR"/>
        </w:rPr>
      </w:pPr>
    </w:p>
    <w:p w14:paraId="1D4CE91C" w14:textId="23662D8F" w:rsidR="00E235A0" w:rsidRPr="001E045C" w:rsidRDefault="00E235A0" w:rsidP="0483B737">
      <w:pPr>
        <w:rPr>
          <w:lang w:val="hr-H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hr-HR"/>
        </w:rPr>
        <w:id w:val="-11244671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EC951D" w14:textId="327BB57A" w:rsidR="00E235A0" w:rsidRPr="001E045C" w:rsidRDefault="00821153">
          <w:pPr>
            <w:pStyle w:val="TOCHeading"/>
            <w:rPr>
              <w:lang w:val="hr-HR"/>
            </w:rPr>
          </w:pPr>
          <w:r>
            <w:rPr>
              <w:lang w:val="hr-HR"/>
            </w:rPr>
            <w:t>Sadržaj</w:t>
          </w:r>
        </w:p>
        <w:p w14:paraId="482A4A8B" w14:textId="4EE80CEA" w:rsidR="00870514" w:rsidRDefault="00E235A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r w:rsidRPr="001E045C">
            <w:rPr>
              <w:lang w:val="hr-HR"/>
            </w:rPr>
            <w:fldChar w:fldCharType="begin"/>
          </w:r>
          <w:r w:rsidRPr="001E045C">
            <w:rPr>
              <w:lang w:val="hr-HR"/>
            </w:rPr>
            <w:instrText xml:space="preserve"> TOC \o "1-3" \h \z \u </w:instrText>
          </w:r>
          <w:r w:rsidRPr="001E045C">
            <w:rPr>
              <w:lang w:val="hr-HR"/>
            </w:rPr>
            <w:fldChar w:fldCharType="separate"/>
          </w:r>
          <w:hyperlink w:anchor="_Toc67658840" w:history="1">
            <w:r w:rsidR="00870514" w:rsidRPr="00156DC5">
              <w:rPr>
                <w:rStyle w:val="Hyperlink"/>
                <w:noProof/>
              </w:rPr>
              <w:t>1.</w:t>
            </w:r>
            <w:r w:rsidR="00870514">
              <w:rPr>
                <w:rFonts w:eastAsiaTheme="minorEastAsia"/>
                <w:noProof/>
                <w:lang w:val="hr-HR" w:eastAsia="hr-HR"/>
              </w:rPr>
              <w:tab/>
            </w:r>
            <w:r w:rsidR="00870514" w:rsidRPr="00156DC5">
              <w:rPr>
                <w:rStyle w:val="Hyperlink"/>
                <w:noProof/>
              </w:rPr>
              <w:t>Uvod</w:t>
            </w:r>
            <w:r w:rsidR="00870514">
              <w:rPr>
                <w:noProof/>
                <w:webHidden/>
              </w:rPr>
              <w:tab/>
            </w:r>
            <w:r w:rsidR="00870514">
              <w:rPr>
                <w:noProof/>
                <w:webHidden/>
              </w:rPr>
              <w:fldChar w:fldCharType="begin"/>
            </w:r>
            <w:r w:rsidR="00870514">
              <w:rPr>
                <w:noProof/>
                <w:webHidden/>
              </w:rPr>
              <w:instrText xml:space="preserve"> PAGEREF _Toc67658840 \h </w:instrText>
            </w:r>
            <w:r w:rsidR="00870514">
              <w:rPr>
                <w:noProof/>
                <w:webHidden/>
              </w:rPr>
            </w:r>
            <w:r w:rsidR="00870514">
              <w:rPr>
                <w:noProof/>
                <w:webHidden/>
              </w:rPr>
              <w:fldChar w:fldCharType="separate"/>
            </w:r>
            <w:r w:rsidR="00870514">
              <w:rPr>
                <w:noProof/>
                <w:webHidden/>
              </w:rPr>
              <w:t>2</w:t>
            </w:r>
            <w:r w:rsidR="00870514">
              <w:rPr>
                <w:noProof/>
                <w:webHidden/>
              </w:rPr>
              <w:fldChar w:fldCharType="end"/>
            </w:r>
          </w:hyperlink>
        </w:p>
        <w:p w14:paraId="197AA398" w14:textId="237F1C1D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1" w:history="1">
            <w:r w:rsidRPr="00156DC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Sustav za upravljanje elektroničkim identitetima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2C3AE" w14:textId="7AC032EB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2" w:history="1">
            <w:r w:rsidRPr="00156DC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Sažeti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9AC4C" w14:textId="01E0F319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3" w:history="1">
            <w:r w:rsidRPr="00156DC5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Korisni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3C164" w14:textId="7073C2A2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4" w:history="1">
            <w:r w:rsidRPr="00156DC5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Upravljanje FIDO2 uređaj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EF4BE" w14:textId="05E634D6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5" w:history="1">
            <w:r w:rsidRPr="00156DC5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Komunikacija sa AAI@EduHr sustav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FE794" w14:textId="0E3445DD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6" w:history="1">
            <w:r w:rsidRPr="00156DC5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Bilježenje obavljenih akcija u sustavu (lo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3E857" w14:textId="5B2C7303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7" w:history="1">
            <w:r w:rsidRPr="00156DC5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Isporu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527B4" w14:textId="6E378B17" w:rsidR="00870514" w:rsidRDefault="008705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8" w:history="1">
            <w:r w:rsidRPr="00156DC5">
              <w:rPr>
                <w:rStyle w:val="Hyperlink"/>
                <w:noProof/>
                <w:lang w:eastAsia="hr-HR"/>
              </w:rPr>
              <w:t>9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  <w:lang w:eastAsia="hr-HR"/>
              </w:rPr>
              <w:t>Naknadne prilagodbe sustava (adaptivni sat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0CC8D" w14:textId="3363509F" w:rsidR="00870514" w:rsidRDefault="00870514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hr-HR" w:eastAsia="hr-HR"/>
            </w:rPr>
          </w:pPr>
          <w:hyperlink w:anchor="_Toc67658849" w:history="1">
            <w:r w:rsidRPr="00156DC5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  <w:lang w:val="hr-HR" w:eastAsia="hr-HR"/>
              </w:rPr>
              <w:tab/>
            </w:r>
            <w:r w:rsidRPr="00156DC5">
              <w:rPr>
                <w:rStyle w:val="Hyperlink"/>
                <w:noProof/>
              </w:rPr>
              <w:t>Osta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5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1460A" w14:textId="7E8424D8" w:rsidR="00E235A0" w:rsidRPr="001E045C" w:rsidRDefault="00E235A0">
          <w:pPr>
            <w:rPr>
              <w:lang w:val="hr-HR"/>
            </w:rPr>
          </w:pPr>
          <w:r w:rsidRPr="001E045C">
            <w:rPr>
              <w:b/>
              <w:bCs/>
              <w:noProof/>
              <w:lang w:val="hr-HR"/>
            </w:rPr>
            <w:fldChar w:fldCharType="end"/>
          </w:r>
        </w:p>
      </w:sdtContent>
    </w:sdt>
    <w:p w14:paraId="21EE95ED" w14:textId="77777777" w:rsidR="00E235A0" w:rsidRPr="001E045C" w:rsidRDefault="00E235A0" w:rsidP="0483B737">
      <w:pPr>
        <w:rPr>
          <w:lang w:val="hr-HR"/>
        </w:rPr>
      </w:pPr>
    </w:p>
    <w:p w14:paraId="151686D8" w14:textId="46842F9E" w:rsidR="00E235A0" w:rsidRPr="001E045C" w:rsidRDefault="00DD7D88" w:rsidP="0483B737">
      <w:pPr>
        <w:rPr>
          <w:lang w:val="hr-HR"/>
        </w:rPr>
      </w:pPr>
      <w:r w:rsidRPr="001E045C">
        <w:rPr>
          <w:lang w:val="hr-HR"/>
        </w:rPr>
        <w:br w:type="page"/>
      </w:r>
    </w:p>
    <w:p w14:paraId="4A6D5D04" w14:textId="1327D88F" w:rsidR="008D3EB6" w:rsidRPr="00150237" w:rsidRDefault="008D3EB6" w:rsidP="008D3EB6">
      <w:pPr>
        <w:pStyle w:val="Heading1"/>
        <w:jc w:val="both"/>
      </w:pPr>
      <w:bookmarkStart w:id="0" w:name="_Toc45115705"/>
      <w:bookmarkStart w:id="1" w:name="_Toc67658840"/>
      <w:r w:rsidRPr="001E045C">
        <w:lastRenderedPageBreak/>
        <w:t>Uvod</w:t>
      </w:r>
      <w:bookmarkEnd w:id="0"/>
      <w:bookmarkEnd w:id="1"/>
      <w:r w:rsidRPr="001E045C">
        <w:t xml:space="preserve"> </w:t>
      </w:r>
    </w:p>
    <w:p w14:paraId="6096347F" w14:textId="77777777" w:rsidR="008D3EB6" w:rsidRPr="001E045C" w:rsidRDefault="008D3EB6" w:rsidP="008D3EB6">
      <w:pPr>
        <w:jc w:val="both"/>
        <w:rPr>
          <w:lang w:val="hr-HR"/>
        </w:rPr>
      </w:pPr>
      <w:r w:rsidRPr="001E045C">
        <w:rPr>
          <w:lang w:val="hr-HR"/>
        </w:rPr>
        <w:t xml:space="preserve">Program e-Škole dio je sveobuhvatnog programa modernizacije hrvatskog školskog sustava naziva “e-Škole: Cjelovita informatizacija procesa poslovanja škola i nastavnih procesa u svrhu stvaranja digitalno zrelih škola za 21. stoljeće”. </w:t>
      </w:r>
    </w:p>
    <w:p w14:paraId="7D68E85D" w14:textId="77777777" w:rsidR="008D3EB6" w:rsidRPr="001E045C" w:rsidRDefault="008D3EB6" w:rsidP="008D3EB6">
      <w:pPr>
        <w:jc w:val="both"/>
        <w:rPr>
          <w:lang w:val="hr-HR"/>
        </w:rPr>
      </w:pPr>
      <w:r w:rsidRPr="001E045C">
        <w:rPr>
          <w:lang w:val="hr-HR"/>
        </w:rPr>
        <w:t>Opći cilj programa e-Škole pridonosi jačanju kapaciteta osnovnoškolskog i srednjoškolskog obrazovnog sustava, s ciljem osposobljavanja učenika za tržište rada, daljnje školovanje i cjeloživotno učenje.</w:t>
      </w:r>
    </w:p>
    <w:p w14:paraId="3CA73E22" w14:textId="77777777" w:rsidR="008D3EB6" w:rsidRPr="001E045C" w:rsidRDefault="008D3EB6" w:rsidP="008D3EB6">
      <w:pPr>
        <w:jc w:val="both"/>
        <w:rPr>
          <w:lang w:val="hr-HR"/>
        </w:rPr>
      </w:pPr>
      <w:r w:rsidRPr="001E045C">
        <w:rPr>
          <w:lang w:val="hr-HR"/>
        </w:rPr>
        <w:t>Program e-Škole se provodi kroz sljedeće faze:</w:t>
      </w:r>
    </w:p>
    <w:p w14:paraId="77076C0D" w14:textId="77777777" w:rsidR="008D3EB6" w:rsidRPr="001E045C" w:rsidRDefault="008D3EB6" w:rsidP="00C33360">
      <w:pPr>
        <w:pStyle w:val="ListParagraph"/>
        <w:numPr>
          <w:ilvl w:val="0"/>
          <w:numId w:val="2"/>
        </w:numPr>
        <w:spacing w:before="80" w:after="80" w:line="240" w:lineRule="auto"/>
        <w:jc w:val="both"/>
        <w:rPr>
          <w:lang w:val="hr-HR"/>
        </w:rPr>
      </w:pPr>
      <w:r w:rsidRPr="001E045C">
        <w:rPr>
          <w:lang w:val="hr-HR"/>
        </w:rPr>
        <w:t>I faza - Pilot projekt „e-Škole: Uspostava sustava razvoja digitalno zrelih škola" – trajanje od 1. ožujka 2015. godine do 31. kolovoza 2018. godine u koji je bilo uključeno 151 škola diljem Hrvatske</w:t>
      </w:r>
    </w:p>
    <w:p w14:paraId="72C9166C" w14:textId="77777777" w:rsidR="008D3EB6" w:rsidRPr="001E045C" w:rsidRDefault="008D3EB6" w:rsidP="00C33360">
      <w:pPr>
        <w:pStyle w:val="ListParagraph"/>
        <w:numPr>
          <w:ilvl w:val="0"/>
          <w:numId w:val="2"/>
        </w:numPr>
        <w:spacing w:before="80" w:after="80" w:line="240" w:lineRule="auto"/>
        <w:jc w:val="both"/>
        <w:rPr>
          <w:lang w:val="hr-HR"/>
        </w:rPr>
      </w:pPr>
      <w:r w:rsidRPr="001E045C">
        <w:rPr>
          <w:lang w:val="hr-HR"/>
        </w:rPr>
        <w:t>II faza - predviđene aktivnosti razvijaju se na temelju iskustva i rezultata I faze (pilota), provodi se od 1. rujna 2018. godine do kraja 2022. godine i uključuje sve škole u Republici Hrvatskoj.</w:t>
      </w:r>
    </w:p>
    <w:p w14:paraId="276E1610" w14:textId="77777777" w:rsidR="008D3EB6" w:rsidRPr="001E045C" w:rsidRDefault="008D3EB6" w:rsidP="008D3EB6">
      <w:pPr>
        <w:jc w:val="both"/>
        <w:rPr>
          <w:lang w:val="hr-HR"/>
        </w:rPr>
      </w:pPr>
      <w:r w:rsidRPr="001E045C">
        <w:rPr>
          <w:lang w:val="hr-HR"/>
        </w:rPr>
        <w:t>Nositelj projekta je Hrvatska akademska i istraživačka mreža - CARNET. Mjerodavno tijelo koje je nadležno CARNET-u je Ministarstvo znanosti i obrazovanja kojemu je nadležna Vlada RH. Projekt se financira sredstvima iz Europskog fonda za regionalni razvoj (EFRR) u sklopu Operativnog programa ''Konkurentnost i kohezija'' (OPKK) i iz Europskog socijalnog fonda (ESF) u sklopu Operativnog programa ''Učinkoviti ljudski potencijali'' (OPULJP) te je iz tog razloga je svaka faza programa dodatne podijeljena na Projekt A (sufinanciran sredstvima EFRR) i Projekt B (sufinanciran sredstvima ESF).</w:t>
      </w:r>
    </w:p>
    <w:p w14:paraId="259A9FE9" w14:textId="1425907C" w:rsidR="003A15C0" w:rsidRPr="001E045C" w:rsidRDefault="008D3EB6" w:rsidP="00BC7973">
      <w:pPr>
        <w:jc w:val="both"/>
        <w:rPr>
          <w:lang w:val="hr-HR"/>
        </w:rPr>
      </w:pPr>
      <w:r w:rsidRPr="001E045C">
        <w:rPr>
          <w:lang w:val="hr-HR"/>
        </w:rPr>
        <w:t xml:space="preserve">Planom projekta A u II fazi predviđena je </w:t>
      </w:r>
      <w:r w:rsidR="0095210F" w:rsidRPr="001E045C">
        <w:rPr>
          <w:lang w:val="hr-HR"/>
        </w:rPr>
        <w:t>nab</w:t>
      </w:r>
      <w:r w:rsidR="001E045C" w:rsidRPr="001E045C">
        <w:rPr>
          <w:lang w:val="hr-HR"/>
        </w:rPr>
        <w:t>a</w:t>
      </w:r>
      <w:r w:rsidR="0095210F" w:rsidRPr="001E045C">
        <w:rPr>
          <w:lang w:val="hr-HR"/>
        </w:rPr>
        <w:t xml:space="preserve">va sustava za jednostavnu </w:t>
      </w:r>
      <w:r w:rsidR="00BC7973" w:rsidRPr="001E045C">
        <w:rPr>
          <w:lang w:val="hr-HR"/>
        </w:rPr>
        <w:t>autentifikacij</w:t>
      </w:r>
      <w:r w:rsidR="001E045C" w:rsidRPr="001E045C">
        <w:rPr>
          <w:lang w:val="hr-HR"/>
        </w:rPr>
        <w:t>u (FI)</w:t>
      </w:r>
      <w:r w:rsidR="00E642C5" w:rsidRPr="001E045C">
        <w:rPr>
          <w:lang w:val="hr-HR"/>
        </w:rPr>
        <w:t>.</w:t>
      </w:r>
    </w:p>
    <w:p w14:paraId="411772DB" w14:textId="7017025A" w:rsidR="008812CD" w:rsidRPr="001E045C" w:rsidRDefault="008812CD" w:rsidP="0483B737">
      <w:pPr>
        <w:rPr>
          <w:lang w:val="hr-HR"/>
        </w:rPr>
      </w:pPr>
    </w:p>
    <w:p w14:paraId="190F5DB8" w14:textId="609B017A" w:rsidR="007C4280" w:rsidRPr="001E045C" w:rsidRDefault="007C4280" w:rsidP="00015139">
      <w:pPr>
        <w:pStyle w:val="Heading1"/>
      </w:pPr>
      <w:bookmarkStart w:id="2" w:name="_Toc67658841"/>
      <w:r w:rsidRPr="001E045C">
        <w:t>Sustav za upravljanje elektroničkim identitetima korisnika</w:t>
      </w:r>
      <w:bookmarkEnd w:id="2"/>
    </w:p>
    <w:p w14:paraId="7D8B2A11" w14:textId="1E9A2381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 xml:space="preserve">Sustav imeničke infrastrukture </w:t>
      </w:r>
      <w:r w:rsidR="00015139" w:rsidRPr="001E045C">
        <w:rPr>
          <w:lang w:val="hr-HR"/>
        </w:rPr>
        <w:t>je</w:t>
      </w:r>
      <w:r w:rsidRPr="001E045C">
        <w:rPr>
          <w:lang w:val="hr-HR"/>
        </w:rPr>
        <w:t xml:space="preserve"> izdvojeni sustav koji sadrži identitete korisnika i ustanova</w:t>
      </w:r>
      <w:r w:rsidR="00CF7349" w:rsidRPr="001E045C">
        <w:rPr>
          <w:lang w:val="hr-HR"/>
        </w:rPr>
        <w:t>.</w:t>
      </w:r>
      <w:r w:rsidRPr="001E045C">
        <w:rPr>
          <w:lang w:val="hr-HR"/>
        </w:rPr>
        <w:t xml:space="preserve"> </w:t>
      </w:r>
    </w:p>
    <w:p w14:paraId="5ED9C04A" w14:textId="65E7298A" w:rsidR="007C4280" w:rsidRPr="001E045C" w:rsidRDefault="00CF7349" w:rsidP="007C4280">
      <w:pPr>
        <w:rPr>
          <w:lang w:val="hr-HR"/>
        </w:rPr>
      </w:pPr>
      <w:r w:rsidRPr="001E045C">
        <w:rPr>
          <w:lang w:val="hr-HR"/>
        </w:rPr>
        <w:t>S</w:t>
      </w:r>
      <w:r w:rsidR="007C4280" w:rsidRPr="001E045C">
        <w:rPr>
          <w:lang w:val="hr-HR"/>
        </w:rPr>
        <w:t xml:space="preserve">ustav se temelji na LDAP imeničkoj infrastrukturi i nužno je usklađen s </w:t>
      </w:r>
      <w:proofErr w:type="spellStart"/>
      <w:r w:rsidR="007C4280" w:rsidRPr="001E045C">
        <w:rPr>
          <w:lang w:val="hr-HR"/>
        </w:rPr>
        <w:t>AAI@EduHr</w:t>
      </w:r>
      <w:proofErr w:type="spellEnd"/>
      <w:r w:rsidR="007C4280" w:rsidRPr="001E045C">
        <w:rPr>
          <w:lang w:val="hr-HR"/>
        </w:rPr>
        <w:t xml:space="preserve"> imeničkim sustavom. Imenička struktura definirana je </w:t>
      </w:r>
      <w:proofErr w:type="spellStart"/>
      <w:r w:rsidR="007C4280" w:rsidRPr="001E045C">
        <w:rPr>
          <w:lang w:val="hr-HR"/>
        </w:rPr>
        <w:t>AAI@EduHr</w:t>
      </w:r>
      <w:proofErr w:type="spellEnd"/>
      <w:r w:rsidR="007C4280" w:rsidRPr="001E045C">
        <w:rPr>
          <w:lang w:val="hr-HR"/>
        </w:rPr>
        <w:t xml:space="preserve"> imeničkim shemama (</w:t>
      </w:r>
      <w:proofErr w:type="spellStart"/>
      <w:r w:rsidR="007C4280" w:rsidRPr="001E045C">
        <w:rPr>
          <w:lang w:val="hr-HR"/>
        </w:rPr>
        <w:t>hrEduPerson</w:t>
      </w:r>
      <w:proofErr w:type="spellEnd"/>
      <w:r w:rsidR="007C4280" w:rsidRPr="001E045C">
        <w:rPr>
          <w:lang w:val="hr-HR"/>
        </w:rPr>
        <w:t xml:space="preserve"> i </w:t>
      </w:r>
      <w:proofErr w:type="spellStart"/>
      <w:r w:rsidR="007C4280" w:rsidRPr="001E045C">
        <w:rPr>
          <w:lang w:val="hr-HR"/>
        </w:rPr>
        <w:t>hrEduOrg</w:t>
      </w:r>
      <w:proofErr w:type="spellEnd"/>
      <w:r w:rsidR="007C4280" w:rsidRPr="001E045C">
        <w:rPr>
          <w:lang w:val="hr-HR"/>
        </w:rPr>
        <w:t>) i sadrži sve ključne (matične) podatke CARNET-ovih korisnika i ustanova članica iz sustava osnovnoškolskog i srednjoškolskog obrazovanja u Republici Hrvatskoj.</w:t>
      </w:r>
    </w:p>
    <w:p w14:paraId="62B2C94C" w14:textId="782F2486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 xml:space="preserve">Sustav </w:t>
      </w:r>
      <w:r w:rsidR="005D2A90" w:rsidRPr="001E045C">
        <w:rPr>
          <w:lang w:val="hr-HR"/>
        </w:rPr>
        <w:t>imeničke infrastrukture</w:t>
      </w:r>
      <w:r w:rsidRPr="001E045C">
        <w:rPr>
          <w:lang w:val="hr-HR"/>
        </w:rPr>
        <w:t xml:space="preserve"> jedan </w:t>
      </w:r>
      <w:r w:rsidR="005D2A90" w:rsidRPr="001E045C">
        <w:rPr>
          <w:lang w:val="hr-HR"/>
        </w:rPr>
        <w:t xml:space="preserve">je </w:t>
      </w:r>
      <w:r w:rsidRPr="001E045C">
        <w:rPr>
          <w:lang w:val="hr-HR"/>
        </w:rPr>
        <w:t xml:space="preserve">od ključnih infrastrukturnih servisa za autorizaciju i </w:t>
      </w:r>
      <w:proofErr w:type="spellStart"/>
      <w:r w:rsidRPr="001E045C">
        <w:rPr>
          <w:lang w:val="hr-HR"/>
        </w:rPr>
        <w:t>autentikaciju</w:t>
      </w:r>
      <w:proofErr w:type="spellEnd"/>
      <w:r w:rsidRPr="001E045C">
        <w:rPr>
          <w:lang w:val="hr-HR"/>
        </w:rPr>
        <w:t xml:space="preserve"> na brojne usluge, odnosno sustav koji upravlja identitetom i pristupom (IAM, engl. </w:t>
      </w:r>
      <w:proofErr w:type="spellStart"/>
      <w:r w:rsidRPr="001E045C">
        <w:rPr>
          <w:lang w:val="hr-HR"/>
        </w:rPr>
        <w:t>Identity</w:t>
      </w:r>
      <w:proofErr w:type="spellEnd"/>
      <w:r w:rsidRPr="001E045C">
        <w:rPr>
          <w:lang w:val="hr-HR"/>
        </w:rPr>
        <w:t xml:space="preserve"> </w:t>
      </w:r>
      <w:proofErr w:type="spellStart"/>
      <w:r w:rsidRPr="001E045C">
        <w:rPr>
          <w:lang w:val="hr-HR"/>
        </w:rPr>
        <w:t>and</w:t>
      </w:r>
      <w:proofErr w:type="spellEnd"/>
      <w:r w:rsidRPr="001E045C">
        <w:rPr>
          <w:lang w:val="hr-HR"/>
        </w:rPr>
        <w:t xml:space="preserve"> Access Management). Sastoji se od tri ključne funkcionalnosti:</w:t>
      </w:r>
    </w:p>
    <w:p w14:paraId="7FE15075" w14:textId="77777777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>•</w:t>
      </w:r>
      <w:r w:rsidRPr="001E045C">
        <w:rPr>
          <w:lang w:val="hr-HR"/>
        </w:rPr>
        <w:tab/>
        <w:t>upravljanje identitetom korisnika u smislu definiranja i upravljanje ulogama i pristupnim pravima korisnika</w:t>
      </w:r>
    </w:p>
    <w:p w14:paraId="01D88F45" w14:textId="77777777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>•</w:t>
      </w:r>
      <w:r w:rsidRPr="001E045C">
        <w:rPr>
          <w:lang w:val="hr-HR"/>
        </w:rPr>
        <w:tab/>
        <w:t xml:space="preserve">mogućnost korištenja više-stupanjske </w:t>
      </w:r>
      <w:proofErr w:type="spellStart"/>
      <w:r w:rsidRPr="001E045C">
        <w:rPr>
          <w:lang w:val="hr-HR"/>
        </w:rPr>
        <w:t>autentikacije</w:t>
      </w:r>
      <w:proofErr w:type="spellEnd"/>
      <w:r w:rsidRPr="001E045C">
        <w:rPr>
          <w:lang w:val="hr-HR"/>
        </w:rPr>
        <w:t xml:space="preserve"> za prijavu korisnika kao sigurnosna komponenta</w:t>
      </w:r>
    </w:p>
    <w:p w14:paraId="6BFCF9CB" w14:textId="77777777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>•</w:t>
      </w:r>
      <w:r w:rsidRPr="001E045C">
        <w:rPr>
          <w:lang w:val="hr-HR"/>
        </w:rPr>
        <w:tab/>
        <w:t xml:space="preserve">mogućnost korištenja drugih aplikacija bez potrebe za ponovnim unosom korisničkog imena i lozinke, SSO prijava (SSO, engl. Single </w:t>
      </w:r>
      <w:proofErr w:type="spellStart"/>
      <w:r w:rsidRPr="001E045C">
        <w:rPr>
          <w:lang w:val="hr-HR"/>
        </w:rPr>
        <w:t>Sign</w:t>
      </w:r>
      <w:proofErr w:type="spellEnd"/>
      <w:r w:rsidRPr="001E045C">
        <w:rPr>
          <w:lang w:val="hr-HR"/>
        </w:rPr>
        <w:t>-On)</w:t>
      </w:r>
    </w:p>
    <w:p w14:paraId="3DC236F9" w14:textId="6307D5A2" w:rsidR="007C4280" w:rsidRPr="001E045C" w:rsidRDefault="007C4280" w:rsidP="007C4280">
      <w:pPr>
        <w:rPr>
          <w:lang w:val="hr-HR"/>
        </w:rPr>
      </w:pPr>
      <w:r w:rsidRPr="001E045C">
        <w:rPr>
          <w:lang w:val="hr-HR"/>
        </w:rPr>
        <w:t xml:space="preserve">Detaljna dokumentacija </w:t>
      </w:r>
      <w:proofErr w:type="spellStart"/>
      <w:r w:rsidRPr="001E045C">
        <w:rPr>
          <w:lang w:val="hr-HR"/>
        </w:rPr>
        <w:t>AAI@EduHr</w:t>
      </w:r>
      <w:proofErr w:type="spellEnd"/>
      <w:r w:rsidRPr="001E045C">
        <w:rPr>
          <w:lang w:val="hr-HR"/>
        </w:rPr>
        <w:t xml:space="preserve"> sustava nalazi se na https://www.aaiedu.hr/ .</w:t>
      </w:r>
    </w:p>
    <w:p w14:paraId="48F804DC" w14:textId="183F3FD9" w:rsidR="007C4280" w:rsidRPr="001E045C" w:rsidRDefault="007C4280" w:rsidP="0483B737">
      <w:pPr>
        <w:rPr>
          <w:lang w:val="hr-HR"/>
        </w:rPr>
      </w:pPr>
    </w:p>
    <w:p w14:paraId="3FFAA469" w14:textId="77777777" w:rsidR="006529AD" w:rsidRPr="001E045C" w:rsidRDefault="006529AD" w:rsidP="006529AD">
      <w:pPr>
        <w:pStyle w:val="Heading1"/>
      </w:pPr>
      <w:bookmarkStart w:id="3" w:name="_Toc67658842"/>
      <w:r w:rsidRPr="001E045C">
        <w:lastRenderedPageBreak/>
        <w:t>Sažeti opis</w:t>
      </w:r>
      <w:bookmarkEnd w:id="3"/>
    </w:p>
    <w:p w14:paraId="41A1D0B2" w14:textId="77777777" w:rsidR="00EF713B" w:rsidRPr="001E045C" w:rsidRDefault="00EF713B" w:rsidP="00EF713B">
      <w:pPr>
        <w:rPr>
          <w:lang w:val="hr-HR"/>
        </w:rPr>
      </w:pPr>
      <w:r w:rsidRPr="001E045C">
        <w:rPr>
          <w:lang w:val="hr-HR"/>
        </w:rPr>
        <w:t xml:space="preserve">Sustav za upravljanje FIDO2 uređajima i elektroničkim identitetima treba omogućiti upravljanje FIDO2 uređajima: evidenciju, njihovu dodjelu korisnicima te komunikaciju sa </w:t>
      </w:r>
      <w:proofErr w:type="spellStart"/>
      <w:r w:rsidRPr="001E045C">
        <w:rPr>
          <w:lang w:val="hr-HR"/>
        </w:rPr>
        <w:t>AAI@EduHr</w:t>
      </w:r>
      <w:proofErr w:type="spellEnd"/>
      <w:r w:rsidRPr="001E045C">
        <w:rPr>
          <w:lang w:val="hr-HR"/>
        </w:rPr>
        <w:t xml:space="preserve"> sustavom.</w:t>
      </w:r>
    </w:p>
    <w:p w14:paraId="77D0141A" w14:textId="77777777" w:rsidR="00EF713B" w:rsidRPr="001E045C" w:rsidRDefault="00EF713B" w:rsidP="00EF713B">
      <w:pPr>
        <w:rPr>
          <w:lang w:val="hr-HR"/>
        </w:rPr>
      </w:pPr>
      <w:r w:rsidRPr="001E045C">
        <w:rPr>
          <w:lang w:val="hr-HR"/>
        </w:rPr>
        <w:t>Ovaj sustav zamišljen je kao samostalan, a sa drugim sustavima komunicira na sljedeće načine</w:t>
      </w:r>
    </w:p>
    <w:p w14:paraId="6DA12D5F" w14:textId="1963311A" w:rsidR="00EF713B" w:rsidRDefault="00EF713B" w:rsidP="00713D9E">
      <w:pPr>
        <w:pStyle w:val="ListParagraph"/>
        <w:numPr>
          <w:ilvl w:val="0"/>
          <w:numId w:val="5"/>
        </w:numPr>
        <w:rPr>
          <w:lang w:val="hr-HR"/>
        </w:rPr>
      </w:pPr>
      <w:r w:rsidRPr="001E045C">
        <w:rPr>
          <w:lang w:val="hr-HR"/>
        </w:rPr>
        <w:t xml:space="preserve">za komunikaciju sa </w:t>
      </w:r>
      <w:proofErr w:type="spellStart"/>
      <w:r w:rsidRPr="001E045C">
        <w:rPr>
          <w:lang w:val="hr-HR"/>
        </w:rPr>
        <w:t>AAI@EduHr</w:t>
      </w:r>
      <w:proofErr w:type="spellEnd"/>
      <w:r w:rsidRPr="001E045C">
        <w:rPr>
          <w:lang w:val="hr-HR"/>
        </w:rPr>
        <w:t xml:space="preserve"> su</w:t>
      </w:r>
      <w:r w:rsidR="00013D9D">
        <w:rPr>
          <w:lang w:val="hr-HR"/>
        </w:rPr>
        <w:t>s</w:t>
      </w:r>
      <w:r w:rsidRPr="001E045C">
        <w:rPr>
          <w:lang w:val="hr-HR"/>
        </w:rPr>
        <w:t xml:space="preserve">tavom koristi mogućnosti programskog sučelja (REST API) koji se odnose na </w:t>
      </w:r>
      <w:hyperlink r:id="rId11" w:history="1">
        <w:proofErr w:type="spellStart"/>
        <w:r w:rsidRPr="001E045C">
          <w:rPr>
            <w:rStyle w:val="Hyperlink"/>
            <w:lang w:val="hr-HR"/>
          </w:rPr>
          <w:t>višestupanjsku</w:t>
        </w:r>
        <w:proofErr w:type="spellEnd"/>
        <w:r w:rsidRPr="001E045C">
          <w:rPr>
            <w:rStyle w:val="Hyperlink"/>
            <w:lang w:val="hr-HR"/>
          </w:rPr>
          <w:t xml:space="preserve"> </w:t>
        </w:r>
        <w:proofErr w:type="spellStart"/>
        <w:r w:rsidRPr="001E045C">
          <w:rPr>
            <w:rStyle w:val="Hyperlink"/>
            <w:lang w:val="hr-HR"/>
          </w:rPr>
          <w:t>autentikaciju</w:t>
        </w:r>
        <w:proofErr w:type="spellEnd"/>
      </w:hyperlink>
      <w:r w:rsidRPr="001E045C">
        <w:rPr>
          <w:lang w:val="hr-HR"/>
        </w:rPr>
        <w:t>.</w:t>
      </w:r>
    </w:p>
    <w:p w14:paraId="2EEE89B7" w14:textId="77777777" w:rsidR="00987DFB" w:rsidRPr="001E045C" w:rsidRDefault="00987DFB" w:rsidP="00987DFB">
      <w:pPr>
        <w:pStyle w:val="ListParagraph"/>
        <w:rPr>
          <w:lang w:val="hr-HR"/>
        </w:rPr>
      </w:pPr>
    </w:p>
    <w:p w14:paraId="5B567CFD" w14:textId="77777777" w:rsidR="00EF713B" w:rsidRPr="001E045C" w:rsidRDefault="00EF713B" w:rsidP="00E155DB">
      <w:pPr>
        <w:pStyle w:val="Heading1"/>
      </w:pPr>
      <w:bookmarkStart w:id="4" w:name="_Toc67658843"/>
      <w:r w:rsidRPr="001E045C">
        <w:t>Korisnici</w:t>
      </w:r>
      <w:bookmarkEnd w:id="4"/>
    </w:p>
    <w:p w14:paraId="191F9483" w14:textId="77777777" w:rsidR="00EF713B" w:rsidRPr="001E045C" w:rsidRDefault="00EF713B" w:rsidP="00EF713B">
      <w:pPr>
        <w:pStyle w:val="ListParagraph"/>
        <w:ind w:left="360"/>
        <w:rPr>
          <w:lang w:val="hr-HR"/>
        </w:rPr>
      </w:pPr>
      <w:r w:rsidRPr="001E045C">
        <w:rPr>
          <w:lang w:val="hr-HR"/>
        </w:rPr>
        <w:t>Korisnici ove aplikacije su:</w:t>
      </w:r>
    </w:p>
    <w:p w14:paraId="6B912726" w14:textId="71097149" w:rsidR="00EF713B" w:rsidRPr="001E045C" w:rsidRDefault="00EF713B" w:rsidP="00C33360">
      <w:pPr>
        <w:pStyle w:val="ListParagraph"/>
        <w:numPr>
          <w:ilvl w:val="0"/>
          <w:numId w:val="5"/>
        </w:numPr>
        <w:rPr>
          <w:lang w:val="hr-HR"/>
        </w:rPr>
      </w:pPr>
      <w:r w:rsidRPr="001E045C">
        <w:rPr>
          <w:lang w:val="hr-HR"/>
        </w:rPr>
        <w:t>školski administratori</w:t>
      </w:r>
    </w:p>
    <w:p w14:paraId="3A97DA89" w14:textId="3302F7E5" w:rsidR="00EF713B" w:rsidRPr="001E045C" w:rsidRDefault="00EF713B" w:rsidP="00C33360">
      <w:pPr>
        <w:pStyle w:val="ListParagraph"/>
        <w:numPr>
          <w:ilvl w:val="0"/>
          <w:numId w:val="5"/>
        </w:numPr>
        <w:rPr>
          <w:lang w:val="hr-HR"/>
        </w:rPr>
      </w:pPr>
      <w:r w:rsidRPr="001E045C">
        <w:rPr>
          <w:lang w:val="hr-HR"/>
        </w:rPr>
        <w:t>CARNET administratori</w:t>
      </w:r>
    </w:p>
    <w:p w14:paraId="6EA78BD0" w14:textId="77777777" w:rsidR="00EF713B" w:rsidRPr="001E045C" w:rsidRDefault="00EF713B" w:rsidP="00EF713B">
      <w:pPr>
        <w:pStyle w:val="ListParagraph"/>
        <w:ind w:left="360"/>
        <w:rPr>
          <w:b/>
          <w:bCs/>
          <w:sz w:val="28"/>
          <w:szCs w:val="28"/>
          <w:lang w:val="hr-HR"/>
        </w:rPr>
      </w:pPr>
    </w:p>
    <w:p w14:paraId="2CABA6CC" w14:textId="77777777" w:rsidR="00EF713B" w:rsidRPr="001E045C" w:rsidRDefault="00EF713B" w:rsidP="00E155DB">
      <w:pPr>
        <w:pStyle w:val="Heading1"/>
      </w:pPr>
      <w:bookmarkStart w:id="5" w:name="_Toc67658844"/>
      <w:r w:rsidRPr="001E045C">
        <w:t>Upravljanje FIDO2 uređajima</w:t>
      </w:r>
      <w:bookmarkEnd w:id="5"/>
    </w:p>
    <w:p w14:paraId="0A38D744" w14:textId="4BFE0DEB" w:rsidR="004535D5" w:rsidRDefault="00EF713B" w:rsidP="00EF713B">
      <w:pPr>
        <w:ind w:left="360"/>
        <w:rPr>
          <w:lang w:val="hr-HR"/>
        </w:rPr>
      </w:pPr>
      <w:r w:rsidRPr="001E045C">
        <w:rPr>
          <w:lang w:val="hr-HR"/>
        </w:rPr>
        <w:t>Potrebno je osmisliti i omogućiti raspolaganje uređajima u sustavu, dohvatom iz postojećeg sustava za upravljanje resursima (ERP) i dodjelu željenog broja uređaja po školama. Također je potrebno osmisliti i omogućiti proces zaduživanja uređaja prema krajnjem korisniku (prema serijskom broju ili na neki drugi način), te na temelju toga prikazati stanje i statistiku zaduženja uređaja prema korisniku, odnosno određenoj školi.</w:t>
      </w:r>
    </w:p>
    <w:p w14:paraId="27101D04" w14:textId="5CBF3F5F" w:rsidR="008A7364" w:rsidRDefault="008A7364" w:rsidP="008A7364">
      <w:pPr>
        <w:ind w:left="360"/>
        <w:rPr>
          <w:lang w:val="hr-HR"/>
        </w:rPr>
      </w:pPr>
      <w:r>
        <w:rPr>
          <w:lang w:val="hr-HR"/>
        </w:rPr>
        <w:t xml:space="preserve">Uz navedeno, potrebno je predvidjeti i osmisliti i mogućnost evidencije i raspolaganja FIDO2 uređajima koje je nabavio CARNET, škola ili pojedinac (korisnik), a koje prihvaća sustav </w:t>
      </w:r>
      <w:proofErr w:type="spellStart"/>
      <w:r>
        <w:rPr>
          <w:lang w:val="hr-HR"/>
        </w:rPr>
        <w:t>AAI@EduHr</w:t>
      </w:r>
      <w:proofErr w:type="spellEnd"/>
      <w:r>
        <w:rPr>
          <w:lang w:val="hr-HR"/>
        </w:rPr>
        <w:t>.</w:t>
      </w:r>
    </w:p>
    <w:p w14:paraId="4B59E961" w14:textId="5510C8E2" w:rsidR="00987DFB" w:rsidRPr="001E045C" w:rsidRDefault="002F4B91" w:rsidP="00EF713B">
      <w:pPr>
        <w:ind w:left="360"/>
        <w:rPr>
          <w:lang w:val="hr-HR"/>
        </w:rPr>
      </w:pPr>
      <w:r w:rsidRPr="001E045C">
        <w:rPr>
          <w:lang w:val="hr-HR"/>
        </w:rPr>
        <w:t xml:space="preserve">Kroz sustav je potrebno predvidjeti </w:t>
      </w:r>
      <w:r w:rsidR="00E11E39" w:rsidRPr="001E045C">
        <w:rPr>
          <w:lang w:val="hr-HR"/>
        </w:rPr>
        <w:t xml:space="preserve">mogućnost </w:t>
      </w:r>
      <w:r w:rsidR="006746A2">
        <w:rPr>
          <w:lang w:val="hr-HR"/>
        </w:rPr>
        <w:t xml:space="preserve">uvoza popisa uređaja </w:t>
      </w:r>
      <w:r w:rsidR="00B00A9E">
        <w:rPr>
          <w:lang w:val="hr-HR"/>
        </w:rPr>
        <w:t xml:space="preserve">i </w:t>
      </w:r>
      <w:r w:rsidR="00620888" w:rsidRPr="001E045C">
        <w:rPr>
          <w:lang w:val="hr-HR"/>
        </w:rPr>
        <w:t xml:space="preserve">izvoza zaduženja </w:t>
      </w:r>
      <w:r w:rsidRPr="001E045C">
        <w:rPr>
          <w:lang w:val="hr-HR"/>
        </w:rPr>
        <w:t xml:space="preserve">kroz </w:t>
      </w:r>
      <w:proofErr w:type="spellStart"/>
      <w:r w:rsidR="00E11E39" w:rsidRPr="001E045C">
        <w:rPr>
          <w:lang w:val="hr-HR"/>
        </w:rPr>
        <w:t>csv</w:t>
      </w:r>
      <w:proofErr w:type="spellEnd"/>
      <w:r w:rsidR="00E11E39" w:rsidRPr="001E045C">
        <w:rPr>
          <w:lang w:val="hr-HR"/>
        </w:rPr>
        <w:t xml:space="preserve"> datoteke</w:t>
      </w:r>
      <w:r w:rsidR="00620888" w:rsidRPr="001E045C">
        <w:rPr>
          <w:lang w:val="hr-HR"/>
        </w:rPr>
        <w:t xml:space="preserve">. Proces upravljanja FIDO2 uređajima će biti detaljnije razrađen </w:t>
      </w:r>
      <w:r w:rsidR="0004155A" w:rsidRPr="001E045C">
        <w:rPr>
          <w:lang w:val="hr-HR"/>
        </w:rPr>
        <w:t>kroz detaljnu funkcionalnu specifikaciju.</w:t>
      </w:r>
      <w:r w:rsidR="00E11E39" w:rsidRPr="001E045C">
        <w:rPr>
          <w:lang w:val="hr-HR"/>
        </w:rPr>
        <w:t xml:space="preserve"> </w:t>
      </w:r>
    </w:p>
    <w:p w14:paraId="0D5E284E" w14:textId="77777777" w:rsidR="00EF713B" w:rsidRPr="001E045C" w:rsidRDefault="00EF713B" w:rsidP="00E155DB">
      <w:pPr>
        <w:pStyle w:val="Heading1"/>
      </w:pPr>
      <w:bookmarkStart w:id="6" w:name="_Toc67658845"/>
      <w:r w:rsidRPr="001E045C">
        <w:t xml:space="preserve">Komunikacija sa </w:t>
      </w:r>
      <w:proofErr w:type="spellStart"/>
      <w:r w:rsidRPr="001E045C">
        <w:t>AAI@EduHr</w:t>
      </w:r>
      <w:proofErr w:type="spellEnd"/>
      <w:r w:rsidRPr="001E045C">
        <w:t xml:space="preserve"> sustavom</w:t>
      </w:r>
      <w:bookmarkEnd w:id="6"/>
    </w:p>
    <w:p w14:paraId="703CEA76" w14:textId="77777777" w:rsidR="00EF713B" w:rsidRPr="001E045C" w:rsidRDefault="00EF713B" w:rsidP="00EF713B">
      <w:pPr>
        <w:shd w:val="clear" w:color="auto" w:fill="FFFFFF"/>
        <w:spacing w:after="180" w:line="240" w:lineRule="auto"/>
        <w:ind w:left="360"/>
        <w:rPr>
          <w:color w:val="000000"/>
          <w:sz w:val="21"/>
          <w:szCs w:val="21"/>
          <w:lang w:val="hr-HR"/>
        </w:rPr>
      </w:pPr>
      <w:proofErr w:type="spellStart"/>
      <w:r w:rsidRPr="001E045C">
        <w:rPr>
          <w:lang w:val="hr-HR"/>
        </w:rPr>
        <w:t>AAI@EduHr</w:t>
      </w:r>
      <w:proofErr w:type="spellEnd"/>
      <w:r w:rsidRPr="001E045C">
        <w:rPr>
          <w:lang w:val="hr-HR"/>
        </w:rPr>
        <w:t xml:space="preserve"> </w:t>
      </w:r>
      <w:r w:rsidRPr="001E045C">
        <w:rPr>
          <w:color w:val="000000"/>
          <w:sz w:val="21"/>
          <w:szCs w:val="21"/>
          <w:lang w:val="hr-HR"/>
        </w:rPr>
        <w:t>na raspolaganje stavlja sljedeće akcije:</w:t>
      </w:r>
    </w:p>
    <w:p w14:paraId="6BFB9E8F" w14:textId="77777777" w:rsidR="00EF713B" w:rsidRPr="001E045C" w:rsidRDefault="00EF713B" w:rsidP="00C333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rPr>
          <w:color w:val="000000"/>
          <w:sz w:val="21"/>
          <w:szCs w:val="21"/>
          <w:lang w:val="hr-HR"/>
        </w:rPr>
      </w:pPr>
      <w:r w:rsidRPr="001E045C">
        <w:rPr>
          <w:color w:val="000000"/>
          <w:sz w:val="21"/>
          <w:szCs w:val="21"/>
          <w:lang w:val="hr-HR"/>
        </w:rPr>
        <w:t>Povezivanje elektroničkog identiteta sa FIDO2 uređajem</w:t>
      </w:r>
    </w:p>
    <w:p w14:paraId="2EFED128" w14:textId="77777777" w:rsidR="00EF713B" w:rsidRPr="001E045C" w:rsidRDefault="00EF713B" w:rsidP="00C333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rPr>
          <w:color w:val="000000"/>
          <w:sz w:val="21"/>
          <w:szCs w:val="21"/>
          <w:lang w:val="hr-HR"/>
        </w:rPr>
      </w:pPr>
      <w:r w:rsidRPr="001E045C">
        <w:rPr>
          <w:color w:val="000000"/>
          <w:sz w:val="21"/>
          <w:szCs w:val="21"/>
          <w:lang w:val="hr-HR"/>
        </w:rPr>
        <w:t>Poništavanje veze elektroničkog identiteta sa FIDO2 uređajem</w:t>
      </w:r>
    </w:p>
    <w:p w14:paraId="00AAB318" w14:textId="77777777" w:rsidR="00EF713B" w:rsidRPr="001E045C" w:rsidRDefault="00EF713B" w:rsidP="00C333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rPr>
          <w:color w:val="000000"/>
          <w:sz w:val="21"/>
          <w:szCs w:val="21"/>
          <w:lang w:val="hr-HR"/>
        </w:rPr>
      </w:pPr>
      <w:r w:rsidRPr="001E045C">
        <w:rPr>
          <w:color w:val="000000"/>
          <w:sz w:val="21"/>
          <w:szCs w:val="21"/>
          <w:lang w:val="hr-HR"/>
        </w:rPr>
        <w:t>Provjera FIDO2 statusa za određeni elektronički identitet</w:t>
      </w:r>
    </w:p>
    <w:p w14:paraId="2FA53EBE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sz w:val="21"/>
          <w:szCs w:val="21"/>
          <w:lang w:val="hr-HR"/>
        </w:rPr>
      </w:pPr>
    </w:p>
    <w:p w14:paraId="7164BA24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sz w:val="21"/>
          <w:szCs w:val="21"/>
          <w:lang w:val="hr-HR"/>
        </w:rPr>
      </w:pPr>
    </w:p>
    <w:p w14:paraId="4045E87B" w14:textId="77777777" w:rsidR="00EF713B" w:rsidRPr="001E045C" w:rsidRDefault="00EF713B" w:rsidP="00C333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rPr>
          <w:b/>
          <w:color w:val="000000"/>
          <w:sz w:val="24"/>
          <w:szCs w:val="24"/>
          <w:lang w:val="hr-HR"/>
        </w:rPr>
      </w:pPr>
      <w:r w:rsidRPr="001E045C">
        <w:rPr>
          <w:b/>
          <w:color w:val="000000"/>
          <w:sz w:val="24"/>
          <w:szCs w:val="24"/>
          <w:lang w:val="hr-HR"/>
        </w:rPr>
        <w:t>Povezivanje elektroničkog identiteta sa FIDO2 uređajem</w:t>
      </w:r>
    </w:p>
    <w:p w14:paraId="54F4A068" w14:textId="77777777" w:rsidR="00EF713B" w:rsidRPr="001E045C" w:rsidRDefault="00EF713B" w:rsidP="00EF713B">
      <w:pPr>
        <w:shd w:val="clear" w:color="auto" w:fill="FFFFFF"/>
        <w:spacing w:after="180" w:line="240" w:lineRule="auto"/>
        <w:ind w:left="720"/>
        <w:rPr>
          <w:color w:val="000000"/>
          <w:lang w:val="hr-HR"/>
        </w:rPr>
      </w:pPr>
      <w:r w:rsidRPr="001E045C">
        <w:rPr>
          <w:color w:val="000000"/>
          <w:lang w:val="hr-HR"/>
        </w:rPr>
        <w:t>Povezivanje elektroničkog identiteta (@skole.hr) za određenog korisnika može učiniti administrator ili korisnik samostalno.</w:t>
      </w:r>
    </w:p>
    <w:p w14:paraId="47BA9AEF" w14:textId="77777777" w:rsidR="00EF713B" w:rsidRPr="001E045C" w:rsidRDefault="00E7158D" w:rsidP="00EF713B">
      <w:pPr>
        <w:shd w:val="clear" w:color="auto" w:fill="FFFFFF"/>
        <w:spacing w:after="180" w:line="240" w:lineRule="auto"/>
        <w:ind w:left="720"/>
        <w:rPr>
          <w:color w:val="000000"/>
          <w:lang w:val="hr-HR"/>
        </w:rPr>
      </w:pPr>
      <w:sdt>
        <w:sdtPr>
          <w:rPr>
            <w:lang w:val="hr-HR"/>
          </w:rPr>
          <w:tag w:val="goog_rdk_0"/>
          <w:id w:val="1272127630"/>
        </w:sdtPr>
        <w:sdtContent/>
      </w:sdt>
      <w:r w:rsidR="00EF713B" w:rsidRPr="001E045C">
        <w:rPr>
          <w:color w:val="000000"/>
          <w:lang w:val="hr-HR"/>
        </w:rPr>
        <w:t xml:space="preserve">Administrator sustava treba moći dodijeliti FIDO2 uređaj određenom korisniku u sustavu i povezivanje tog uređaja sa </w:t>
      </w:r>
      <w:proofErr w:type="spellStart"/>
      <w:r w:rsidR="00EF713B" w:rsidRPr="001E045C">
        <w:rPr>
          <w:color w:val="000000"/>
          <w:lang w:val="hr-HR"/>
        </w:rPr>
        <w:t>AAI@EduHr</w:t>
      </w:r>
      <w:proofErr w:type="spellEnd"/>
      <w:r w:rsidR="00EF713B" w:rsidRPr="001E045C">
        <w:rPr>
          <w:color w:val="000000"/>
          <w:lang w:val="hr-HR"/>
        </w:rPr>
        <w:t xml:space="preserve"> elektroničkim identitetom korisnika za kojeg je dodijeljen taj uređaj putem predviđene REST API akcije.</w:t>
      </w:r>
    </w:p>
    <w:p w14:paraId="5CD6A4E7" w14:textId="77777777" w:rsidR="00EF713B" w:rsidRPr="001E045C" w:rsidRDefault="00EF713B" w:rsidP="00EF713B">
      <w:pPr>
        <w:shd w:val="clear" w:color="auto" w:fill="FFFFFF"/>
        <w:spacing w:after="180" w:line="240" w:lineRule="auto"/>
        <w:ind w:left="720"/>
        <w:rPr>
          <w:color w:val="000000"/>
          <w:lang w:val="hr-HR"/>
        </w:rPr>
      </w:pPr>
      <w:r w:rsidRPr="001E045C">
        <w:rPr>
          <w:color w:val="000000"/>
          <w:lang w:val="hr-HR"/>
        </w:rPr>
        <w:t xml:space="preserve">Nakon toga, uređaj treba biti predan direktno korisniku, uz uputu da pri prvoj FIDO2 </w:t>
      </w:r>
      <w:proofErr w:type="spellStart"/>
      <w:r w:rsidRPr="001E045C">
        <w:rPr>
          <w:color w:val="000000"/>
          <w:lang w:val="hr-HR"/>
        </w:rPr>
        <w:t>autentikaciji</w:t>
      </w:r>
      <w:proofErr w:type="spellEnd"/>
      <w:r w:rsidRPr="001E045C">
        <w:rPr>
          <w:color w:val="000000"/>
          <w:lang w:val="hr-HR"/>
        </w:rPr>
        <w:t xml:space="preserve"> treba provesti </w:t>
      </w:r>
      <w:proofErr w:type="spellStart"/>
      <w:r w:rsidRPr="001E045C">
        <w:rPr>
          <w:color w:val="000000"/>
          <w:lang w:val="hr-HR"/>
        </w:rPr>
        <w:t>dvostupanjsku</w:t>
      </w:r>
      <w:proofErr w:type="spellEnd"/>
      <w:r w:rsidRPr="001E045C">
        <w:rPr>
          <w:color w:val="000000"/>
          <w:lang w:val="hr-HR"/>
        </w:rPr>
        <w:t xml:space="preserve"> </w:t>
      </w:r>
      <w:proofErr w:type="spellStart"/>
      <w:r w:rsidRPr="001E045C">
        <w:rPr>
          <w:color w:val="000000"/>
          <w:lang w:val="hr-HR"/>
        </w:rPr>
        <w:t>autentikaciju</w:t>
      </w:r>
      <w:proofErr w:type="spellEnd"/>
      <w:r w:rsidRPr="001E045C">
        <w:rPr>
          <w:color w:val="000000"/>
          <w:lang w:val="hr-HR"/>
        </w:rPr>
        <w:t xml:space="preserve"> i tako potvrditi vezu svog uređaja i elektroničkog identiteta.</w:t>
      </w:r>
    </w:p>
    <w:p w14:paraId="31812934" w14:textId="77777777" w:rsidR="00EF713B" w:rsidRPr="001E045C" w:rsidRDefault="00EF713B" w:rsidP="00EF713B">
      <w:pPr>
        <w:shd w:val="clear" w:color="auto" w:fill="FFFFFF"/>
        <w:spacing w:after="180" w:line="240" w:lineRule="auto"/>
        <w:rPr>
          <w:color w:val="000000"/>
          <w:lang w:val="hr-HR"/>
        </w:rPr>
      </w:pPr>
    </w:p>
    <w:p w14:paraId="43169053" w14:textId="77777777" w:rsidR="00EF713B" w:rsidRPr="001E045C" w:rsidRDefault="00EF713B" w:rsidP="00C333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  <w:color w:val="000000"/>
          <w:sz w:val="24"/>
          <w:szCs w:val="24"/>
          <w:lang w:val="hr-HR"/>
        </w:rPr>
      </w:pPr>
      <w:r w:rsidRPr="001E045C">
        <w:rPr>
          <w:b/>
          <w:color w:val="000000"/>
          <w:sz w:val="24"/>
          <w:szCs w:val="24"/>
          <w:lang w:val="hr-HR"/>
        </w:rPr>
        <w:t>Poništavanje veze elektroničkog identiteta sa FIDO2 uređajem</w:t>
      </w:r>
    </w:p>
    <w:p w14:paraId="53AB9139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  <w:color w:val="000000"/>
          <w:sz w:val="28"/>
          <w:szCs w:val="28"/>
          <w:lang w:val="hr-HR"/>
        </w:rPr>
      </w:pPr>
    </w:p>
    <w:p w14:paraId="77EF2613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  <w:r w:rsidRPr="001E045C">
        <w:rPr>
          <w:color w:val="000000"/>
          <w:lang w:val="hr-HR"/>
        </w:rPr>
        <w:t xml:space="preserve">Putem istog korisničkog sučelja i na sličan način kao i prilikom povezivanja, administrator sustava treba moći poništiti vezu </w:t>
      </w:r>
      <w:proofErr w:type="spellStart"/>
      <w:r w:rsidRPr="001E045C">
        <w:rPr>
          <w:color w:val="000000"/>
          <w:lang w:val="hr-HR"/>
        </w:rPr>
        <w:t>AAI@EduHr</w:t>
      </w:r>
      <w:proofErr w:type="spellEnd"/>
      <w:r w:rsidRPr="001E045C">
        <w:rPr>
          <w:color w:val="000000"/>
          <w:lang w:val="hr-HR"/>
        </w:rPr>
        <w:t xml:space="preserve"> elektroničkog identiteta sa FIDO2 uređajem, kao i po potrebi napraviti </w:t>
      </w:r>
      <w:proofErr w:type="spellStart"/>
      <w:r w:rsidRPr="001E045C">
        <w:rPr>
          <w:color w:val="000000"/>
          <w:lang w:val="hr-HR"/>
        </w:rPr>
        <w:t>razduženje</w:t>
      </w:r>
      <w:proofErr w:type="spellEnd"/>
      <w:r w:rsidRPr="001E045C">
        <w:rPr>
          <w:color w:val="000000"/>
          <w:lang w:val="hr-HR"/>
        </w:rPr>
        <w:t xml:space="preserve"> uređaja za odabranog korisnika.</w:t>
      </w:r>
    </w:p>
    <w:p w14:paraId="2C949619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</w:p>
    <w:p w14:paraId="5B4F05D6" w14:textId="77777777" w:rsidR="00EF713B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lang w:val="hr-HR"/>
        </w:rPr>
      </w:pPr>
      <w:r w:rsidRPr="001E045C">
        <w:rPr>
          <w:color w:val="000000"/>
          <w:lang w:val="hr-HR"/>
        </w:rPr>
        <w:t xml:space="preserve">Nakon poništavanja veze elektroničkog identiteta sa FIDO2 uređaja, za ponovnu aktivaciju FIDO2 uređaja ponovno je ponoviti postupak povezivanja, a nakon </w:t>
      </w:r>
      <w:proofErr w:type="spellStart"/>
      <w:r w:rsidRPr="001E045C">
        <w:rPr>
          <w:color w:val="000000"/>
          <w:lang w:val="hr-HR"/>
        </w:rPr>
        <w:t>razduženja</w:t>
      </w:r>
      <w:proofErr w:type="spellEnd"/>
      <w:r w:rsidRPr="001E045C">
        <w:rPr>
          <w:color w:val="000000"/>
          <w:lang w:val="hr-HR"/>
        </w:rPr>
        <w:t>, u</w:t>
      </w:r>
      <w:r w:rsidRPr="001E045C">
        <w:rPr>
          <w:lang w:val="hr-HR"/>
        </w:rPr>
        <w:t>ređaj (ako je ispravan) treba moći biti dodijeljen drugoj osobi.</w:t>
      </w:r>
    </w:p>
    <w:p w14:paraId="26F65394" w14:textId="77777777" w:rsidR="00491517" w:rsidRPr="001E045C" w:rsidRDefault="00491517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</w:p>
    <w:p w14:paraId="019FCAE6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rPr>
          <w:color w:val="000000"/>
          <w:lang w:val="hr-HR"/>
        </w:rPr>
      </w:pPr>
    </w:p>
    <w:p w14:paraId="6A377919" w14:textId="77777777" w:rsidR="00EF713B" w:rsidRPr="001E045C" w:rsidRDefault="00EF713B" w:rsidP="00C333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b/>
          <w:color w:val="000000"/>
          <w:sz w:val="24"/>
          <w:szCs w:val="24"/>
          <w:lang w:val="hr-HR"/>
        </w:rPr>
      </w:pPr>
      <w:r w:rsidRPr="001E045C">
        <w:rPr>
          <w:b/>
          <w:color w:val="000000"/>
          <w:sz w:val="24"/>
          <w:szCs w:val="24"/>
          <w:lang w:val="hr-HR"/>
        </w:rPr>
        <w:t>Provjera FIDO2 statusa za određeni elektronički identitet</w:t>
      </w:r>
    </w:p>
    <w:p w14:paraId="6D2D9FFA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rPr>
          <w:color w:val="000000"/>
          <w:lang w:val="hr-HR"/>
        </w:rPr>
      </w:pPr>
    </w:p>
    <w:p w14:paraId="0A5F34B5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  <w:r w:rsidRPr="001E045C">
        <w:rPr>
          <w:color w:val="000000"/>
          <w:lang w:val="hr-HR"/>
        </w:rPr>
        <w:t>Prilikom pregleda korisnika u sustavu, korištenjem akcije za provjeru FIDO2 statusa, treba na adekvatan način (ikonom, tekstom, informacijom o datumu isteka valjanosti FIDO2 veze), prikazati status FIDO2 povezanosti za određenog korisnika.</w:t>
      </w:r>
    </w:p>
    <w:p w14:paraId="0175B30A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</w:p>
    <w:p w14:paraId="1B622B5A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  <w:r w:rsidRPr="001E045C">
        <w:rPr>
          <w:color w:val="000000"/>
          <w:lang w:val="hr-HR"/>
        </w:rPr>
        <w:t xml:space="preserve">Putem </w:t>
      </w:r>
      <w:proofErr w:type="spellStart"/>
      <w:r w:rsidRPr="001E045C">
        <w:rPr>
          <w:color w:val="000000"/>
          <w:lang w:val="hr-HR"/>
        </w:rPr>
        <w:t>AAI@EduHr</w:t>
      </w:r>
      <w:proofErr w:type="spellEnd"/>
      <w:r w:rsidRPr="001E045C">
        <w:rPr>
          <w:color w:val="000000"/>
          <w:lang w:val="hr-HR"/>
        </w:rPr>
        <w:t xml:space="preserve"> korisničkog portala (moj.aaiedu.hr), korisnik u svakom trenutku može vidjeti popis povezanih uređaja za svoj elektronički identitet, a prikaz statusa u administratorskom sučelju sustava za upravljanje FIDO2 uređajima treba odgovarati stanju iz sustava </w:t>
      </w:r>
      <w:proofErr w:type="spellStart"/>
      <w:r w:rsidRPr="001E045C">
        <w:rPr>
          <w:color w:val="000000"/>
          <w:lang w:val="hr-HR"/>
        </w:rPr>
        <w:t>AAI@EduHr</w:t>
      </w:r>
      <w:proofErr w:type="spellEnd"/>
      <w:r w:rsidRPr="001E045C">
        <w:rPr>
          <w:color w:val="000000"/>
          <w:lang w:val="hr-HR"/>
        </w:rPr>
        <w:t>.</w:t>
      </w:r>
    </w:p>
    <w:p w14:paraId="2025CF53" w14:textId="77777777" w:rsidR="00EF713B" w:rsidRPr="001E045C" w:rsidRDefault="00EF713B" w:rsidP="00EF713B">
      <w:pPr>
        <w:rPr>
          <w:lang w:val="hr-HR"/>
        </w:rPr>
      </w:pPr>
    </w:p>
    <w:p w14:paraId="658F67E6" w14:textId="625C235E" w:rsidR="00EF713B" w:rsidRPr="001E045C" w:rsidRDefault="00EF713B" w:rsidP="00E155DB">
      <w:pPr>
        <w:pStyle w:val="Heading1"/>
        <w:rPr>
          <w:color w:val="000000"/>
        </w:rPr>
      </w:pPr>
      <w:bookmarkStart w:id="7" w:name="_Toc67658846"/>
      <w:r w:rsidRPr="001E045C">
        <w:t>Bilježenje obavljenih akcija u sustavu (log)</w:t>
      </w:r>
      <w:bookmarkEnd w:id="7"/>
    </w:p>
    <w:p w14:paraId="4991C25A" w14:textId="77777777" w:rsidR="00EF713B" w:rsidRPr="001E045C" w:rsidRDefault="00EF713B" w:rsidP="00F972E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lang w:val="hr-HR"/>
        </w:rPr>
      </w:pPr>
      <w:r w:rsidRPr="001E045C">
        <w:rPr>
          <w:color w:val="000000"/>
          <w:lang w:val="hr-HR"/>
        </w:rPr>
        <w:t>Sve navedene akcije koje se mogu izvršiti, trebaju biti zabilježene u zapisima (logovima) obavljenih akcija, zajedno sa opisom akcije, datumom, vremenom, korisničkim imenom te IP adresom korisnika (administratora) koji je učinio navedene promjene.</w:t>
      </w:r>
    </w:p>
    <w:p w14:paraId="77D9C61E" w14:textId="77777777" w:rsidR="00EF713B" w:rsidRPr="001E045C" w:rsidRDefault="00EF713B" w:rsidP="00EF713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720"/>
        <w:rPr>
          <w:color w:val="000000"/>
          <w:lang w:val="hr-HR"/>
        </w:rPr>
      </w:pPr>
    </w:p>
    <w:p w14:paraId="65B1662A" w14:textId="6779615A" w:rsidR="006529AD" w:rsidRPr="001E045C" w:rsidRDefault="00EF713B" w:rsidP="00EF713B">
      <w:pPr>
        <w:rPr>
          <w:color w:val="000000"/>
          <w:lang w:val="hr-HR"/>
        </w:rPr>
      </w:pPr>
      <w:r w:rsidRPr="001E045C">
        <w:rPr>
          <w:color w:val="000000"/>
          <w:lang w:val="hr-HR"/>
        </w:rPr>
        <w:t>Akcije se trebaju moći pretraživati i sortirati prema svim navedenim atributima.</w:t>
      </w:r>
    </w:p>
    <w:p w14:paraId="3E63AF4A" w14:textId="5E5D8047" w:rsidR="00397CD5" w:rsidRPr="001E045C" w:rsidRDefault="00397CD5" w:rsidP="007D418A">
      <w:pPr>
        <w:rPr>
          <w:rFonts w:ascii="Arial" w:eastAsia="Arial" w:hAnsi="Arial" w:cs="Arial"/>
          <w:sz w:val="24"/>
          <w:szCs w:val="24"/>
          <w:lang w:val="hr-HR"/>
        </w:rPr>
      </w:pPr>
    </w:p>
    <w:p w14:paraId="440EFC6F" w14:textId="024B4177" w:rsidR="00A16A89" w:rsidRPr="001E045C" w:rsidRDefault="002B51B4" w:rsidP="002B51B4">
      <w:pPr>
        <w:pStyle w:val="Heading1"/>
      </w:pPr>
      <w:bookmarkStart w:id="8" w:name="_Toc67658847"/>
      <w:r w:rsidRPr="001E045C">
        <w:t>Isporuke</w:t>
      </w:r>
      <w:bookmarkEnd w:id="8"/>
    </w:p>
    <w:p w14:paraId="61E0C964" w14:textId="54784FFB" w:rsidR="00D07080" w:rsidRPr="001E045C" w:rsidRDefault="00D07080" w:rsidP="002B51B4">
      <w:pPr>
        <w:rPr>
          <w:lang w:val="hr-HR"/>
        </w:rPr>
      </w:pPr>
      <w:r w:rsidRPr="001E045C">
        <w:rPr>
          <w:lang w:val="hr-HR"/>
        </w:rPr>
        <w:t xml:space="preserve">Sve isporuke moraju biti usklađene </w:t>
      </w:r>
      <w:r w:rsidR="00AE362F" w:rsidRPr="001E045C">
        <w:rPr>
          <w:lang w:val="hr-HR"/>
        </w:rPr>
        <w:t>i potvrđene od strane Naručitelja.</w:t>
      </w:r>
    </w:p>
    <w:p w14:paraId="69A6E967" w14:textId="00308EBE" w:rsidR="00B85635" w:rsidRPr="001E045C" w:rsidRDefault="00B85635" w:rsidP="002B51B4">
      <w:pPr>
        <w:rPr>
          <w:lang w:val="hr-HR"/>
        </w:rPr>
      </w:pPr>
      <w:r w:rsidRPr="001E045C">
        <w:rPr>
          <w:lang w:val="hr-HR"/>
        </w:rPr>
        <w:t>Planirane isporuke u sklopu nabave:</w:t>
      </w:r>
    </w:p>
    <w:p w14:paraId="1C1B13BA" w14:textId="77288C9A" w:rsidR="002B51B4" w:rsidRPr="001E045C" w:rsidRDefault="002B51B4" w:rsidP="002B51B4">
      <w:pPr>
        <w:rPr>
          <w:lang w:val="hr-HR"/>
        </w:rPr>
      </w:pPr>
      <w:r w:rsidRPr="001E045C">
        <w:rPr>
          <w:lang w:val="hr-HR"/>
        </w:rPr>
        <w:t>Detaljan pr</w:t>
      </w:r>
      <w:r w:rsidR="003A0318" w:rsidRPr="001E045C">
        <w:rPr>
          <w:lang w:val="hr-HR"/>
        </w:rPr>
        <w:t>o</w:t>
      </w:r>
      <w:r w:rsidRPr="001E045C">
        <w:rPr>
          <w:lang w:val="hr-HR"/>
        </w:rPr>
        <w:t>jektni plan</w:t>
      </w:r>
    </w:p>
    <w:p w14:paraId="6A0B2A6F" w14:textId="33886DCB" w:rsidR="002B51B4" w:rsidRPr="001E045C" w:rsidRDefault="003A0318" w:rsidP="002B51B4">
      <w:pPr>
        <w:rPr>
          <w:lang w:val="hr-HR"/>
        </w:rPr>
      </w:pPr>
      <w:r w:rsidRPr="001E045C">
        <w:rPr>
          <w:lang w:val="hr-HR"/>
        </w:rPr>
        <w:lastRenderedPageBreak/>
        <w:t>Detaljna funkcionalna specifikacija</w:t>
      </w:r>
    </w:p>
    <w:p w14:paraId="13E8D7B2" w14:textId="43A0DBB7" w:rsidR="003A0318" w:rsidRPr="001E045C" w:rsidRDefault="003A0318" w:rsidP="002B51B4">
      <w:pPr>
        <w:rPr>
          <w:lang w:val="hr-HR"/>
        </w:rPr>
      </w:pPr>
      <w:r w:rsidRPr="001E045C">
        <w:rPr>
          <w:lang w:val="hr-HR"/>
        </w:rPr>
        <w:t>Detaljn</w:t>
      </w:r>
      <w:r w:rsidR="00CF3D94" w:rsidRPr="001E045C">
        <w:rPr>
          <w:lang w:val="hr-HR"/>
        </w:rPr>
        <w:t>a</w:t>
      </w:r>
      <w:r w:rsidRPr="001E045C">
        <w:rPr>
          <w:lang w:val="hr-HR"/>
        </w:rPr>
        <w:t xml:space="preserve"> tehnička specifikacija</w:t>
      </w:r>
    </w:p>
    <w:p w14:paraId="7FBA319E" w14:textId="20E57D4B" w:rsidR="003A0318" w:rsidRPr="001E045C" w:rsidRDefault="003A0318" w:rsidP="002B51B4">
      <w:pPr>
        <w:rPr>
          <w:lang w:val="hr-HR"/>
        </w:rPr>
      </w:pPr>
      <w:r w:rsidRPr="001E045C">
        <w:rPr>
          <w:lang w:val="hr-HR"/>
        </w:rPr>
        <w:t>Sustav za jednostavnu autentifikaciju (FI)</w:t>
      </w:r>
      <w:r w:rsidR="00E82DAA" w:rsidRPr="001E045C">
        <w:rPr>
          <w:lang w:val="hr-HR"/>
        </w:rPr>
        <w:t xml:space="preserve"> s pripadajućom dokumentacijom</w:t>
      </w:r>
    </w:p>
    <w:p w14:paraId="5851ACD1" w14:textId="77777777" w:rsidR="00A16A89" w:rsidRPr="001E045C" w:rsidRDefault="00A16A89" w:rsidP="007D418A">
      <w:pPr>
        <w:rPr>
          <w:rFonts w:ascii="Arial" w:eastAsia="Arial" w:hAnsi="Arial" w:cs="Arial"/>
          <w:sz w:val="24"/>
          <w:szCs w:val="24"/>
          <w:lang w:val="hr-HR"/>
        </w:rPr>
      </w:pPr>
    </w:p>
    <w:p w14:paraId="51089B54" w14:textId="6C98843E" w:rsidR="00D97393" w:rsidRPr="001E045C" w:rsidRDefault="00A47F6A" w:rsidP="007D418A">
      <w:pPr>
        <w:pStyle w:val="Heading1"/>
        <w:rPr>
          <w:lang w:eastAsia="hr-HR"/>
        </w:rPr>
      </w:pPr>
      <w:bookmarkStart w:id="9" w:name="_Toc67658848"/>
      <w:r w:rsidRPr="001E045C">
        <w:rPr>
          <w:lang w:eastAsia="hr-HR"/>
        </w:rPr>
        <w:t>N</w:t>
      </w:r>
      <w:r w:rsidR="00D97393" w:rsidRPr="001E045C">
        <w:rPr>
          <w:lang w:eastAsia="hr-HR"/>
        </w:rPr>
        <w:t>aknadne prilagodbe sustava (adaptivni sati)</w:t>
      </w:r>
      <w:bookmarkEnd w:id="9"/>
    </w:p>
    <w:p w14:paraId="4FA06CDE" w14:textId="1C857054" w:rsidR="00397CD5" w:rsidRPr="001E045C" w:rsidRDefault="00A63765" w:rsidP="00A63765">
      <w:pPr>
        <w:rPr>
          <w:rFonts w:eastAsia="Arial" w:cstheme="minorHAnsi"/>
          <w:lang w:val="hr-HR"/>
        </w:rPr>
      </w:pPr>
      <w:r w:rsidRPr="001E045C">
        <w:rPr>
          <w:rFonts w:eastAsia="Arial" w:cstheme="minorHAnsi"/>
          <w:lang w:val="hr-HR"/>
        </w:rPr>
        <w:t>Naknadne prilagodbe sustava isporučuje se sukladno pisanom nalogu Naručitelja temeljem Zahtjeva za promjenama i usuglašene procjene opsega posla. Odabrani ponuditelj daje procjenu broja čovjek/dana za predmetnu isporuku koju Naručitelj prihvaća ili odbija.</w:t>
      </w:r>
    </w:p>
    <w:p w14:paraId="6BE87369" w14:textId="775378A8" w:rsidR="00397CD5" w:rsidRPr="001E045C" w:rsidRDefault="00397CD5" w:rsidP="007D418A">
      <w:pPr>
        <w:rPr>
          <w:lang w:val="hr-HR"/>
        </w:rPr>
      </w:pPr>
    </w:p>
    <w:p w14:paraId="623AEE2A" w14:textId="25247A83" w:rsidR="00201D04" w:rsidRPr="001E045C" w:rsidRDefault="00201D04" w:rsidP="00201D04">
      <w:pPr>
        <w:pStyle w:val="Heading1"/>
      </w:pPr>
      <w:bookmarkStart w:id="10" w:name="_Toc67658849"/>
      <w:r w:rsidRPr="001E045C">
        <w:t>Ostalo</w:t>
      </w:r>
      <w:bookmarkEnd w:id="10"/>
    </w:p>
    <w:p w14:paraId="09CFB8B2" w14:textId="77777777" w:rsidR="00201D04" w:rsidRPr="001E045C" w:rsidRDefault="00201D04" w:rsidP="00201D04">
      <w:pPr>
        <w:jc w:val="both"/>
        <w:rPr>
          <w:rFonts w:eastAsia="Arial" w:cstheme="minorHAnsi"/>
          <w:lang w:val="hr-HR"/>
        </w:rPr>
      </w:pPr>
      <w:r w:rsidRPr="001E045C">
        <w:rPr>
          <w:rFonts w:eastAsia="Arial" w:cstheme="minorHAnsi"/>
          <w:lang w:val="hr-HR"/>
        </w:rPr>
        <w:t xml:space="preserve">Naručitelj ne snosi nikakav dodatan trošak licenci sustava za produkcijsku okolinu niti za repliku istog okruženja za potrebe testiranja i prihvaćanja korisničkih zahtjeva (UAT – </w:t>
      </w:r>
      <w:proofErr w:type="spellStart"/>
      <w:r w:rsidRPr="001E045C">
        <w:rPr>
          <w:rFonts w:eastAsia="Arial" w:cstheme="minorHAnsi"/>
          <w:lang w:val="hr-HR"/>
        </w:rPr>
        <w:t>User</w:t>
      </w:r>
      <w:proofErr w:type="spellEnd"/>
      <w:r w:rsidRPr="001E045C">
        <w:rPr>
          <w:rFonts w:eastAsia="Arial" w:cstheme="minorHAnsi"/>
          <w:lang w:val="hr-HR"/>
        </w:rPr>
        <w:t xml:space="preserve"> </w:t>
      </w:r>
      <w:proofErr w:type="spellStart"/>
      <w:r w:rsidRPr="001E045C">
        <w:rPr>
          <w:rFonts w:eastAsia="Arial" w:cstheme="minorHAnsi"/>
          <w:lang w:val="hr-HR"/>
        </w:rPr>
        <w:t>Acceptance</w:t>
      </w:r>
      <w:proofErr w:type="spellEnd"/>
      <w:r w:rsidRPr="001E045C">
        <w:rPr>
          <w:rFonts w:eastAsia="Arial" w:cstheme="minorHAnsi"/>
          <w:lang w:val="hr-HR"/>
        </w:rPr>
        <w:t xml:space="preserve"> Test).</w:t>
      </w:r>
    </w:p>
    <w:p w14:paraId="00ED4CAD" w14:textId="77777777" w:rsidR="00201D04" w:rsidRPr="001E045C" w:rsidRDefault="00201D04" w:rsidP="00201D04">
      <w:pPr>
        <w:jc w:val="both"/>
        <w:rPr>
          <w:rFonts w:eastAsia="Arial" w:cstheme="minorHAnsi"/>
          <w:lang w:val="hr-HR"/>
        </w:rPr>
      </w:pPr>
      <w:r w:rsidRPr="001E045C">
        <w:rPr>
          <w:rFonts w:eastAsia="Arial" w:cstheme="minorHAnsi"/>
          <w:lang w:val="hr-HR"/>
        </w:rPr>
        <w:t>Sve eventualne potrebne licence moraju biti isporučene, od strane odabranog ponuditelja, a bez vremenskih ograničenja i ograničenja broja korisnika.</w:t>
      </w:r>
    </w:p>
    <w:p w14:paraId="2AA32B51" w14:textId="77777777" w:rsidR="00201D04" w:rsidRPr="001E045C" w:rsidRDefault="00201D04" w:rsidP="00201D04">
      <w:pPr>
        <w:jc w:val="both"/>
        <w:rPr>
          <w:rFonts w:eastAsia="Arial" w:cstheme="minorHAnsi"/>
          <w:lang w:val="hr-HR"/>
        </w:rPr>
      </w:pPr>
      <w:r w:rsidRPr="001E045C">
        <w:rPr>
          <w:rFonts w:eastAsia="Arial" w:cstheme="minorHAnsi"/>
          <w:lang w:val="hr-HR"/>
        </w:rPr>
        <w:t>Odabrani ponuditelj je dužan isporučiti jamstvo u trajanju od minimalno 5 (pet) godina na cjelokupno rješenje. Jamstvo uključuje ispravak svih uočenih nepravilnosti rada sustava te primjenu sigurnosnih zakrpi.</w:t>
      </w:r>
    </w:p>
    <w:p w14:paraId="50C18B2E" w14:textId="50E7FC33" w:rsidR="00201D04" w:rsidRPr="001E045C" w:rsidRDefault="00201D04" w:rsidP="00201D04">
      <w:pPr>
        <w:rPr>
          <w:rFonts w:eastAsia="Arial" w:cstheme="minorHAnsi"/>
          <w:lang w:val="hr-HR"/>
        </w:rPr>
      </w:pPr>
      <w:r w:rsidRPr="001E045C">
        <w:rPr>
          <w:rFonts w:eastAsia="Arial" w:cstheme="minorHAnsi"/>
          <w:lang w:val="hr-HR"/>
        </w:rPr>
        <w:t xml:space="preserve">Također, prilikom razvoja IT rješenja, odabrani ponuditelj je dužan poštovati obaveze iz Dodatka </w:t>
      </w:r>
      <w:r w:rsidR="00583BC3">
        <w:rPr>
          <w:rFonts w:eastAsia="Arial" w:cstheme="minorHAnsi"/>
          <w:lang w:val="hr-HR"/>
        </w:rPr>
        <w:t>„</w:t>
      </w:r>
      <w:r w:rsidRPr="001E045C">
        <w:rPr>
          <w:rFonts w:eastAsia="Arial" w:cstheme="minorHAnsi"/>
          <w:lang w:val="hr-HR"/>
        </w:rPr>
        <w:t>Obaveze odabranog ponuditelja u planiranju i razvoju IT rješenja</w:t>
      </w:r>
      <w:r w:rsidR="00583BC3">
        <w:rPr>
          <w:rFonts w:eastAsia="Arial" w:cstheme="minorHAnsi"/>
          <w:lang w:val="hr-HR"/>
        </w:rPr>
        <w:t>“</w:t>
      </w:r>
    </w:p>
    <w:p w14:paraId="2C05575D" w14:textId="77777777" w:rsidR="00201D04" w:rsidRPr="001E045C" w:rsidRDefault="00201D04" w:rsidP="00201D04">
      <w:pPr>
        <w:rPr>
          <w:rFonts w:ascii="Arial" w:eastAsia="Arial" w:hAnsi="Arial" w:cs="Arial"/>
          <w:sz w:val="24"/>
          <w:szCs w:val="24"/>
          <w:lang w:val="hr-HR"/>
        </w:rPr>
      </w:pPr>
    </w:p>
    <w:p w14:paraId="672A70EC" w14:textId="77777777" w:rsidR="00201D04" w:rsidRPr="001E045C" w:rsidRDefault="00201D04" w:rsidP="007D418A">
      <w:pPr>
        <w:rPr>
          <w:lang w:val="hr-HR"/>
        </w:rPr>
      </w:pPr>
    </w:p>
    <w:sectPr w:rsidR="00201D04" w:rsidRPr="001E045C">
      <w:headerReference w:type="default" r:id="rId12"/>
      <w:footerReference w:type="default" r:id="rId1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C0772" w14:textId="77777777" w:rsidR="00E7158D" w:rsidRDefault="00E7158D">
      <w:pPr>
        <w:spacing w:after="0" w:line="240" w:lineRule="auto"/>
      </w:pPr>
      <w:r>
        <w:separator/>
      </w:r>
    </w:p>
  </w:endnote>
  <w:endnote w:type="continuationSeparator" w:id="0">
    <w:p w14:paraId="622DEA98" w14:textId="77777777" w:rsidR="00E7158D" w:rsidRDefault="00E7158D">
      <w:pPr>
        <w:spacing w:after="0" w:line="240" w:lineRule="auto"/>
      </w:pPr>
      <w:r>
        <w:continuationSeparator/>
      </w:r>
    </w:p>
  </w:endnote>
  <w:endnote w:type="continuationNotice" w:id="1">
    <w:p w14:paraId="56DCD845" w14:textId="77777777" w:rsidR="00E7158D" w:rsidRDefault="00E715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382B46A" w14:paraId="0FE9D1EC" w14:textId="77777777" w:rsidTr="5382B46A">
      <w:tc>
        <w:tcPr>
          <w:tcW w:w="3005" w:type="dxa"/>
        </w:tcPr>
        <w:p w14:paraId="54CA237E" w14:textId="5F4BCF02" w:rsidR="5382B46A" w:rsidRDefault="5382B46A" w:rsidP="5382B46A">
          <w:pPr>
            <w:pStyle w:val="Header"/>
            <w:ind w:left="-115"/>
          </w:pPr>
        </w:p>
      </w:tc>
      <w:tc>
        <w:tcPr>
          <w:tcW w:w="3005" w:type="dxa"/>
        </w:tcPr>
        <w:p w14:paraId="6CE566DA" w14:textId="3E9D116F" w:rsidR="5382B46A" w:rsidRDefault="5382B46A" w:rsidP="5382B46A">
          <w:pPr>
            <w:pStyle w:val="Header"/>
            <w:jc w:val="center"/>
          </w:pPr>
        </w:p>
      </w:tc>
      <w:tc>
        <w:tcPr>
          <w:tcW w:w="3005" w:type="dxa"/>
        </w:tcPr>
        <w:p w14:paraId="486DA173" w14:textId="496E5E04" w:rsidR="5382B46A" w:rsidRDefault="5382B46A" w:rsidP="5382B46A">
          <w:pPr>
            <w:pStyle w:val="Header"/>
            <w:ind w:right="-115"/>
            <w:jc w:val="right"/>
          </w:pPr>
        </w:p>
      </w:tc>
    </w:tr>
  </w:tbl>
  <w:p w14:paraId="6F5BFFAA" w14:textId="4844A93B" w:rsidR="5382B46A" w:rsidRDefault="5382B46A" w:rsidP="5382B4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D10E5" w14:textId="77777777" w:rsidR="00E7158D" w:rsidRDefault="00E7158D">
      <w:pPr>
        <w:spacing w:after="0" w:line="240" w:lineRule="auto"/>
      </w:pPr>
      <w:r>
        <w:separator/>
      </w:r>
    </w:p>
  </w:footnote>
  <w:footnote w:type="continuationSeparator" w:id="0">
    <w:p w14:paraId="400506FA" w14:textId="77777777" w:rsidR="00E7158D" w:rsidRDefault="00E7158D">
      <w:pPr>
        <w:spacing w:after="0" w:line="240" w:lineRule="auto"/>
      </w:pPr>
      <w:r>
        <w:continuationSeparator/>
      </w:r>
    </w:p>
  </w:footnote>
  <w:footnote w:type="continuationNotice" w:id="1">
    <w:p w14:paraId="68426457" w14:textId="77777777" w:rsidR="00E7158D" w:rsidRDefault="00E715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382B46A" w14:paraId="2080D0EA" w14:textId="77777777" w:rsidTr="5382B46A">
      <w:tc>
        <w:tcPr>
          <w:tcW w:w="3005" w:type="dxa"/>
        </w:tcPr>
        <w:p w14:paraId="12748FEE" w14:textId="126E79DD" w:rsidR="5382B46A" w:rsidRDefault="5382B46A" w:rsidP="5382B46A">
          <w:pPr>
            <w:pStyle w:val="Header"/>
            <w:ind w:left="-115"/>
          </w:pPr>
        </w:p>
      </w:tc>
      <w:tc>
        <w:tcPr>
          <w:tcW w:w="3005" w:type="dxa"/>
        </w:tcPr>
        <w:p w14:paraId="4992589E" w14:textId="5D58F3FF" w:rsidR="5382B46A" w:rsidRDefault="5382B46A" w:rsidP="5382B46A">
          <w:pPr>
            <w:pStyle w:val="Header"/>
            <w:jc w:val="center"/>
          </w:pPr>
        </w:p>
      </w:tc>
      <w:tc>
        <w:tcPr>
          <w:tcW w:w="3005" w:type="dxa"/>
        </w:tcPr>
        <w:p w14:paraId="61BDF1D2" w14:textId="06F30ADF" w:rsidR="5382B46A" w:rsidRDefault="5382B46A" w:rsidP="5382B46A">
          <w:pPr>
            <w:pStyle w:val="Header"/>
            <w:ind w:right="-115"/>
            <w:jc w:val="right"/>
          </w:pPr>
        </w:p>
      </w:tc>
    </w:tr>
  </w:tbl>
  <w:p w14:paraId="18453F7F" w14:textId="20D2F705" w:rsidR="5382B46A" w:rsidRDefault="5382B46A" w:rsidP="5382B4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A75BE"/>
    <w:multiLevelType w:val="hybridMultilevel"/>
    <w:tmpl w:val="E29C0740"/>
    <w:lvl w:ilvl="0" w:tplc="787224A6">
      <w:start w:val="1"/>
      <w:numFmt w:val="decimal"/>
      <w:pStyle w:val="Heading1"/>
      <w:lvlText w:val="%1."/>
      <w:lvlJc w:val="left"/>
      <w:pPr>
        <w:ind w:left="720" w:hanging="360"/>
      </w:pPr>
    </w:lvl>
    <w:lvl w:ilvl="1" w:tplc="2E62ED92">
      <w:start w:val="1"/>
      <w:numFmt w:val="decimal"/>
      <w:pStyle w:val="Heading2"/>
      <w:lvlText w:val="%1.%2."/>
      <w:lvlJc w:val="left"/>
      <w:pPr>
        <w:ind w:left="1440" w:hanging="360"/>
      </w:pPr>
    </w:lvl>
    <w:lvl w:ilvl="2" w:tplc="92041952">
      <w:start w:val="1"/>
      <w:numFmt w:val="decimal"/>
      <w:pStyle w:val="Heading3"/>
      <w:lvlText w:val="%1.%2.%3."/>
      <w:lvlJc w:val="left"/>
      <w:pPr>
        <w:ind w:left="2160" w:hanging="180"/>
      </w:pPr>
    </w:lvl>
    <w:lvl w:ilvl="3" w:tplc="A11C596E">
      <w:start w:val="1"/>
      <w:numFmt w:val="decimal"/>
      <w:lvlText w:val="%1.%2.%3.%4."/>
      <w:lvlJc w:val="left"/>
      <w:pPr>
        <w:ind w:left="2880" w:hanging="360"/>
      </w:pPr>
    </w:lvl>
    <w:lvl w:ilvl="4" w:tplc="4D807E94">
      <w:start w:val="1"/>
      <w:numFmt w:val="decimal"/>
      <w:lvlText w:val="%1.%2.%3.%4.%5."/>
      <w:lvlJc w:val="left"/>
      <w:pPr>
        <w:ind w:left="3600" w:hanging="360"/>
      </w:pPr>
    </w:lvl>
    <w:lvl w:ilvl="5" w:tplc="96F8298E">
      <w:start w:val="1"/>
      <w:numFmt w:val="decimal"/>
      <w:lvlText w:val="%1.%2.%3.%4.%5.%6."/>
      <w:lvlJc w:val="left"/>
      <w:pPr>
        <w:ind w:left="4320" w:hanging="180"/>
      </w:pPr>
    </w:lvl>
    <w:lvl w:ilvl="6" w:tplc="773E17A6">
      <w:start w:val="1"/>
      <w:numFmt w:val="decimal"/>
      <w:lvlText w:val="%1.%2.%3.%4.%5.%6.%7."/>
      <w:lvlJc w:val="left"/>
      <w:pPr>
        <w:ind w:left="5040" w:hanging="360"/>
      </w:pPr>
    </w:lvl>
    <w:lvl w:ilvl="7" w:tplc="C3CCECBA">
      <w:start w:val="1"/>
      <w:numFmt w:val="decimal"/>
      <w:lvlText w:val="%1.%2.%3.%4.%5.%6.%7.%8."/>
      <w:lvlJc w:val="left"/>
      <w:pPr>
        <w:ind w:left="5760" w:hanging="360"/>
      </w:pPr>
    </w:lvl>
    <w:lvl w:ilvl="8" w:tplc="633C523C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DAB01C7"/>
    <w:multiLevelType w:val="hybridMultilevel"/>
    <w:tmpl w:val="4AC49B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95C0B"/>
    <w:multiLevelType w:val="multilevel"/>
    <w:tmpl w:val="F8F2EE3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9E67F6"/>
    <w:multiLevelType w:val="hybridMultilevel"/>
    <w:tmpl w:val="92703D62"/>
    <w:lvl w:ilvl="0" w:tplc="15BAE81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76257"/>
    <w:multiLevelType w:val="multilevel"/>
    <w:tmpl w:val="502ACEF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KytDSxNDGzMDBU0lEKTi0uzszPAykwrAUAFGbcRSwAAAA="/>
  </w:docVars>
  <w:rsids>
    <w:rsidRoot w:val="5F33D423"/>
    <w:rsid w:val="00001F46"/>
    <w:rsid w:val="00003BA2"/>
    <w:rsid w:val="000064CD"/>
    <w:rsid w:val="00006D31"/>
    <w:rsid w:val="00006D9F"/>
    <w:rsid w:val="0001204C"/>
    <w:rsid w:val="0001217D"/>
    <w:rsid w:val="00012216"/>
    <w:rsid w:val="00013545"/>
    <w:rsid w:val="00013D9D"/>
    <w:rsid w:val="00015139"/>
    <w:rsid w:val="00017B33"/>
    <w:rsid w:val="000222E1"/>
    <w:rsid w:val="000239A5"/>
    <w:rsid w:val="00027371"/>
    <w:rsid w:val="00027549"/>
    <w:rsid w:val="0003142C"/>
    <w:rsid w:val="0003212A"/>
    <w:rsid w:val="000338CC"/>
    <w:rsid w:val="0004155A"/>
    <w:rsid w:val="00042336"/>
    <w:rsid w:val="0004280E"/>
    <w:rsid w:val="0004468F"/>
    <w:rsid w:val="00046590"/>
    <w:rsid w:val="0005151C"/>
    <w:rsid w:val="000520AA"/>
    <w:rsid w:val="00052490"/>
    <w:rsid w:val="000543F5"/>
    <w:rsid w:val="00056717"/>
    <w:rsid w:val="00060827"/>
    <w:rsid w:val="000618AD"/>
    <w:rsid w:val="00061995"/>
    <w:rsid w:val="00061A3A"/>
    <w:rsid w:val="00063080"/>
    <w:rsid w:val="00066281"/>
    <w:rsid w:val="00066316"/>
    <w:rsid w:val="00072CE8"/>
    <w:rsid w:val="00074E3F"/>
    <w:rsid w:val="00080E87"/>
    <w:rsid w:val="00083309"/>
    <w:rsid w:val="00090170"/>
    <w:rsid w:val="0009184A"/>
    <w:rsid w:val="000921E7"/>
    <w:rsid w:val="00092DDA"/>
    <w:rsid w:val="000935DE"/>
    <w:rsid w:val="00093FFE"/>
    <w:rsid w:val="00094CD3"/>
    <w:rsid w:val="000A5F7C"/>
    <w:rsid w:val="000A642D"/>
    <w:rsid w:val="000B161D"/>
    <w:rsid w:val="000B23E4"/>
    <w:rsid w:val="000B30EA"/>
    <w:rsid w:val="000B7200"/>
    <w:rsid w:val="000B7D0C"/>
    <w:rsid w:val="000C10D4"/>
    <w:rsid w:val="000C13F7"/>
    <w:rsid w:val="000C1F0F"/>
    <w:rsid w:val="000C3494"/>
    <w:rsid w:val="000C4A1C"/>
    <w:rsid w:val="000C713C"/>
    <w:rsid w:val="000C770F"/>
    <w:rsid w:val="000D0B57"/>
    <w:rsid w:val="000D31F6"/>
    <w:rsid w:val="000D3D63"/>
    <w:rsid w:val="000D440A"/>
    <w:rsid w:val="000D47F0"/>
    <w:rsid w:val="000D4A62"/>
    <w:rsid w:val="000D59DA"/>
    <w:rsid w:val="000D657A"/>
    <w:rsid w:val="000E2D4A"/>
    <w:rsid w:val="000E7544"/>
    <w:rsid w:val="000E763A"/>
    <w:rsid w:val="000E7D39"/>
    <w:rsid w:val="000E7EAE"/>
    <w:rsid w:val="000F0B87"/>
    <w:rsid w:val="000F23AC"/>
    <w:rsid w:val="000F404C"/>
    <w:rsid w:val="000F66CD"/>
    <w:rsid w:val="000F7754"/>
    <w:rsid w:val="000F7831"/>
    <w:rsid w:val="001009A4"/>
    <w:rsid w:val="00101DD1"/>
    <w:rsid w:val="001070F1"/>
    <w:rsid w:val="00107EAD"/>
    <w:rsid w:val="0010C813"/>
    <w:rsid w:val="00110281"/>
    <w:rsid w:val="001210B0"/>
    <w:rsid w:val="0012237C"/>
    <w:rsid w:val="0012246C"/>
    <w:rsid w:val="00124420"/>
    <w:rsid w:val="00126AA2"/>
    <w:rsid w:val="001273A2"/>
    <w:rsid w:val="001273C0"/>
    <w:rsid w:val="001274C5"/>
    <w:rsid w:val="00130C72"/>
    <w:rsid w:val="001315EC"/>
    <w:rsid w:val="00132DC0"/>
    <w:rsid w:val="00135330"/>
    <w:rsid w:val="00135B86"/>
    <w:rsid w:val="001407F7"/>
    <w:rsid w:val="00143131"/>
    <w:rsid w:val="0014355D"/>
    <w:rsid w:val="001443BA"/>
    <w:rsid w:val="00147F02"/>
    <w:rsid w:val="00150237"/>
    <w:rsid w:val="00153549"/>
    <w:rsid w:val="00154B2C"/>
    <w:rsid w:val="00156C50"/>
    <w:rsid w:val="00161CCD"/>
    <w:rsid w:val="00161D83"/>
    <w:rsid w:val="001639B6"/>
    <w:rsid w:val="00165C76"/>
    <w:rsid w:val="0016639A"/>
    <w:rsid w:val="00167493"/>
    <w:rsid w:val="0016771E"/>
    <w:rsid w:val="001679E6"/>
    <w:rsid w:val="00173BC2"/>
    <w:rsid w:val="0017602D"/>
    <w:rsid w:val="00176045"/>
    <w:rsid w:val="001773E9"/>
    <w:rsid w:val="001841AE"/>
    <w:rsid w:val="001847C6"/>
    <w:rsid w:val="00184BEC"/>
    <w:rsid w:val="001868D9"/>
    <w:rsid w:val="00186DBF"/>
    <w:rsid w:val="001911CD"/>
    <w:rsid w:val="001924CE"/>
    <w:rsid w:val="00194F34"/>
    <w:rsid w:val="001A0A35"/>
    <w:rsid w:val="001A1166"/>
    <w:rsid w:val="001A1999"/>
    <w:rsid w:val="001A2F63"/>
    <w:rsid w:val="001A35E2"/>
    <w:rsid w:val="001A5A7D"/>
    <w:rsid w:val="001B0920"/>
    <w:rsid w:val="001B10A6"/>
    <w:rsid w:val="001B27E4"/>
    <w:rsid w:val="001B3F47"/>
    <w:rsid w:val="001B4653"/>
    <w:rsid w:val="001B5475"/>
    <w:rsid w:val="001B6774"/>
    <w:rsid w:val="001B695B"/>
    <w:rsid w:val="001B6A23"/>
    <w:rsid w:val="001B78AA"/>
    <w:rsid w:val="001C04E8"/>
    <w:rsid w:val="001C0574"/>
    <w:rsid w:val="001C4D13"/>
    <w:rsid w:val="001C5E8F"/>
    <w:rsid w:val="001C6499"/>
    <w:rsid w:val="001C76D6"/>
    <w:rsid w:val="001C786F"/>
    <w:rsid w:val="001D012E"/>
    <w:rsid w:val="001D084D"/>
    <w:rsid w:val="001D0E43"/>
    <w:rsid w:val="001D174A"/>
    <w:rsid w:val="001D1DD8"/>
    <w:rsid w:val="001D1E4E"/>
    <w:rsid w:val="001D33E7"/>
    <w:rsid w:val="001D3D12"/>
    <w:rsid w:val="001D4D15"/>
    <w:rsid w:val="001D4E16"/>
    <w:rsid w:val="001D6F0D"/>
    <w:rsid w:val="001E031F"/>
    <w:rsid w:val="001E045C"/>
    <w:rsid w:val="001E256D"/>
    <w:rsid w:val="001E2BB7"/>
    <w:rsid w:val="001E58DA"/>
    <w:rsid w:val="001F1CB1"/>
    <w:rsid w:val="00200B71"/>
    <w:rsid w:val="00201D04"/>
    <w:rsid w:val="00202903"/>
    <w:rsid w:val="002031CB"/>
    <w:rsid w:val="00206DAE"/>
    <w:rsid w:val="00213133"/>
    <w:rsid w:val="0021576B"/>
    <w:rsid w:val="00215DC4"/>
    <w:rsid w:val="002179CB"/>
    <w:rsid w:val="00217AD4"/>
    <w:rsid w:val="0022140F"/>
    <w:rsid w:val="0022203D"/>
    <w:rsid w:val="00222B6F"/>
    <w:rsid w:val="00226611"/>
    <w:rsid w:val="00226BCA"/>
    <w:rsid w:val="0023043A"/>
    <w:rsid w:val="00232A12"/>
    <w:rsid w:val="00232E77"/>
    <w:rsid w:val="0023379F"/>
    <w:rsid w:val="00233C45"/>
    <w:rsid w:val="002343D6"/>
    <w:rsid w:val="00234A70"/>
    <w:rsid w:val="00234F1A"/>
    <w:rsid w:val="0023754F"/>
    <w:rsid w:val="00241296"/>
    <w:rsid w:val="00242B97"/>
    <w:rsid w:val="0024536F"/>
    <w:rsid w:val="0025042D"/>
    <w:rsid w:val="00251561"/>
    <w:rsid w:val="00251619"/>
    <w:rsid w:val="00256718"/>
    <w:rsid w:val="002573F8"/>
    <w:rsid w:val="00260244"/>
    <w:rsid w:val="00260A0F"/>
    <w:rsid w:val="00261B91"/>
    <w:rsid w:val="0026248E"/>
    <w:rsid w:val="0027196C"/>
    <w:rsid w:val="002721E3"/>
    <w:rsid w:val="00273832"/>
    <w:rsid w:val="00275F09"/>
    <w:rsid w:val="00276579"/>
    <w:rsid w:val="00276C19"/>
    <w:rsid w:val="00280B77"/>
    <w:rsid w:val="0028373C"/>
    <w:rsid w:val="00284A0C"/>
    <w:rsid w:val="00285758"/>
    <w:rsid w:val="002866CB"/>
    <w:rsid w:val="0028747D"/>
    <w:rsid w:val="0028798E"/>
    <w:rsid w:val="00287D9C"/>
    <w:rsid w:val="0029188F"/>
    <w:rsid w:val="00293F40"/>
    <w:rsid w:val="002A0333"/>
    <w:rsid w:val="002A0498"/>
    <w:rsid w:val="002A1A61"/>
    <w:rsid w:val="002A2AC9"/>
    <w:rsid w:val="002A2BEB"/>
    <w:rsid w:val="002A2CE7"/>
    <w:rsid w:val="002A3601"/>
    <w:rsid w:val="002A3976"/>
    <w:rsid w:val="002A7458"/>
    <w:rsid w:val="002B0572"/>
    <w:rsid w:val="002B0C59"/>
    <w:rsid w:val="002B22AA"/>
    <w:rsid w:val="002B27BA"/>
    <w:rsid w:val="002B348F"/>
    <w:rsid w:val="002B3639"/>
    <w:rsid w:val="002B51B4"/>
    <w:rsid w:val="002B5555"/>
    <w:rsid w:val="002B69DE"/>
    <w:rsid w:val="002C25F9"/>
    <w:rsid w:val="002C3884"/>
    <w:rsid w:val="002C437E"/>
    <w:rsid w:val="002C7433"/>
    <w:rsid w:val="002C798B"/>
    <w:rsid w:val="002C7F31"/>
    <w:rsid w:val="002D2289"/>
    <w:rsid w:val="002D56BB"/>
    <w:rsid w:val="002D66D8"/>
    <w:rsid w:val="002D75B1"/>
    <w:rsid w:val="002E04D3"/>
    <w:rsid w:val="002E276F"/>
    <w:rsid w:val="002E362D"/>
    <w:rsid w:val="002E38A3"/>
    <w:rsid w:val="002E398A"/>
    <w:rsid w:val="002E39D8"/>
    <w:rsid w:val="002E39F0"/>
    <w:rsid w:val="002E7D1F"/>
    <w:rsid w:val="002F2585"/>
    <w:rsid w:val="002F2BCD"/>
    <w:rsid w:val="002F2E36"/>
    <w:rsid w:val="002F4B91"/>
    <w:rsid w:val="002F6264"/>
    <w:rsid w:val="002F7526"/>
    <w:rsid w:val="002F7CA8"/>
    <w:rsid w:val="0030003B"/>
    <w:rsid w:val="003007F3"/>
    <w:rsid w:val="00301398"/>
    <w:rsid w:val="00302FE0"/>
    <w:rsid w:val="00304162"/>
    <w:rsid w:val="00307B86"/>
    <w:rsid w:val="00317460"/>
    <w:rsid w:val="003238C3"/>
    <w:rsid w:val="00324262"/>
    <w:rsid w:val="00326111"/>
    <w:rsid w:val="003307CA"/>
    <w:rsid w:val="00331DBB"/>
    <w:rsid w:val="00332475"/>
    <w:rsid w:val="0033289E"/>
    <w:rsid w:val="003357BC"/>
    <w:rsid w:val="00337DFA"/>
    <w:rsid w:val="003430C3"/>
    <w:rsid w:val="003438B3"/>
    <w:rsid w:val="00346D7C"/>
    <w:rsid w:val="00347A4D"/>
    <w:rsid w:val="00352D75"/>
    <w:rsid w:val="0035384A"/>
    <w:rsid w:val="0035700C"/>
    <w:rsid w:val="00357769"/>
    <w:rsid w:val="003607DE"/>
    <w:rsid w:val="00365477"/>
    <w:rsid w:val="0036623B"/>
    <w:rsid w:val="003679C4"/>
    <w:rsid w:val="0037034B"/>
    <w:rsid w:val="003713D6"/>
    <w:rsid w:val="003723A9"/>
    <w:rsid w:val="00373656"/>
    <w:rsid w:val="0037405F"/>
    <w:rsid w:val="003751AF"/>
    <w:rsid w:val="003752AD"/>
    <w:rsid w:val="00376CBE"/>
    <w:rsid w:val="00377C83"/>
    <w:rsid w:val="00380E3D"/>
    <w:rsid w:val="00381C4D"/>
    <w:rsid w:val="003820CF"/>
    <w:rsid w:val="0038578D"/>
    <w:rsid w:val="00386335"/>
    <w:rsid w:val="00386702"/>
    <w:rsid w:val="00392EBE"/>
    <w:rsid w:val="00393683"/>
    <w:rsid w:val="00394115"/>
    <w:rsid w:val="00394A0D"/>
    <w:rsid w:val="00394E71"/>
    <w:rsid w:val="003953B4"/>
    <w:rsid w:val="00395A37"/>
    <w:rsid w:val="003965EA"/>
    <w:rsid w:val="00397CD5"/>
    <w:rsid w:val="003A0318"/>
    <w:rsid w:val="003A15C0"/>
    <w:rsid w:val="003A2CBC"/>
    <w:rsid w:val="003A51E0"/>
    <w:rsid w:val="003A6E9D"/>
    <w:rsid w:val="003B1F93"/>
    <w:rsid w:val="003B3570"/>
    <w:rsid w:val="003B45E3"/>
    <w:rsid w:val="003B5720"/>
    <w:rsid w:val="003B59AE"/>
    <w:rsid w:val="003B72CD"/>
    <w:rsid w:val="003C098E"/>
    <w:rsid w:val="003C18A3"/>
    <w:rsid w:val="003C5791"/>
    <w:rsid w:val="003C6AB4"/>
    <w:rsid w:val="003C76B4"/>
    <w:rsid w:val="003D0446"/>
    <w:rsid w:val="003D0D64"/>
    <w:rsid w:val="003D161B"/>
    <w:rsid w:val="003D414D"/>
    <w:rsid w:val="003D5ABA"/>
    <w:rsid w:val="003D666D"/>
    <w:rsid w:val="003D7577"/>
    <w:rsid w:val="003D7B87"/>
    <w:rsid w:val="003E10DB"/>
    <w:rsid w:val="003E2440"/>
    <w:rsid w:val="003E2EA9"/>
    <w:rsid w:val="003E2F5E"/>
    <w:rsid w:val="003E3215"/>
    <w:rsid w:val="003E4D43"/>
    <w:rsid w:val="003E5A5C"/>
    <w:rsid w:val="003F13F9"/>
    <w:rsid w:val="003F1766"/>
    <w:rsid w:val="003F3DF0"/>
    <w:rsid w:val="003F5B09"/>
    <w:rsid w:val="003F7DF8"/>
    <w:rsid w:val="004002F1"/>
    <w:rsid w:val="00400DA1"/>
    <w:rsid w:val="0040364A"/>
    <w:rsid w:val="00404596"/>
    <w:rsid w:val="004102C1"/>
    <w:rsid w:val="0041175A"/>
    <w:rsid w:val="00411966"/>
    <w:rsid w:val="004147A9"/>
    <w:rsid w:val="00414C37"/>
    <w:rsid w:val="0041548B"/>
    <w:rsid w:val="00415CB6"/>
    <w:rsid w:val="00416244"/>
    <w:rsid w:val="00423084"/>
    <w:rsid w:val="004237E7"/>
    <w:rsid w:val="004249A2"/>
    <w:rsid w:val="00425F2F"/>
    <w:rsid w:val="00427CE7"/>
    <w:rsid w:val="00430536"/>
    <w:rsid w:val="00430D8E"/>
    <w:rsid w:val="00430D96"/>
    <w:rsid w:val="00431299"/>
    <w:rsid w:val="0043221C"/>
    <w:rsid w:val="0043681C"/>
    <w:rsid w:val="00444035"/>
    <w:rsid w:val="00447B05"/>
    <w:rsid w:val="00447D99"/>
    <w:rsid w:val="00447E3B"/>
    <w:rsid w:val="004535D5"/>
    <w:rsid w:val="00453D73"/>
    <w:rsid w:val="00454B96"/>
    <w:rsid w:val="004557D6"/>
    <w:rsid w:val="0045595C"/>
    <w:rsid w:val="00456571"/>
    <w:rsid w:val="00457A6C"/>
    <w:rsid w:val="00460B0F"/>
    <w:rsid w:val="00461115"/>
    <w:rsid w:val="00462418"/>
    <w:rsid w:val="004635E7"/>
    <w:rsid w:val="00464C6F"/>
    <w:rsid w:val="00465CE9"/>
    <w:rsid w:val="00470044"/>
    <w:rsid w:val="00471D96"/>
    <w:rsid w:val="00472EF5"/>
    <w:rsid w:val="00473FCB"/>
    <w:rsid w:val="0047489C"/>
    <w:rsid w:val="00475E0E"/>
    <w:rsid w:val="00476002"/>
    <w:rsid w:val="0047721D"/>
    <w:rsid w:val="004774BD"/>
    <w:rsid w:val="00486AE8"/>
    <w:rsid w:val="00487FEE"/>
    <w:rsid w:val="0049004F"/>
    <w:rsid w:val="00491517"/>
    <w:rsid w:val="004920A7"/>
    <w:rsid w:val="00492A0E"/>
    <w:rsid w:val="00494972"/>
    <w:rsid w:val="004955D9"/>
    <w:rsid w:val="00495C86"/>
    <w:rsid w:val="004968F6"/>
    <w:rsid w:val="004A347E"/>
    <w:rsid w:val="004A4A3A"/>
    <w:rsid w:val="004A5A28"/>
    <w:rsid w:val="004A6397"/>
    <w:rsid w:val="004A6EBC"/>
    <w:rsid w:val="004A7634"/>
    <w:rsid w:val="004A782C"/>
    <w:rsid w:val="004B5868"/>
    <w:rsid w:val="004B5C79"/>
    <w:rsid w:val="004B75B9"/>
    <w:rsid w:val="004C0366"/>
    <w:rsid w:val="004C26F6"/>
    <w:rsid w:val="004C3035"/>
    <w:rsid w:val="004C6E33"/>
    <w:rsid w:val="004C6E8A"/>
    <w:rsid w:val="004C7869"/>
    <w:rsid w:val="004D1029"/>
    <w:rsid w:val="004D1C4C"/>
    <w:rsid w:val="004D3314"/>
    <w:rsid w:val="004D55E6"/>
    <w:rsid w:val="004D5619"/>
    <w:rsid w:val="004D6F92"/>
    <w:rsid w:val="004D79FC"/>
    <w:rsid w:val="004E033F"/>
    <w:rsid w:val="004E042F"/>
    <w:rsid w:val="004E072E"/>
    <w:rsid w:val="004E156E"/>
    <w:rsid w:val="004E3FE5"/>
    <w:rsid w:val="004E4236"/>
    <w:rsid w:val="004E6A9F"/>
    <w:rsid w:val="004F0B4C"/>
    <w:rsid w:val="004F10B0"/>
    <w:rsid w:val="005022CC"/>
    <w:rsid w:val="00504D82"/>
    <w:rsid w:val="00505921"/>
    <w:rsid w:val="00510930"/>
    <w:rsid w:val="00511ADB"/>
    <w:rsid w:val="00513AEA"/>
    <w:rsid w:val="00513C64"/>
    <w:rsid w:val="00517661"/>
    <w:rsid w:val="00517A0C"/>
    <w:rsid w:val="00527731"/>
    <w:rsid w:val="0052F6F8"/>
    <w:rsid w:val="00530B53"/>
    <w:rsid w:val="005342F0"/>
    <w:rsid w:val="00536291"/>
    <w:rsid w:val="00536958"/>
    <w:rsid w:val="00541064"/>
    <w:rsid w:val="00541CF6"/>
    <w:rsid w:val="0054277E"/>
    <w:rsid w:val="00544498"/>
    <w:rsid w:val="005455E1"/>
    <w:rsid w:val="00546928"/>
    <w:rsid w:val="00547576"/>
    <w:rsid w:val="00550794"/>
    <w:rsid w:val="0055493D"/>
    <w:rsid w:val="00556CA7"/>
    <w:rsid w:val="0056422E"/>
    <w:rsid w:val="00566702"/>
    <w:rsid w:val="00567CF3"/>
    <w:rsid w:val="00567D16"/>
    <w:rsid w:val="00571D9D"/>
    <w:rsid w:val="00575B2B"/>
    <w:rsid w:val="00576335"/>
    <w:rsid w:val="0057797E"/>
    <w:rsid w:val="00577CA0"/>
    <w:rsid w:val="00580047"/>
    <w:rsid w:val="00583774"/>
    <w:rsid w:val="00583BC3"/>
    <w:rsid w:val="00586DB1"/>
    <w:rsid w:val="0058758D"/>
    <w:rsid w:val="00593052"/>
    <w:rsid w:val="005943B1"/>
    <w:rsid w:val="0059454B"/>
    <w:rsid w:val="00595C23"/>
    <w:rsid w:val="0059762F"/>
    <w:rsid w:val="005A1E19"/>
    <w:rsid w:val="005A578D"/>
    <w:rsid w:val="005B23A1"/>
    <w:rsid w:val="005B2A3A"/>
    <w:rsid w:val="005B4FE3"/>
    <w:rsid w:val="005B5B23"/>
    <w:rsid w:val="005C085D"/>
    <w:rsid w:val="005C0F77"/>
    <w:rsid w:val="005C153B"/>
    <w:rsid w:val="005C30BC"/>
    <w:rsid w:val="005C50FA"/>
    <w:rsid w:val="005C7ECD"/>
    <w:rsid w:val="005D0890"/>
    <w:rsid w:val="005D1C8C"/>
    <w:rsid w:val="005D2224"/>
    <w:rsid w:val="005D2503"/>
    <w:rsid w:val="005D2A90"/>
    <w:rsid w:val="005D2EFE"/>
    <w:rsid w:val="005D314F"/>
    <w:rsid w:val="005D5758"/>
    <w:rsid w:val="005D654A"/>
    <w:rsid w:val="005D7399"/>
    <w:rsid w:val="005E00B7"/>
    <w:rsid w:val="005E16FE"/>
    <w:rsid w:val="005E3EC9"/>
    <w:rsid w:val="005E5A02"/>
    <w:rsid w:val="005E5AA4"/>
    <w:rsid w:val="005E7771"/>
    <w:rsid w:val="005F03A6"/>
    <w:rsid w:val="005F39A6"/>
    <w:rsid w:val="005F5BFF"/>
    <w:rsid w:val="005F7D8E"/>
    <w:rsid w:val="00600778"/>
    <w:rsid w:val="0060122F"/>
    <w:rsid w:val="00602F5D"/>
    <w:rsid w:val="00604093"/>
    <w:rsid w:val="006062B4"/>
    <w:rsid w:val="0060662F"/>
    <w:rsid w:val="006069C6"/>
    <w:rsid w:val="00606D7D"/>
    <w:rsid w:val="0060758A"/>
    <w:rsid w:val="006102EA"/>
    <w:rsid w:val="00614F9B"/>
    <w:rsid w:val="00620888"/>
    <w:rsid w:val="0062245F"/>
    <w:rsid w:val="00625B2C"/>
    <w:rsid w:val="00627264"/>
    <w:rsid w:val="00627584"/>
    <w:rsid w:val="00630BB4"/>
    <w:rsid w:val="00631006"/>
    <w:rsid w:val="00631C4D"/>
    <w:rsid w:val="0063690F"/>
    <w:rsid w:val="0064042B"/>
    <w:rsid w:val="006405BF"/>
    <w:rsid w:val="00641106"/>
    <w:rsid w:val="006420B8"/>
    <w:rsid w:val="00644197"/>
    <w:rsid w:val="006441CF"/>
    <w:rsid w:val="0064520A"/>
    <w:rsid w:val="006452EC"/>
    <w:rsid w:val="00647E5F"/>
    <w:rsid w:val="006510E9"/>
    <w:rsid w:val="00651997"/>
    <w:rsid w:val="00651D41"/>
    <w:rsid w:val="0065217A"/>
    <w:rsid w:val="006529AD"/>
    <w:rsid w:val="00652B49"/>
    <w:rsid w:val="00652BFA"/>
    <w:rsid w:val="0065781B"/>
    <w:rsid w:val="00657AE1"/>
    <w:rsid w:val="00661C6E"/>
    <w:rsid w:val="00667EA5"/>
    <w:rsid w:val="00667F7A"/>
    <w:rsid w:val="00670C51"/>
    <w:rsid w:val="00671E31"/>
    <w:rsid w:val="00673D8E"/>
    <w:rsid w:val="006746A2"/>
    <w:rsid w:val="0067632D"/>
    <w:rsid w:val="00676440"/>
    <w:rsid w:val="00686940"/>
    <w:rsid w:val="00691EFD"/>
    <w:rsid w:val="00693583"/>
    <w:rsid w:val="00695225"/>
    <w:rsid w:val="006973AC"/>
    <w:rsid w:val="006A1B47"/>
    <w:rsid w:val="006A1CE7"/>
    <w:rsid w:val="006A31BA"/>
    <w:rsid w:val="006B3061"/>
    <w:rsid w:val="006B41DC"/>
    <w:rsid w:val="006B4950"/>
    <w:rsid w:val="006B567F"/>
    <w:rsid w:val="006B60AB"/>
    <w:rsid w:val="006B6694"/>
    <w:rsid w:val="006C15B5"/>
    <w:rsid w:val="006C6D0B"/>
    <w:rsid w:val="006D1909"/>
    <w:rsid w:val="006D3B8F"/>
    <w:rsid w:val="006D3E1B"/>
    <w:rsid w:val="006D5A33"/>
    <w:rsid w:val="006D6DB5"/>
    <w:rsid w:val="006D71D2"/>
    <w:rsid w:val="006E0805"/>
    <w:rsid w:val="006E1E02"/>
    <w:rsid w:val="006E3058"/>
    <w:rsid w:val="006F1EBA"/>
    <w:rsid w:val="006F3676"/>
    <w:rsid w:val="006F60A5"/>
    <w:rsid w:val="006F679D"/>
    <w:rsid w:val="006F7694"/>
    <w:rsid w:val="0070159A"/>
    <w:rsid w:val="00702AF6"/>
    <w:rsid w:val="007030F3"/>
    <w:rsid w:val="00703946"/>
    <w:rsid w:val="007043EC"/>
    <w:rsid w:val="0070504F"/>
    <w:rsid w:val="00711C1D"/>
    <w:rsid w:val="00713D9E"/>
    <w:rsid w:val="00718158"/>
    <w:rsid w:val="0072044C"/>
    <w:rsid w:val="00720969"/>
    <w:rsid w:val="007214F7"/>
    <w:rsid w:val="00721917"/>
    <w:rsid w:val="00722E67"/>
    <w:rsid w:val="007250FB"/>
    <w:rsid w:val="00727820"/>
    <w:rsid w:val="007304CA"/>
    <w:rsid w:val="007316FF"/>
    <w:rsid w:val="0073709A"/>
    <w:rsid w:val="007402C5"/>
    <w:rsid w:val="00742AF7"/>
    <w:rsid w:val="00755BCC"/>
    <w:rsid w:val="00755C20"/>
    <w:rsid w:val="007561F2"/>
    <w:rsid w:val="0075759C"/>
    <w:rsid w:val="007579AD"/>
    <w:rsid w:val="00765638"/>
    <w:rsid w:val="00767E86"/>
    <w:rsid w:val="0077284F"/>
    <w:rsid w:val="00774409"/>
    <w:rsid w:val="00775AF4"/>
    <w:rsid w:val="00776558"/>
    <w:rsid w:val="0078022A"/>
    <w:rsid w:val="0078088F"/>
    <w:rsid w:val="00780DAF"/>
    <w:rsid w:val="007823CC"/>
    <w:rsid w:val="00782783"/>
    <w:rsid w:val="00784F6E"/>
    <w:rsid w:val="00786BA7"/>
    <w:rsid w:val="00791A3C"/>
    <w:rsid w:val="00794C55"/>
    <w:rsid w:val="00795FD4"/>
    <w:rsid w:val="007962AF"/>
    <w:rsid w:val="007A1CE4"/>
    <w:rsid w:val="007A2965"/>
    <w:rsid w:val="007A2C56"/>
    <w:rsid w:val="007A447A"/>
    <w:rsid w:val="007A4760"/>
    <w:rsid w:val="007A47E9"/>
    <w:rsid w:val="007A790C"/>
    <w:rsid w:val="007B4701"/>
    <w:rsid w:val="007B5779"/>
    <w:rsid w:val="007B6E4C"/>
    <w:rsid w:val="007B7A8D"/>
    <w:rsid w:val="007C4280"/>
    <w:rsid w:val="007C4971"/>
    <w:rsid w:val="007C5625"/>
    <w:rsid w:val="007C6815"/>
    <w:rsid w:val="007C725B"/>
    <w:rsid w:val="007C7BEE"/>
    <w:rsid w:val="007C7D6D"/>
    <w:rsid w:val="007D2CA7"/>
    <w:rsid w:val="007D418A"/>
    <w:rsid w:val="007D41DC"/>
    <w:rsid w:val="007E5A67"/>
    <w:rsid w:val="007F0AFC"/>
    <w:rsid w:val="007F4321"/>
    <w:rsid w:val="007F68AD"/>
    <w:rsid w:val="0080040D"/>
    <w:rsid w:val="00803F91"/>
    <w:rsid w:val="0080480F"/>
    <w:rsid w:val="00806830"/>
    <w:rsid w:val="00806F31"/>
    <w:rsid w:val="00807B80"/>
    <w:rsid w:val="00807F41"/>
    <w:rsid w:val="008110CF"/>
    <w:rsid w:val="00813A65"/>
    <w:rsid w:val="00814E5C"/>
    <w:rsid w:val="008157E8"/>
    <w:rsid w:val="008175E1"/>
    <w:rsid w:val="00821153"/>
    <w:rsid w:val="008276AC"/>
    <w:rsid w:val="00830921"/>
    <w:rsid w:val="00832943"/>
    <w:rsid w:val="00832D9B"/>
    <w:rsid w:val="00833058"/>
    <w:rsid w:val="00834170"/>
    <w:rsid w:val="00834965"/>
    <w:rsid w:val="00834F58"/>
    <w:rsid w:val="00835ACA"/>
    <w:rsid w:val="008402B6"/>
    <w:rsid w:val="00842F66"/>
    <w:rsid w:val="00847F18"/>
    <w:rsid w:val="008500C2"/>
    <w:rsid w:val="00851847"/>
    <w:rsid w:val="0085199F"/>
    <w:rsid w:val="00852692"/>
    <w:rsid w:val="0085581E"/>
    <w:rsid w:val="00857193"/>
    <w:rsid w:val="00857965"/>
    <w:rsid w:val="0086060F"/>
    <w:rsid w:val="00861469"/>
    <w:rsid w:val="008619F0"/>
    <w:rsid w:val="00864BC7"/>
    <w:rsid w:val="00865B47"/>
    <w:rsid w:val="00865F6F"/>
    <w:rsid w:val="00870514"/>
    <w:rsid w:val="00873243"/>
    <w:rsid w:val="0087325A"/>
    <w:rsid w:val="008812CD"/>
    <w:rsid w:val="008847A0"/>
    <w:rsid w:val="00886643"/>
    <w:rsid w:val="00886E71"/>
    <w:rsid w:val="00887545"/>
    <w:rsid w:val="00891DF6"/>
    <w:rsid w:val="00893426"/>
    <w:rsid w:val="0089345F"/>
    <w:rsid w:val="0089743F"/>
    <w:rsid w:val="0089BAFE"/>
    <w:rsid w:val="008A3163"/>
    <w:rsid w:val="008A32E0"/>
    <w:rsid w:val="008A7364"/>
    <w:rsid w:val="008B0D67"/>
    <w:rsid w:val="008B244B"/>
    <w:rsid w:val="008B634C"/>
    <w:rsid w:val="008C187A"/>
    <w:rsid w:val="008C3EC0"/>
    <w:rsid w:val="008C4CA6"/>
    <w:rsid w:val="008C6870"/>
    <w:rsid w:val="008C7D9D"/>
    <w:rsid w:val="008D0001"/>
    <w:rsid w:val="008D33FD"/>
    <w:rsid w:val="008D3A1B"/>
    <w:rsid w:val="008D3EB6"/>
    <w:rsid w:val="008D47F2"/>
    <w:rsid w:val="008D50B2"/>
    <w:rsid w:val="008D5371"/>
    <w:rsid w:val="008D6F5B"/>
    <w:rsid w:val="008E0143"/>
    <w:rsid w:val="008E0308"/>
    <w:rsid w:val="008E0EB2"/>
    <w:rsid w:val="008E1BE9"/>
    <w:rsid w:val="008E4447"/>
    <w:rsid w:val="008E4928"/>
    <w:rsid w:val="008F0367"/>
    <w:rsid w:val="008F3143"/>
    <w:rsid w:val="008F562C"/>
    <w:rsid w:val="008F5957"/>
    <w:rsid w:val="008F5ED6"/>
    <w:rsid w:val="008F6B18"/>
    <w:rsid w:val="009014E0"/>
    <w:rsid w:val="00901D3F"/>
    <w:rsid w:val="0090252F"/>
    <w:rsid w:val="009033E6"/>
    <w:rsid w:val="00903D07"/>
    <w:rsid w:val="009050AD"/>
    <w:rsid w:val="00905DCB"/>
    <w:rsid w:val="0090703D"/>
    <w:rsid w:val="0090E5FC"/>
    <w:rsid w:val="00911D6A"/>
    <w:rsid w:val="00914217"/>
    <w:rsid w:val="009149E0"/>
    <w:rsid w:val="00914E6A"/>
    <w:rsid w:val="00914FDA"/>
    <w:rsid w:val="00915A47"/>
    <w:rsid w:val="00915BDA"/>
    <w:rsid w:val="00917AD8"/>
    <w:rsid w:val="00917C23"/>
    <w:rsid w:val="0092069A"/>
    <w:rsid w:val="00920818"/>
    <w:rsid w:val="00921E4F"/>
    <w:rsid w:val="0092441B"/>
    <w:rsid w:val="00926097"/>
    <w:rsid w:val="0093085A"/>
    <w:rsid w:val="00931BED"/>
    <w:rsid w:val="00935866"/>
    <w:rsid w:val="00936BC4"/>
    <w:rsid w:val="009408F2"/>
    <w:rsid w:val="0094156E"/>
    <w:rsid w:val="009456A5"/>
    <w:rsid w:val="00946D18"/>
    <w:rsid w:val="00947602"/>
    <w:rsid w:val="0094D33E"/>
    <w:rsid w:val="0095210F"/>
    <w:rsid w:val="00956BA5"/>
    <w:rsid w:val="00957E42"/>
    <w:rsid w:val="009601A0"/>
    <w:rsid w:val="00961826"/>
    <w:rsid w:val="00961E05"/>
    <w:rsid w:val="00966335"/>
    <w:rsid w:val="009708F1"/>
    <w:rsid w:val="00970FDA"/>
    <w:rsid w:val="00971F7D"/>
    <w:rsid w:val="0097396B"/>
    <w:rsid w:val="00973D33"/>
    <w:rsid w:val="00977817"/>
    <w:rsid w:val="00981F6B"/>
    <w:rsid w:val="00982E59"/>
    <w:rsid w:val="00984227"/>
    <w:rsid w:val="00985109"/>
    <w:rsid w:val="00986C26"/>
    <w:rsid w:val="00987DFB"/>
    <w:rsid w:val="00987F83"/>
    <w:rsid w:val="0099621C"/>
    <w:rsid w:val="009A30B5"/>
    <w:rsid w:val="009A44E6"/>
    <w:rsid w:val="009A47C0"/>
    <w:rsid w:val="009A6E74"/>
    <w:rsid w:val="009A743B"/>
    <w:rsid w:val="009B1266"/>
    <w:rsid w:val="009B1EE6"/>
    <w:rsid w:val="009B325E"/>
    <w:rsid w:val="009B3965"/>
    <w:rsid w:val="009B3E57"/>
    <w:rsid w:val="009B68B1"/>
    <w:rsid w:val="009B6AF7"/>
    <w:rsid w:val="009B7ED4"/>
    <w:rsid w:val="009C484B"/>
    <w:rsid w:val="009C7F04"/>
    <w:rsid w:val="009D4E32"/>
    <w:rsid w:val="009D54CB"/>
    <w:rsid w:val="009D60E0"/>
    <w:rsid w:val="009D7634"/>
    <w:rsid w:val="009D7ADB"/>
    <w:rsid w:val="009E0B83"/>
    <w:rsid w:val="009E1DFC"/>
    <w:rsid w:val="009E2C90"/>
    <w:rsid w:val="009E4D83"/>
    <w:rsid w:val="009E7133"/>
    <w:rsid w:val="009E7A36"/>
    <w:rsid w:val="009F4735"/>
    <w:rsid w:val="00A0115F"/>
    <w:rsid w:val="00A011B0"/>
    <w:rsid w:val="00A01260"/>
    <w:rsid w:val="00A02D34"/>
    <w:rsid w:val="00A051A2"/>
    <w:rsid w:val="00A0671A"/>
    <w:rsid w:val="00A1126B"/>
    <w:rsid w:val="00A129F7"/>
    <w:rsid w:val="00A13562"/>
    <w:rsid w:val="00A1377E"/>
    <w:rsid w:val="00A13DCC"/>
    <w:rsid w:val="00A15FC2"/>
    <w:rsid w:val="00A16A89"/>
    <w:rsid w:val="00A248AF"/>
    <w:rsid w:val="00A25162"/>
    <w:rsid w:val="00A26805"/>
    <w:rsid w:val="00A2789A"/>
    <w:rsid w:val="00A278C3"/>
    <w:rsid w:val="00A27A26"/>
    <w:rsid w:val="00A30CA3"/>
    <w:rsid w:val="00A316BA"/>
    <w:rsid w:val="00A31985"/>
    <w:rsid w:val="00A3390E"/>
    <w:rsid w:val="00A3441B"/>
    <w:rsid w:val="00A4090D"/>
    <w:rsid w:val="00A40EAD"/>
    <w:rsid w:val="00A47F6A"/>
    <w:rsid w:val="00A527CB"/>
    <w:rsid w:val="00A529B6"/>
    <w:rsid w:val="00A538B9"/>
    <w:rsid w:val="00A601A2"/>
    <w:rsid w:val="00A612CA"/>
    <w:rsid w:val="00A6151A"/>
    <w:rsid w:val="00A61547"/>
    <w:rsid w:val="00A618E1"/>
    <w:rsid w:val="00A6192C"/>
    <w:rsid w:val="00A63765"/>
    <w:rsid w:val="00A638C9"/>
    <w:rsid w:val="00A63C22"/>
    <w:rsid w:val="00A64872"/>
    <w:rsid w:val="00A65680"/>
    <w:rsid w:val="00A65A64"/>
    <w:rsid w:val="00A73450"/>
    <w:rsid w:val="00A85AEB"/>
    <w:rsid w:val="00A874AD"/>
    <w:rsid w:val="00A87692"/>
    <w:rsid w:val="00A925DB"/>
    <w:rsid w:val="00A940D0"/>
    <w:rsid w:val="00A96824"/>
    <w:rsid w:val="00A97237"/>
    <w:rsid w:val="00A97680"/>
    <w:rsid w:val="00AA0C0C"/>
    <w:rsid w:val="00AA4571"/>
    <w:rsid w:val="00AA45BF"/>
    <w:rsid w:val="00AA4DAA"/>
    <w:rsid w:val="00AA4DFC"/>
    <w:rsid w:val="00AB0588"/>
    <w:rsid w:val="00AB0F91"/>
    <w:rsid w:val="00AB28B3"/>
    <w:rsid w:val="00AB3BA4"/>
    <w:rsid w:val="00AC2B61"/>
    <w:rsid w:val="00AC2D11"/>
    <w:rsid w:val="00AC4ED7"/>
    <w:rsid w:val="00AC599F"/>
    <w:rsid w:val="00AC7D78"/>
    <w:rsid w:val="00AD0FA4"/>
    <w:rsid w:val="00AD2079"/>
    <w:rsid w:val="00AD52E8"/>
    <w:rsid w:val="00AD6DBC"/>
    <w:rsid w:val="00AE0437"/>
    <w:rsid w:val="00AE0F5D"/>
    <w:rsid w:val="00AE19B2"/>
    <w:rsid w:val="00AE1DCC"/>
    <w:rsid w:val="00AE362F"/>
    <w:rsid w:val="00AE4586"/>
    <w:rsid w:val="00AF070A"/>
    <w:rsid w:val="00AF1046"/>
    <w:rsid w:val="00AF1D03"/>
    <w:rsid w:val="00AF3B59"/>
    <w:rsid w:val="00AF3EF4"/>
    <w:rsid w:val="00AF4B9E"/>
    <w:rsid w:val="00AF6942"/>
    <w:rsid w:val="00AF6B41"/>
    <w:rsid w:val="00B00A9E"/>
    <w:rsid w:val="00B059C8"/>
    <w:rsid w:val="00B137DF"/>
    <w:rsid w:val="00B14FCE"/>
    <w:rsid w:val="00B16101"/>
    <w:rsid w:val="00B16356"/>
    <w:rsid w:val="00B20FFD"/>
    <w:rsid w:val="00B21DD4"/>
    <w:rsid w:val="00B24F51"/>
    <w:rsid w:val="00B3107A"/>
    <w:rsid w:val="00B34AFE"/>
    <w:rsid w:val="00B416DB"/>
    <w:rsid w:val="00B43A45"/>
    <w:rsid w:val="00B4481D"/>
    <w:rsid w:val="00B452F9"/>
    <w:rsid w:val="00B46291"/>
    <w:rsid w:val="00B47BF5"/>
    <w:rsid w:val="00B47C0C"/>
    <w:rsid w:val="00B50C5F"/>
    <w:rsid w:val="00B52BAD"/>
    <w:rsid w:val="00B53FB1"/>
    <w:rsid w:val="00B54C6F"/>
    <w:rsid w:val="00B60D74"/>
    <w:rsid w:val="00B611C7"/>
    <w:rsid w:val="00B62EF4"/>
    <w:rsid w:val="00B63A0A"/>
    <w:rsid w:val="00B64231"/>
    <w:rsid w:val="00B647D7"/>
    <w:rsid w:val="00B64B0C"/>
    <w:rsid w:val="00B65EAB"/>
    <w:rsid w:val="00B66382"/>
    <w:rsid w:val="00B67271"/>
    <w:rsid w:val="00B67440"/>
    <w:rsid w:val="00B67CFA"/>
    <w:rsid w:val="00B69179"/>
    <w:rsid w:val="00B73B6D"/>
    <w:rsid w:val="00B73DF9"/>
    <w:rsid w:val="00B768A4"/>
    <w:rsid w:val="00B77501"/>
    <w:rsid w:val="00B804F1"/>
    <w:rsid w:val="00B83418"/>
    <w:rsid w:val="00B85635"/>
    <w:rsid w:val="00B87220"/>
    <w:rsid w:val="00B90454"/>
    <w:rsid w:val="00B927E7"/>
    <w:rsid w:val="00B9416E"/>
    <w:rsid w:val="00B95E76"/>
    <w:rsid w:val="00B97FE8"/>
    <w:rsid w:val="00BA03F3"/>
    <w:rsid w:val="00BA268A"/>
    <w:rsid w:val="00BA26D1"/>
    <w:rsid w:val="00BA2BAD"/>
    <w:rsid w:val="00BA530D"/>
    <w:rsid w:val="00BA5F50"/>
    <w:rsid w:val="00BA60D2"/>
    <w:rsid w:val="00BA6E0E"/>
    <w:rsid w:val="00BA7003"/>
    <w:rsid w:val="00BB0CBB"/>
    <w:rsid w:val="00BB0F4F"/>
    <w:rsid w:val="00BB1CF5"/>
    <w:rsid w:val="00BB2BAC"/>
    <w:rsid w:val="00BB3DCE"/>
    <w:rsid w:val="00BB47D6"/>
    <w:rsid w:val="00BB54C4"/>
    <w:rsid w:val="00BB6BD2"/>
    <w:rsid w:val="00BB7098"/>
    <w:rsid w:val="00BC0074"/>
    <w:rsid w:val="00BC4B0D"/>
    <w:rsid w:val="00BC6643"/>
    <w:rsid w:val="00BC6F2D"/>
    <w:rsid w:val="00BC7973"/>
    <w:rsid w:val="00BC7A95"/>
    <w:rsid w:val="00BD10A2"/>
    <w:rsid w:val="00BD2DC9"/>
    <w:rsid w:val="00BD4400"/>
    <w:rsid w:val="00BD624F"/>
    <w:rsid w:val="00BD7BE6"/>
    <w:rsid w:val="00BE2A19"/>
    <w:rsid w:val="00BE386E"/>
    <w:rsid w:val="00BE4BCF"/>
    <w:rsid w:val="00BE7C69"/>
    <w:rsid w:val="00BEFC9F"/>
    <w:rsid w:val="00BF140B"/>
    <w:rsid w:val="00BF1656"/>
    <w:rsid w:val="00BF30D5"/>
    <w:rsid w:val="00BF4130"/>
    <w:rsid w:val="00BF50EF"/>
    <w:rsid w:val="00BF51F9"/>
    <w:rsid w:val="00C01CF8"/>
    <w:rsid w:val="00C0343D"/>
    <w:rsid w:val="00C03995"/>
    <w:rsid w:val="00C057C6"/>
    <w:rsid w:val="00C05F73"/>
    <w:rsid w:val="00C06C9A"/>
    <w:rsid w:val="00C11A9E"/>
    <w:rsid w:val="00C16DDF"/>
    <w:rsid w:val="00C17278"/>
    <w:rsid w:val="00C20D67"/>
    <w:rsid w:val="00C21D32"/>
    <w:rsid w:val="00C22933"/>
    <w:rsid w:val="00C27A80"/>
    <w:rsid w:val="00C309B0"/>
    <w:rsid w:val="00C30CF4"/>
    <w:rsid w:val="00C33360"/>
    <w:rsid w:val="00C338D6"/>
    <w:rsid w:val="00C3467E"/>
    <w:rsid w:val="00C45D37"/>
    <w:rsid w:val="00C4770E"/>
    <w:rsid w:val="00C47D5B"/>
    <w:rsid w:val="00C54CA0"/>
    <w:rsid w:val="00C5647A"/>
    <w:rsid w:val="00C56B58"/>
    <w:rsid w:val="00C60C9B"/>
    <w:rsid w:val="00C66D94"/>
    <w:rsid w:val="00C66F3E"/>
    <w:rsid w:val="00C6725D"/>
    <w:rsid w:val="00C6762B"/>
    <w:rsid w:val="00C71C5A"/>
    <w:rsid w:val="00C72057"/>
    <w:rsid w:val="00C726A8"/>
    <w:rsid w:val="00C736E0"/>
    <w:rsid w:val="00C75A22"/>
    <w:rsid w:val="00C76974"/>
    <w:rsid w:val="00C77007"/>
    <w:rsid w:val="00C801DA"/>
    <w:rsid w:val="00C827EC"/>
    <w:rsid w:val="00C830D1"/>
    <w:rsid w:val="00C84AB4"/>
    <w:rsid w:val="00C8540D"/>
    <w:rsid w:val="00C86DCC"/>
    <w:rsid w:val="00C873F4"/>
    <w:rsid w:val="00C90E94"/>
    <w:rsid w:val="00C912EA"/>
    <w:rsid w:val="00C92256"/>
    <w:rsid w:val="00C92E6E"/>
    <w:rsid w:val="00C92F6A"/>
    <w:rsid w:val="00C935C0"/>
    <w:rsid w:val="00C94A50"/>
    <w:rsid w:val="00C94C19"/>
    <w:rsid w:val="00C97B5B"/>
    <w:rsid w:val="00CA132A"/>
    <w:rsid w:val="00CA14AF"/>
    <w:rsid w:val="00CA2DB6"/>
    <w:rsid w:val="00CA60A8"/>
    <w:rsid w:val="00CB13F6"/>
    <w:rsid w:val="00CB17CA"/>
    <w:rsid w:val="00CB1DA9"/>
    <w:rsid w:val="00CC0BCA"/>
    <w:rsid w:val="00CC51FF"/>
    <w:rsid w:val="00CC6D1E"/>
    <w:rsid w:val="00CD1C43"/>
    <w:rsid w:val="00CD1F32"/>
    <w:rsid w:val="00CD3286"/>
    <w:rsid w:val="00CD5FB3"/>
    <w:rsid w:val="00CE2705"/>
    <w:rsid w:val="00CE3672"/>
    <w:rsid w:val="00CE38B1"/>
    <w:rsid w:val="00CE613F"/>
    <w:rsid w:val="00CE6D0C"/>
    <w:rsid w:val="00CF0E83"/>
    <w:rsid w:val="00CF3D94"/>
    <w:rsid w:val="00CF5551"/>
    <w:rsid w:val="00CF7349"/>
    <w:rsid w:val="00CF7C0F"/>
    <w:rsid w:val="00D000FE"/>
    <w:rsid w:val="00D0166A"/>
    <w:rsid w:val="00D01BD2"/>
    <w:rsid w:val="00D0229D"/>
    <w:rsid w:val="00D02BD7"/>
    <w:rsid w:val="00D02F3F"/>
    <w:rsid w:val="00D02F6E"/>
    <w:rsid w:val="00D07080"/>
    <w:rsid w:val="00D073D7"/>
    <w:rsid w:val="00D073D9"/>
    <w:rsid w:val="00D07458"/>
    <w:rsid w:val="00D10551"/>
    <w:rsid w:val="00D165C1"/>
    <w:rsid w:val="00D20458"/>
    <w:rsid w:val="00D21123"/>
    <w:rsid w:val="00D21EEF"/>
    <w:rsid w:val="00D2405C"/>
    <w:rsid w:val="00D240D1"/>
    <w:rsid w:val="00D24F27"/>
    <w:rsid w:val="00D25F28"/>
    <w:rsid w:val="00D25FCA"/>
    <w:rsid w:val="00D268CD"/>
    <w:rsid w:val="00D343BD"/>
    <w:rsid w:val="00D357FD"/>
    <w:rsid w:val="00D35ED3"/>
    <w:rsid w:val="00D42D34"/>
    <w:rsid w:val="00D476C4"/>
    <w:rsid w:val="00D50434"/>
    <w:rsid w:val="00D5115F"/>
    <w:rsid w:val="00D652F0"/>
    <w:rsid w:val="00D70606"/>
    <w:rsid w:val="00D74DBA"/>
    <w:rsid w:val="00D771D0"/>
    <w:rsid w:val="00D77440"/>
    <w:rsid w:val="00D8011F"/>
    <w:rsid w:val="00D81B1C"/>
    <w:rsid w:val="00D82405"/>
    <w:rsid w:val="00D83E2D"/>
    <w:rsid w:val="00D83F17"/>
    <w:rsid w:val="00D85A68"/>
    <w:rsid w:val="00D85C61"/>
    <w:rsid w:val="00D87C9D"/>
    <w:rsid w:val="00D8A506"/>
    <w:rsid w:val="00D90069"/>
    <w:rsid w:val="00D912B5"/>
    <w:rsid w:val="00D92EA2"/>
    <w:rsid w:val="00D94756"/>
    <w:rsid w:val="00D95A41"/>
    <w:rsid w:val="00D97393"/>
    <w:rsid w:val="00D97934"/>
    <w:rsid w:val="00D97B2D"/>
    <w:rsid w:val="00DA13E2"/>
    <w:rsid w:val="00DA181D"/>
    <w:rsid w:val="00DA1D49"/>
    <w:rsid w:val="00DA243D"/>
    <w:rsid w:val="00DA2D45"/>
    <w:rsid w:val="00DA4758"/>
    <w:rsid w:val="00DA510D"/>
    <w:rsid w:val="00DA5873"/>
    <w:rsid w:val="00DB1502"/>
    <w:rsid w:val="00DB48BE"/>
    <w:rsid w:val="00DB5848"/>
    <w:rsid w:val="00DB5ABE"/>
    <w:rsid w:val="00DB5EF8"/>
    <w:rsid w:val="00DB683F"/>
    <w:rsid w:val="00DC0AB7"/>
    <w:rsid w:val="00DC0C52"/>
    <w:rsid w:val="00DC1967"/>
    <w:rsid w:val="00DC358B"/>
    <w:rsid w:val="00DC625D"/>
    <w:rsid w:val="00DD2292"/>
    <w:rsid w:val="00DD3036"/>
    <w:rsid w:val="00DD7D88"/>
    <w:rsid w:val="00DE03E4"/>
    <w:rsid w:val="00DE0B75"/>
    <w:rsid w:val="00DE0DDB"/>
    <w:rsid w:val="00DE25F2"/>
    <w:rsid w:val="00DE38F1"/>
    <w:rsid w:val="00DE39D5"/>
    <w:rsid w:val="00DE4266"/>
    <w:rsid w:val="00DE49C7"/>
    <w:rsid w:val="00DE4AF7"/>
    <w:rsid w:val="00DE5343"/>
    <w:rsid w:val="00DE7E51"/>
    <w:rsid w:val="00DE7E9C"/>
    <w:rsid w:val="00DF0CFD"/>
    <w:rsid w:val="00DF5322"/>
    <w:rsid w:val="00DF5C3D"/>
    <w:rsid w:val="00DF7235"/>
    <w:rsid w:val="00E04513"/>
    <w:rsid w:val="00E06BD7"/>
    <w:rsid w:val="00E06E73"/>
    <w:rsid w:val="00E07397"/>
    <w:rsid w:val="00E076FB"/>
    <w:rsid w:val="00E110A1"/>
    <w:rsid w:val="00E11A44"/>
    <w:rsid w:val="00E11E39"/>
    <w:rsid w:val="00E12F6D"/>
    <w:rsid w:val="00E13737"/>
    <w:rsid w:val="00E155DB"/>
    <w:rsid w:val="00E15601"/>
    <w:rsid w:val="00E20F83"/>
    <w:rsid w:val="00E2299C"/>
    <w:rsid w:val="00E235A0"/>
    <w:rsid w:val="00E25881"/>
    <w:rsid w:val="00E3040E"/>
    <w:rsid w:val="00E32870"/>
    <w:rsid w:val="00E42BCB"/>
    <w:rsid w:val="00E46C0D"/>
    <w:rsid w:val="00E500C4"/>
    <w:rsid w:val="00E528EC"/>
    <w:rsid w:val="00E5595B"/>
    <w:rsid w:val="00E56CF6"/>
    <w:rsid w:val="00E56E20"/>
    <w:rsid w:val="00E61009"/>
    <w:rsid w:val="00E6270A"/>
    <w:rsid w:val="00E6286C"/>
    <w:rsid w:val="00E63CC5"/>
    <w:rsid w:val="00E642C5"/>
    <w:rsid w:val="00E66AE9"/>
    <w:rsid w:val="00E67AD3"/>
    <w:rsid w:val="00E7158D"/>
    <w:rsid w:val="00E719CA"/>
    <w:rsid w:val="00E80C96"/>
    <w:rsid w:val="00E82DAA"/>
    <w:rsid w:val="00E83B08"/>
    <w:rsid w:val="00E857CA"/>
    <w:rsid w:val="00E918FC"/>
    <w:rsid w:val="00E929FE"/>
    <w:rsid w:val="00E93B57"/>
    <w:rsid w:val="00E94CC9"/>
    <w:rsid w:val="00E96781"/>
    <w:rsid w:val="00E97633"/>
    <w:rsid w:val="00E97D1D"/>
    <w:rsid w:val="00EA2268"/>
    <w:rsid w:val="00EA2FAC"/>
    <w:rsid w:val="00EA3906"/>
    <w:rsid w:val="00EA4AC7"/>
    <w:rsid w:val="00EA4C75"/>
    <w:rsid w:val="00EA6CB8"/>
    <w:rsid w:val="00EB37FD"/>
    <w:rsid w:val="00EB6252"/>
    <w:rsid w:val="00EB749C"/>
    <w:rsid w:val="00EC059E"/>
    <w:rsid w:val="00EC0C99"/>
    <w:rsid w:val="00EC49D2"/>
    <w:rsid w:val="00EC4D4B"/>
    <w:rsid w:val="00EC5FE7"/>
    <w:rsid w:val="00EC7E23"/>
    <w:rsid w:val="00ED0E7A"/>
    <w:rsid w:val="00ED5667"/>
    <w:rsid w:val="00ED7970"/>
    <w:rsid w:val="00EE2C21"/>
    <w:rsid w:val="00EE2CFD"/>
    <w:rsid w:val="00EE3C02"/>
    <w:rsid w:val="00EE5D5E"/>
    <w:rsid w:val="00EE7828"/>
    <w:rsid w:val="00EF0725"/>
    <w:rsid w:val="00EF713B"/>
    <w:rsid w:val="00F0015B"/>
    <w:rsid w:val="00F00C57"/>
    <w:rsid w:val="00F019F1"/>
    <w:rsid w:val="00F04D22"/>
    <w:rsid w:val="00F06537"/>
    <w:rsid w:val="00F12E26"/>
    <w:rsid w:val="00F13993"/>
    <w:rsid w:val="00F13B0B"/>
    <w:rsid w:val="00F14803"/>
    <w:rsid w:val="00F14A58"/>
    <w:rsid w:val="00F15BBA"/>
    <w:rsid w:val="00F17443"/>
    <w:rsid w:val="00F1BB9D"/>
    <w:rsid w:val="00F1F6BB"/>
    <w:rsid w:val="00F23F6C"/>
    <w:rsid w:val="00F2609E"/>
    <w:rsid w:val="00F263EA"/>
    <w:rsid w:val="00F30DC4"/>
    <w:rsid w:val="00F31E4B"/>
    <w:rsid w:val="00F33512"/>
    <w:rsid w:val="00F3386F"/>
    <w:rsid w:val="00F339D0"/>
    <w:rsid w:val="00F3535B"/>
    <w:rsid w:val="00F358B1"/>
    <w:rsid w:val="00F35FF2"/>
    <w:rsid w:val="00F41776"/>
    <w:rsid w:val="00F44106"/>
    <w:rsid w:val="00F445D9"/>
    <w:rsid w:val="00F44F73"/>
    <w:rsid w:val="00F45D01"/>
    <w:rsid w:val="00F470E2"/>
    <w:rsid w:val="00F47B2F"/>
    <w:rsid w:val="00F47BF0"/>
    <w:rsid w:val="00F51A30"/>
    <w:rsid w:val="00F523EC"/>
    <w:rsid w:val="00F56348"/>
    <w:rsid w:val="00F56B9C"/>
    <w:rsid w:val="00F60AAD"/>
    <w:rsid w:val="00F6443B"/>
    <w:rsid w:val="00F65C21"/>
    <w:rsid w:val="00F6627E"/>
    <w:rsid w:val="00F6646D"/>
    <w:rsid w:val="00F70590"/>
    <w:rsid w:val="00F71757"/>
    <w:rsid w:val="00F75C70"/>
    <w:rsid w:val="00F76C18"/>
    <w:rsid w:val="00F7737E"/>
    <w:rsid w:val="00F77ECF"/>
    <w:rsid w:val="00F80B2F"/>
    <w:rsid w:val="00F80C17"/>
    <w:rsid w:val="00F8123F"/>
    <w:rsid w:val="00F81761"/>
    <w:rsid w:val="00F81CCD"/>
    <w:rsid w:val="00F87EDD"/>
    <w:rsid w:val="00F94B3C"/>
    <w:rsid w:val="00F961CD"/>
    <w:rsid w:val="00F962EB"/>
    <w:rsid w:val="00F9636F"/>
    <w:rsid w:val="00F96B9E"/>
    <w:rsid w:val="00F972EE"/>
    <w:rsid w:val="00FA0100"/>
    <w:rsid w:val="00FA0298"/>
    <w:rsid w:val="00FA286F"/>
    <w:rsid w:val="00FA2AB4"/>
    <w:rsid w:val="00FA33B6"/>
    <w:rsid w:val="00FA3802"/>
    <w:rsid w:val="00FA4AD0"/>
    <w:rsid w:val="00FB10AB"/>
    <w:rsid w:val="00FB1C8C"/>
    <w:rsid w:val="00FB40FE"/>
    <w:rsid w:val="00FB5E16"/>
    <w:rsid w:val="00FB640C"/>
    <w:rsid w:val="00FB6D8D"/>
    <w:rsid w:val="00FB7070"/>
    <w:rsid w:val="00FC0F68"/>
    <w:rsid w:val="00FC2745"/>
    <w:rsid w:val="00FC2D3D"/>
    <w:rsid w:val="00FC3798"/>
    <w:rsid w:val="00FC4D91"/>
    <w:rsid w:val="00FC6B83"/>
    <w:rsid w:val="00FD6B62"/>
    <w:rsid w:val="00FD6E69"/>
    <w:rsid w:val="00FE0510"/>
    <w:rsid w:val="00FE0AF5"/>
    <w:rsid w:val="00FE21A8"/>
    <w:rsid w:val="00FE25AA"/>
    <w:rsid w:val="00FE5BB6"/>
    <w:rsid w:val="00FE6032"/>
    <w:rsid w:val="00FF0DD3"/>
    <w:rsid w:val="00FF6221"/>
    <w:rsid w:val="00FF7B40"/>
    <w:rsid w:val="014B4934"/>
    <w:rsid w:val="01668C6D"/>
    <w:rsid w:val="016FA86F"/>
    <w:rsid w:val="0177C744"/>
    <w:rsid w:val="0185A45B"/>
    <w:rsid w:val="01937017"/>
    <w:rsid w:val="01990097"/>
    <w:rsid w:val="01E9ED91"/>
    <w:rsid w:val="01EEB8BE"/>
    <w:rsid w:val="01F27CE5"/>
    <w:rsid w:val="0201799D"/>
    <w:rsid w:val="020307A3"/>
    <w:rsid w:val="025198CF"/>
    <w:rsid w:val="0256765F"/>
    <w:rsid w:val="025B3694"/>
    <w:rsid w:val="025F6865"/>
    <w:rsid w:val="029267A0"/>
    <w:rsid w:val="02A89028"/>
    <w:rsid w:val="02AAD989"/>
    <w:rsid w:val="02ADC412"/>
    <w:rsid w:val="02BA29EE"/>
    <w:rsid w:val="02BEFC86"/>
    <w:rsid w:val="02EF525F"/>
    <w:rsid w:val="02F985A7"/>
    <w:rsid w:val="02FBFF32"/>
    <w:rsid w:val="02FF0068"/>
    <w:rsid w:val="03025CCE"/>
    <w:rsid w:val="030E1B23"/>
    <w:rsid w:val="0312C956"/>
    <w:rsid w:val="03211121"/>
    <w:rsid w:val="032E20C8"/>
    <w:rsid w:val="034624CD"/>
    <w:rsid w:val="036FA3E0"/>
    <w:rsid w:val="03A9809B"/>
    <w:rsid w:val="03B4B746"/>
    <w:rsid w:val="03DCF764"/>
    <w:rsid w:val="03E1435A"/>
    <w:rsid w:val="04186757"/>
    <w:rsid w:val="042B2A9E"/>
    <w:rsid w:val="042C3374"/>
    <w:rsid w:val="04408C7E"/>
    <w:rsid w:val="04630A4A"/>
    <w:rsid w:val="0480BA0A"/>
    <w:rsid w:val="0483B737"/>
    <w:rsid w:val="049127E8"/>
    <w:rsid w:val="049D68AA"/>
    <w:rsid w:val="049E2D2F"/>
    <w:rsid w:val="04B5575E"/>
    <w:rsid w:val="04B58CA6"/>
    <w:rsid w:val="04E3136C"/>
    <w:rsid w:val="04EAEC39"/>
    <w:rsid w:val="04EB5C73"/>
    <w:rsid w:val="04F7B096"/>
    <w:rsid w:val="04FF3A71"/>
    <w:rsid w:val="05004F00"/>
    <w:rsid w:val="0501DF67"/>
    <w:rsid w:val="05026719"/>
    <w:rsid w:val="05095198"/>
    <w:rsid w:val="052B6E06"/>
    <w:rsid w:val="052CD52E"/>
    <w:rsid w:val="0544079C"/>
    <w:rsid w:val="055A249D"/>
    <w:rsid w:val="058601CA"/>
    <w:rsid w:val="0599FA49"/>
    <w:rsid w:val="05E529DB"/>
    <w:rsid w:val="06017088"/>
    <w:rsid w:val="0630E027"/>
    <w:rsid w:val="06311917"/>
    <w:rsid w:val="064607FC"/>
    <w:rsid w:val="0657A4B1"/>
    <w:rsid w:val="065BB941"/>
    <w:rsid w:val="065F0D62"/>
    <w:rsid w:val="067D3C15"/>
    <w:rsid w:val="069B512B"/>
    <w:rsid w:val="06ACCAAD"/>
    <w:rsid w:val="06AF088C"/>
    <w:rsid w:val="06C1CBF7"/>
    <w:rsid w:val="06C90E55"/>
    <w:rsid w:val="06CDFD10"/>
    <w:rsid w:val="06F08099"/>
    <w:rsid w:val="070E1FD7"/>
    <w:rsid w:val="071C0FB1"/>
    <w:rsid w:val="07216402"/>
    <w:rsid w:val="072F8AA9"/>
    <w:rsid w:val="07440CBD"/>
    <w:rsid w:val="07538675"/>
    <w:rsid w:val="0757C290"/>
    <w:rsid w:val="07783D42"/>
    <w:rsid w:val="0780E319"/>
    <w:rsid w:val="07849912"/>
    <w:rsid w:val="0786B157"/>
    <w:rsid w:val="07CCB088"/>
    <w:rsid w:val="07CDEFBC"/>
    <w:rsid w:val="07D1929E"/>
    <w:rsid w:val="07D7DD7C"/>
    <w:rsid w:val="07D7E256"/>
    <w:rsid w:val="0827D9B5"/>
    <w:rsid w:val="0840699F"/>
    <w:rsid w:val="08444DB0"/>
    <w:rsid w:val="0848DFE0"/>
    <w:rsid w:val="087A44BD"/>
    <w:rsid w:val="0892EE54"/>
    <w:rsid w:val="08D7C5C0"/>
    <w:rsid w:val="09050088"/>
    <w:rsid w:val="090546ED"/>
    <w:rsid w:val="090DD683"/>
    <w:rsid w:val="091B8CF0"/>
    <w:rsid w:val="092DABB1"/>
    <w:rsid w:val="093E97C0"/>
    <w:rsid w:val="0992FE09"/>
    <w:rsid w:val="09B30937"/>
    <w:rsid w:val="09E57DB0"/>
    <w:rsid w:val="0A075738"/>
    <w:rsid w:val="0A0AB4F1"/>
    <w:rsid w:val="0A2023BD"/>
    <w:rsid w:val="0A2286E3"/>
    <w:rsid w:val="0A3586D5"/>
    <w:rsid w:val="0A3837ED"/>
    <w:rsid w:val="0A38A4EA"/>
    <w:rsid w:val="0A45934B"/>
    <w:rsid w:val="0A6233E2"/>
    <w:rsid w:val="0A6DEA1D"/>
    <w:rsid w:val="0A758625"/>
    <w:rsid w:val="0A926DFF"/>
    <w:rsid w:val="0AAD4699"/>
    <w:rsid w:val="0AAFC1AB"/>
    <w:rsid w:val="0AB8D14A"/>
    <w:rsid w:val="0AEF6F1F"/>
    <w:rsid w:val="0AF69244"/>
    <w:rsid w:val="0B1E15E7"/>
    <w:rsid w:val="0B27511E"/>
    <w:rsid w:val="0B28C1D6"/>
    <w:rsid w:val="0B2F707A"/>
    <w:rsid w:val="0B3C50C1"/>
    <w:rsid w:val="0B4A94D2"/>
    <w:rsid w:val="0B50AAD6"/>
    <w:rsid w:val="0B73F5AD"/>
    <w:rsid w:val="0B795118"/>
    <w:rsid w:val="0B92EA3D"/>
    <w:rsid w:val="0BA22EC8"/>
    <w:rsid w:val="0BA505BA"/>
    <w:rsid w:val="0BB49280"/>
    <w:rsid w:val="0BBB5FCB"/>
    <w:rsid w:val="0BC73020"/>
    <w:rsid w:val="0BCBF25F"/>
    <w:rsid w:val="0BD3524F"/>
    <w:rsid w:val="0BD487CC"/>
    <w:rsid w:val="0BED2171"/>
    <w:rsid w:val="0C07AA9C"/>
    <w:rsid w:val="0C2C4EE8"/>
    <w:rsid w:val="0C40FE5C"/>
    <w:rsid w:val="0C43E150"/>
    <w:rsid w:val="0C4495E5"/>
    <w:rsid w:val="0C546B5F"/>
    <w:rsid w:val="0C61FE48"/>
    <w:rsid w:val="0C72DF35"/>
    <w:rsid w:val="0C85F1D0"/>
    <w:rsid w:val="0C9A7D60"/>
    <w:rsid w:val="0CB14763"/>
    <w:rsid w:val="0CBD3380"/>
    <w:rsid w:val="0CCF461F"/>
    <w:rsid w:val="0CD8A928"/>
    <w:rsid w:val="0CE4F0B4"/>
    <w:rsid w:val="0D40E95A"/>
    <w:rsid w:val="0D4AA8D1"/>
    <w:rsid w:val="0D780697"/>
    <w:rsid w:val="0D816B27"/>
    <w:rsid w:val="0D8A17D9"/>
    <w:rsid w:val="0D91C01D"/>
    <w:rsid w:val="0D91FF43"/>
    <w:rsid w:val="0D9AAC02"/>
    <w:rsid w:val="0D9BB4B6"/>
    <w:rsid w:val="0DAB45DA"/>
    <w:rsid w:val="0DB933C1"/>
    <w:rsid w:val="0DD275D7"/>
    <w:rsid w:val="0DD86749"/>
    <w:rsid w:val="0DDB7315"/>
    <w:rsid w:val="0E2023F3"/>
    <w:rsid w:val="0E244DB3"/>
    <w:rsid w:val="0E252FD4"/>
    <w:rsid w:val="0E3C3521"/>
    <w:rsid w:val="0E540E9A"/>
    <w:rsid w:val="0E5BAF07"/>
    <w:rsid w:val="0E5E7440"/>
    <w:rsid w:val="0E6F9045"/>
    <w:rsid w:val="0E83A292"/>
    <w:rsid w:val="0E8AA19A"/>
    <w:rsid w:val="0E912C05"/>
    <w:rsid w:val="0E971B39"/>
    <w:rsid w:val="0EB23BCD"/>
    <w:rsid w:val="0ED86F30"/>
    <w:rsid w:val="0EE0A395"/>
    <w:rsid w:val="0EF05767"/>
    <w:rsid w:val="0EF0D18D"/>
    <w:rsid w:val="0F04E75E"/>
    <w:rsid w:val="0F0F3A10"/>
    <w:rsid w:val="0F2C19E7"/>
    <w:rsid w:val="0F3130AC"/>
    <w:rsid w:val="0F40C5EA"/>
    <w:rsid w:val="0F5B0DCB"/>
    <w:rsid w:val="0F6C6915"/>
    <w:rsid w:val="0F703DE6"/>
    <w:rsid w:val="0F7271CE"/>
    <w:rsid w:val="0F75C072"/>
    <w:rsid w:val="0F7A6813"/>
    <w:rsid w:val="0FBF284A"/>
    <w:rsid w:val="0FBFBF96"/>
    <w:rsid w:val="0FC79309"/>
    <w:rsid w:val="0FCE3F74"/>
    <w:rsid w:val="0FE4CA47"/>
    <w:rsid w:val="0FE57D9E"/>
    <w:rsid w:val="0FEA869F"/>
    <w:rsid w:val="0FEF8C7D"/>
    <w:rsid w:val="0FF3DA22"/>
    <w:rsid w:val="10073C03"/>
    <w:rsid w:val="101E7EDA"/>
    <w:rsid w:val="10248FCF"/>
    <w:rsid w:val="102E5F81"/>
    <w:rsid w:val="10333B7C"/>
    <w:rsid w:val="10389B0B"/>
    <w:rsid w:val="105A1C43"/>
    <w:rsid w:val="105C1770"/>
    <w:rsid w:val="10771BBB"/>
    <w:rsid w:val="10842249"/>
    <w:rsid w:val="108ED092"/>
    <w:rsid w:val="10C012AC"/>
    <w:rsid w:val="10C914AB"/>
    <w:rsid w:val="10D1D361"/>
    <w:rsid w:val="10E9C8B0"/>
    <w:rsid w:val="10FAF106"/>
    <w:rsid w:val="10FFA619"/>
    <w:rsid w:val="11032B30"/>
    <w:rsid w:val="1103C649"/>
    <w:rsid w:val="11054D53"/>
    <w:rsid w:val="1108C5CD"/>
    <w:rsid w:val="111769C8"/>
    <w:rsid w:val="114A2E1B"/>
    <w:rsid w:val="114C10B5"/>
    <w:rsid w:val="1158F1C1"/>
    <w:rsid w:val="115A6778"/>
    <w:rsid w:val="116014FE"/>
    <w:rsid w:val="1169FAC2"/>
    <w:rsid w:val="118D71A4"/>
    <w:rsid w:val="119281C8"/>
    <w:rsid w:val="11A45C65"/>
    <w:rsid w:val="11B0683F"/>
    <w:rsid w:val="11B88AB0"/>
    <w:rsid w:val="11CE4546"/>
    <w:rsid w:val="11D54204"/>
    <w:rsid w:val="11E0A9F8"/>
    <w:rsid w:val="11E2E34C"/>
    <w:rsid w:val="11FB7256"/>
    <w:rsid w:val="121873C6"/>
    <w:rsid w:val="121FF2AA"/>
    <w:rsid w:val="123FCAF0"/>
    <w:rsid w:val="12460FF6"/>
    <w:rsid w:val="124EE6FD"/>
    <w:rsid w:val="12763DC2"/>
    <w:rsid w:val="129C3A01"/>
    <w:rsid w:val="12A4C133"/>
    <w:rsid w:val="12BB5BB9"/>
    <w:rsid w:val="12CF2DAC"/>
    <w:rsid w:val="12D3CEF5"/>
    <w:rsid w:val="12E4B1C2"/>
    <w:rsid w:val="12F6D62B"/>
    <w:rsid w:val="12FBE55F"/>
    <w:rsid w:val="1307AA0A"/>
    <w:rsid w:val="13102CAF"/>
    <w:rsid w:val="13222207"/>
    <w:rsid w:val="1331E563"/>
    <w:rsid w:val="1339AE79"/>
    <w:rsid w:val="133EB979"/>
    <w:rsid w:val="134DF0F3"/>
    <w:rsid w:val="1360E353"/>
    <w:rsid w:val="1384CD5D"/>
    <w:rsid w:val="13880C91"/>
    <w:rsid w:val="138C90D8"/>
    <w:rsid w:val="13A481F2"/>
    <w:rsid w:val="13A560E5"/>
    <w:rsid w:val="13A60136"/>
    <w:rsid w:val="13C112C0"/>
    <w:rsid w:val="13D0AA39"/>
    <w:rsid w:val="13D6A728"/>
    <w:rsid w:val="13D6D54F"/>
    <w:rsid w:val="13DFE4F2"/>
    <w:rsid w:val="13E1E057"/>
    <w:rsid w:val="13F9E9D6"/>
    <w:rsid w:val="13FE18D5"/>
    <w:rsid w:val="14249EEA"/>
    <w:rsid w:val="1432A608"/>
    <w:rsid w:val="1443AF09"/>
    <w:rsid w:val="144B7F67"/>
    <w:rsid w:val="1471C7AE"/>
    <w:rsid w:val="14895B06"/>
    <w:rsid w:val="14945129"/>
    <w:rsid w:val="14AE0E6C"/>
    <w:rsid w:val="14B34461"/>
    <w:rsid w:val="14B61B1F"/>
    <w:rsid w:val="14B6BDCC"/>
    <w:rsid w:val="14CF01AC"/>
    <w:rsid w:val="14D6EA24"/>
    <w:rsid w:val="14ED72DB"/>
    <w:rsid w:val="14FE6F37"/>
    <w:rsid w:val="15083DD8"/>
    <w:rsid w:val="151852F4"/>
    <w:rsid w:val="1556A66C"/>
    <w:rsid w:val="15587AB2"/>
    <w:rsid w:val="1564885B"/>
    <w:rsid w:val="158717FD"/>
    <w:rsid w:val="1594A272"/>
    <w:rsid w:val="15C0667A"/>
    <w:rsid w:val="15C8BDD3"/>
    <w:rsid w:val="15CA15B3"/>
    <w:rsid w:val="15CB9461"/>
    <w:rsid w:val="15EDA611"/>
    <w:rsid w:val="15EDF0C2"/>
    <w:rsid w:val="15F8FE1C"/>
    <w:rsid w:val="160D980F"/>
    <w:rsid w:val="16832C22"/>
    <w:rsid w:val="16836310"/>
    <w:rsid w:val="1688C56A"/>
    <w:rsid w:val="169D630E"/>
    <w:rsid w:val="16AE66E9"/>
    <w:rsid w:val="16C67580"/>
    <w:rsid w:val="16C6F421"/>
    <w:rsid w:val="16C8681F"/>
    <w:rsid w:val="16C86B77"/>
    <w:rsid w:val="16F68784"/>
    <w:rsid w:val="16FBE0EC"/>
    <w:rsid w:val="1713DC0E"/>
    <w:rsid w:val="17194F1B"/>
    <w:rsid w:val="17195CA9"/>
    <w:rsid w:val="17396B96"/>
    <w:rsid w:val="173AE0D0"/>
    <w:rsid w:val="173D808C"/>
    <w:rsid w:val="174AF767"/>
    <w:rsid w:val="177B4FCB"/>
    <w:rsid w:val="177F0E71"/>
    <w:rsid w:val="17840188"/>
    <w:rsid w:val="1786C82B"/>
    <w:rsid w:val="17968919"/>
    <w:rsid w:val="17A28F49"/>
    <w:rsid w:val="17ADD68F"/>
    <w:rsid w:val="17D6668F"/>
    <w:rsid w:val="17D6E2FB"/>
    <w:rsid w:val="17DEEDA7"/>
    <w:rsid w:val="17E2F0F8"/>
    <w:rsid w:val="17EC65B3"/>
    <w:rsid w:val="181A4D13"/>
    <w:rsid w:val="183B0BA6"/>
    <w:rsid w:val="18701717"/>
    <w:rsid w:val="1873C9A3"/>
    <w:rsid w:val="187E482C"/>
    <w:rsid w:val="189FD51B"/>
    <w:rsid w:val="18B52D0A"/>
    <w:rsid w:val="18B68932"/>
    <w:rsid w:val="18CB38D1"/>
    <w:rsid w:val="18D05FB5"/>
    <w:rsid w:val="18F547F7"/>
    <w:rsid w:val="18FED023"/>
    <w:rsid w:val="191DA3C5"/>
    <w:rsid w:val="193E3626"/>
    <w:rsid w:val="1942A7AD"/>
    <w:rsid w:val="19445309"/>
    <w:rsid w:val="194C3D2F"/>
    <w:rsid w:val="195B4A74"/>
    <w:rsid w:val="196CED4B"/>
    <w:rsid w:val="1980184D"/>
    <w:rsid w:val="1985C729"/>
    <w:rsid w:val="19A9146D"/>
    <w:rsid w:val="19CF70B5"/>
    <w:rsid w:val="19D1E05A"/>
    <w:rsid w:val="19F101B2"/>
    <w:rsid w:val="1A421D59"/>
    <w:rsid w:val="1A48F646"/>
    <w:rsid w:val="1A5D5597"/>
    <w:rsid w:val="1A73B8AA"/>
    <w:rsid w:val="1A7B7C67"/>
    <w:rsid w:val="1A8409A1"/>
    <w:rsid w:val="1A8626B3"/>
    <w:rsid w:val="1A931625"/>
    <w:rsid w:val="1AA9757B"/>
    <w:rsid w:val="1ABF678F"/>
    <w:rsid w:val="1AEB8188"/>
    <w:rsid w:val="1B2E0F69"/>
    <w:rsid w:val="1B4D9107"/>
    <w:rsid w:val="1B5DDF64"/>
    <w:rsid w:val="1B62C7BB"/>
    <w:rsid w:val="1B7872B5"/>
    <w:rsid w:val="1B80A272"/>
    <w:rsid w:val="1B81D80C"/>
    <w:rsid w:val="1BAED2DC"/>
    <w:rsid w:val="1BB2418B"/>
    <w:rsid w:val="1BBEFC45"/>
    <w:rsid w:val="1BCF5925"/>
    <w:rsid w:val="1BDB6ABC"/>
    <w:rsid w:val="1BDD5B92"/>
    <w:rsid w:val="1BE01CBB"/>
    <w:rsid w:val="1C218637"/>
    <w:rsid w:val="1C2DEA67"/>
    <w:rsid w:val="1C3472D6"/>
    <w:rsid w:val="1C44FEFE"/>
    <w:rsid w:val="1C4F6C15"/>
    <w:rsid w:val="1C5F3A55"/>
    <w:rsid w:val="1C79D1C2"/>
    <w:rsid w:val="1C882809"/>
    <w:rsid w:val="1CB925AE"/>
    <w:rsid w:val="1CC12D04"/>
    <w:rsid w:val="1CCEB4C8"/>
    <w:rsid w:val="1CDB5137"/>
    <w:rsid w:val="1CE7BCA6"/>
    <w:rsid w:val="1CF48A2A"/>
    <w:rsid w:val="1D011E9E"/>
    <w:rsid w:val="1D1BF8E3"/>
    <w:rsid w:val="1D283F72"/>
    <w:rsid w:val="1D35B617"/>
    <w:rsid w:val="1D3A152E"/>
    <w:rsid w:val="1D4B54FA"/>
    <w:rsid w:val="1D4EEDC8"/>
    <w:rsid w:val="1D5600DC"/>
    <w:rsid w:val="1D729D4B"/>
    <w:rsid w:val="1D7AC2BE"/>
    <w:rsid w:val="1D7BCAB1"/>
    <w:rsid w:val="1D943790"/>
    <w:rsid w:val="1D968A98"/>
    <w:rsid w:val="1D9E3C85"/>
    <w:rsid w:val="1DA089FF"/>
    <w:rsid w:val="1DD0056F"/>
    <w:rsid w:val="1DDCDA80"/>
    <w:rsid w:val="1DF64DA3"/>
    <w:rsid w:val="1E35C1C5"/>
    <w:rsid w:val="1E5A26A7"/>
    <w:rsid w:val="1EB74C71"/>
    <w:rsid w:val="1EB83C9C"/>
    <w:rsid w:val="1EB8FB1A"/>
    <w:rsid w:val="1ED16C30"/>
    <w:rsid w:val="1ED99C2F"/>
    <w:rsid w:val="1EE97430"/>
    <w:rsid w:val="1EF1EBFE"/>
    <w:rsid w:val="1EF34DBF"/>
    <w:rsid w:val="1EFB91D9"/>
    <w:rsid w:val="1F0BF07C"/>
    <w:rsid w:val="1F2DFDF5"/>
    <w:rsid w:val="1F2F2999"/>
    <w:rsid w:val="1F42381C"/>
    <w:rsid w:val="1F5607D1"/>
    <w:rsid w:val="1F601731"/>
    <w:rsid w:val="1F6C1F15"/>
    <w:rsid w:val="1F9BC879"/>
    <w:rsid w:val="1FAFE83A"/>
    <w:rsid w:val="1FB42BB6"/>
    <w:rsid w:val="1FC368BB"/>
    <w:rsid w:val="1FC37A59"/>
    <w:rsid w:val="1FCB52D1"/>
    <w:rsid w:val="1FCC66C4"/>
    <w:rsid w:val="1FD4620C"/>
    <w:rsid w:val="1FF980AE"/>
    <w:rsid w:val="200DC58F"/>
    <w:rsid w:val="202050DD"/>
    <w:rsid w:val="2037773B"/>
    <w:rsid w:val="203F3879"/>
    <w:rsid w:val="2048045C"/>
    <w:rsid w:val="20696642"/>
    <w:rsid w:val="207C7732"/>
    <w:rsid w:val="207F191E"/>
    <w:rsid w:val="208CEC96"/>
    <w:rsid w:val="208E5A86"/>
    <w:rsid w:val="20A53577"/>
    <w:rsid w:val="20BDC40B"/>
    <w:rsid w:val="20C48D6A"/>
    <w:rsid w:val="20CAA878"/>
    <w:rsid w:val="20D86D7C"/>
    <w:rsid w:val="20DE4FDD"/>
    <w:rsid w:val="20E87E24"/>
    <w:rsid w:val="210100B6"/>
    <w:rsid w:val="21081EF4"/>
    <w:rsid w:val="210EC877"/>
    <w:rsid w:val="212DF36D"/>
    <w:rsid w:val="212DF86E"/>
    <w:rsid w:val="21434BB5"/>
    <w:rsid w:val="214392E7"/>
    <w:rsid w:val="21490C22"/>
    <w:rsid w:val="214E3A0B"/>
    <w:rsid w:val="2161ED12"/>
    <w:rsid w:val="216306B4"/>
    <w:rsid w:val="21734A2F"/>
    <w:rsid w:val="217528EF"/>
    <w:rsid w:val="217C446A"/>
    <w:rsid w:val="219AFDF5"/>
    <w:rsid w:val="21B88EEB"/>
    <w:rsid w:val="21C0968D"/>
    <w:rsid w:val="21C16FF0"/>
    <w:rsid w:val="21EEE03C"/>
    <w:rsid w:val="21F46A45"/>
    <w:rsid w:val="21F6CDC2"/>
    <w:rsid w:val="2207600B"/>
    <w:rsid w:val="220A377D"/>
    <w:rsid w:val="220CE1C3"/>
    <w:rsid w:val="2227CC68"/>
    <w:rsid w:val="222C5661"/>
    <w:rsid w:val="2234AAC9"/>
    <w:rsid w:val="223896A5"/>
    <w:rsid w:val="2255CEF1"/>
    <w:rsid w:val="22635337"/>
    <w:rsid w:val="2271F118"/>
    <w:rsid w:val="22875670"/>
    <w:rsid w:val="228826DE"/>
    <w:rsid w:val="229E5E2A"/>
    <w:rsid w:val="22B8A59D"/>
    <w:rsid w:val="22BAE391"/>
    <w:rsid w:val="22C52BFD"/>
    <w:rsid w:val="22CEDC40"/>
    <w:rsid w:val="22D1DC39"/>
    <w:rsid w:val="22E89BF5"/>
    <w:rsid w:val="22EF2562"/>
    <w:rsid w:val="230BB035"/>
    <w:rsid w:val="232D97CA"/>
    <w:rsid w:val="23385C0E"/>
    <w:rsid w:val="233EC942"/>
    <w:rsid w:val="23507453"/>
    <w:rsid w:val="235EC307"/>
    <w:rsid w:val="236FCFAB"/>
    <w:rsid w:val="23783E10"/>
    <w:rsid w:val="237EEF7A"/>
    <w:rsid w:val="23A0BC64"/>
    <w:rsid w:val="23CB5ED0"/>
    <w:rsid w:val="23DF4429"/>
    <w:rsid w:val="23DFFE84"/>
    <w:rsid w:val="23F2E873"/>
    <w:rsid w:val="23F508EA"/>
    <w:rsid w:val="24170FD3"/>
    <w:rsid w:val="241D3284"/>
    <w:rsid w:val="2425FB6E"/>
    <w:rsid w:val="242AE9F5"/>
    <w:rsid w:val="245B8CB7"/>
    <w:rsid w:val="246BDD08"/>
    <w:rsid w:val="246DAD10"/>
    <w:rsid w:val="247934AA"/>
    <w:rsid w:val="247D51A8"/>
    <w:rsid w:val="248147AE"/>
    <w:rsid w:val="248AEE5A"/>
    <w:rsid w:val="249583B0"/>
    <w:rsid w:val="249B2994"/>
    <w:rsid w:val="24ABF5E2"/>
    <w:rsid w:val="24C41F8D"/>
    <w:rsid w:val="24D6A4C9"/>
    <w:rsid w:val="24EBC714"/>
    <w:rsid w:val="24F86387"/>
    <w:rsid w:val="2528B925"/>
    <w:rsid w:val="2545D8B3"/>
    <w:rsid w:val="255A6FE7"/>
    <w:rsid w:val="255BAFCD"/>
    <w:rsid w:val="2564F3C8"/>
    <w:rsid w:val="258491E9"/>
    <w:rsid w:val="258B36A7"/>
    <w:rsid w:val="259AA9B3"/>
    <w:rsid w:val="25C0FA08"/>
    <w:rsid w:val="25C48B39"/>
    <w:rsid w:val="25CF9029"/>
    <w:rsid w:val="25DD956E"/>
    <w:rsid w:val="25E4EEBF"/>
    <w:rsid w:val="2601877C"/>
    <w:rsid w:val="2606E671"/>
    <w:rsid w:val="261CFA5C"/>
    <w:rsid w:val="26207349"/>
    <w:rsid w:val="2621637D"/>
    <w:rsid w:val="263C2DBA"/>
    <w:rsid w:val="264BB854"/>
    <w:rsid w:val="26582B4F"/>
    <w:rsid w:val="26640916"/>
    <w:rsid w:val="267EDDA6"/>
    <w:rsid w:val="26915320"/>
    <w:rsid w:val="2698D24C"/>
    <w:rsid w:val="26A758AB"/>
    <w:rsid w:val="26ACFC14"/>
    <w:rsid w:val="26B046BC"/>
    <w:rsid w:val="26CAB759"/>
    <w:rsid w:val="26FA084B"/>
    <w:rsid w:val="271FB51F"/>
    <w:rsid w:val="2722A7E8"/>
    <w:rsid w:val="273C9EA2"/>
    <w:rsid w:val="27417AAA"/>
    <w:rsid w:val="2756677F"/>
    <w:rsid w:val="27685D51"/>
    <w:rsid w:val="2773B85F"/>
    <w:rsid w:val="2773EA82"/>
    <w:rsid w:val="2783F764"/>
    <w:rsid w:val="279187AF"/>
    <w:rsid w:val="27932890"/>
    <w:rsid w:val="279A6574"/>
    <w:rsid w:val="27A5A927"/>
    <w:rsid w:val="27A7EF0A"/>
    <w:rsid w:val="27B31EFC"/>
    <w:rsid w:val="27B84DA6"/>
    <w:rsid w:val="27D42B35"/>
    <w:rsid w:val="27E38D9E"/>
    <w:rsid w:val="27F3C028"/>
    <w:rsid w:val="2813D894"/>
    <w:rsid w:val="28206584"/>
    <w:rsid w:val="2828DF5C"/>
    <w:rsid w:val="283219A0"/>
    <w:rsid w:val="2844CC30"/>
    <w:rsid w:val="284771E1"/>
    <w:rsid w:val="287D172C"/>
    <w:rsid w:val="289F345A"/>
    <w:rsid w:val="28C2C329"/>
    <w:rsid w:val="28C8EA47"/>
    <w:rsid w:val="28DF4097"/>
    <w:rsid w:val="28E02585"/>
    <w:rsid w:val="28E667C7"/>
    <w:rsid w:val="28FCEA94"/>
    <w:rsid w:val="2915482B"/>
    <w:rsid w:val="292BD21A"/>
    <w:rsid w:val="2933B382"/>
    <w:rsid w:val="29488A9F"/>
    <w:rsid w:val="295111BD"/>
    <w:rsid w:val="2957873E"/>
    <w:rsid w:val="295B723A"/>
    <w:rsid w:val="29779F16"/>
    <w:rsid w:val="298504E5"/>
    <w:rsid w:val="29988A6A"/>
    <w:rsid w:val="29D28CC8"/>
    <w:rsid w:val="29E51E9D"/>
    <w:rsid w:val="29E7758B"/>
    <w:rsid w:val="29EA2E8A"/>
    <w:rsid w:val="2A1E7340"/>
    <w:rsid w:val="2A23196F"/>
    <w:rsid w:val="2A29FD64"/>
    <w:rsid w:val="2A31E566"/>
    <w:rsid w:val="2A58175C"/>
    <w:rsid w:val="2A6B30B7"/>
    <w:rsid w:val="2A7BF3F0"/>
    <w:rsid w:val="2A7CAFD9"/>
    <w:rsid w:val="2A9C2FF8"/>
    <w:rsid w:val="2ABA0686"/>
    <w:rsid w:val="2ABC240B"/>
    <w:rsid w:val="2AC7EDD5"/>
    <w:rsid w:val="2AC8E69B"/>
    <w:rsid w:val="2AE999B4"/>
    <w:rsid w:val="2AF64F53"/>
    <w:rsid w:val="2AFBB830"/>
    <w:rsid w:val="2B0B7DC0"/>
    <w:rsid w:val="2B10BEC8"/>
    <w:rsid w:val="2B2BD474"/>
    <w:rsid w:val="2B3D797A"/>
    <w:rsid w:val="2B405328"/>
    <w:rsid w:val="2B5F47A9"/>
    <w:rsid w:val="2B6E0D95"/>
    <w:rsid w:val="2B8735F2"/>
    <w:rsid w:val="2BA28470"/>
    <w:rsid w:val="2BD30466"/>
    <w:rsid w:val="2BD4DFC2"/>
    <w:rsid w:val="2BE8A4A3"/>
    <w:rsid w:val="2BF2B2DE"/>
    <w:rsid w:val="2C014CE9"/>
    <w:rsid w:val="2C024DE2"/>
    <w:rsid w:val="2C0A2120"/>
    <w:rsid w:val="2C13673C"/>
    <w:rsid w:val="2C2F23B7"/>
    <w:rsid w:val="2C568034"/>
    <w:rsid w:val="2C72D4DD"/>
    <w:rsid w:val="2C841FEA"/>
    <w:rsid w:val="2C8B23A4"/>
    <w:rsid w:val="2C9312FC"/>
    <w:rsid w:val="2C9859BF"/>
    <w:rsid w:val="2C9B8FAA"/>
    <w:rsid w:val="2CCF35B2"/>
    <w:rsid w:val="2CE3DF01"/>
    <w:rsid w:val="2CE99365"/>
    <w:rsid w:val="2CF53B64"/>
    <w:rsid w:val="2D02C64C"/>
    <w:rsid w:val="2D077D1E"/>
    <w:rsid w:val="2D09DDF6"/>
    <w:rsid w:val="2D134EC7"/>
    <w:rsid w:val="2D1712F5"/>
    <w:rsid w:val="2D18B5E6"/>
    <w:rsid w:val="2D1F5BED"/>
    <w:rsid w:val="2D2E74EA"/>
    <w:rsid w:val="2D3208F0"/>
    <w:rsid w:val="2D385C11"/>
    <w:rsid w:val="2D3C34F2"/>
    <w:rsid w:val="2D63D774"/>
    <w:rsid w:val="2D6C51A1"/>
    <w:rsid w:val="2D6F4FA5"/>
    <w:rsid w:val="2D938605"/>
    <w:rsid w:val="2DA1808B"/>
    <w:rsid w:val="2DA42DD7"/>
    <w:rsid w:val="2DA53CA6"/>
    <w:rsid w:val="2DA8D991"/>
    <w:rsid w:val="2DAEA96B"/>
    <w:rsid w:val="2DB72AA3"/>
    <w:rsid w:val="2DBD24BF"/>
    <w:rsid w:val="2DC6CE3B"/>
    <w:rsid w:val="2DDA565A"/>
    <w:rsid w:val="2DE842C5"/>
    <w:rsid w:val="2DFD96EF"/>
    <w:rsid w:val="2E3B619D"/>
    <w:rsid w:val="2E3DA1DC"/>
    <w:rsid w:val="2E47983E"/>
    <w:rsid w:val="2E58809F"/>
    <w:rsid w:val="2E5C2759"/>
    <w:rsid w:val="2E6490C4"/>
    <w:rsid w:val="2E979608"/>
    <w:rsid w:val="2E9D69CD"/>
    <w:rsid w:val="2EB2D513"/>
    <w:rsid w:val="2EBB94BB"/>
    <w:rsid w:val="2ECD316E"/>
    <w:rsid w:val="2EDA2532"/>
    <w:rsid w:val="2EDC7C41"/>
    <w:rsid w:val="2EED038D"/>
    <w:rsid w:val="2F0841E9"/>
    <w:rsid w:val="2F295781"/>
    <w:rsid w:val="2F29E551"/>
    <w:rsid w:val="2F39692D"/>
    <w:rsid w:val="2F3BA057"/>
    <w:rsid w:val="2F3C80EE"/>
    <w:rsid w:val="2F3F6348"/>
    <w:rsid w:val="2F498348"/>
    <w:rsid w:val="2F4B07FE"/>
    <w:rsid w:val="2F620924"/>
    <w:rsid w:val="2F7D6672"/>
    <w:rsid w:val="2F7E2EBD"/>
    <w:rsid w:val="2F9D6966"/>
    <w:rsid w:val="2FC64D67"/>
    <w:rsid w:val="2FC81DBD"/>
    <w:rsid w:val="2FC94593"/>
    <w:rsid w:val="2FDA9246"/>
    <w:rsid w:val="30020213"/>
    <w:rsid w:val="300BDB59"/>
    <w:rsid w:val="30351E79"/>
    <w:rsid w:val="3059E481"/>
    <w:rsid w:val="3061F177"/>
    <w:rsid w:val="3065E2CE"/>
    <w:rsid w:val="307A58CC"/>
    <w:rsid w:val="30B59C33"/>
    <w:rsid w:val="30BBE42E"/>
    <w:rsid w:val="30C655D7"/>
    <w:rsid w:val="30CEE56D"/>
    <w:rsid w:val="30D83C0E"/>
    <w:rsid w:val="30DFEE6E"/>
    <w:rsid w:val="30E6CB0D"/>
    <w:rsid w:val="30EB6E6E"/>
    <w:rsid w:val="31030872"/>
    <w:rsid w:val="3108D7AE"/>
    <w:rsid w:val="3114F253"/>
    <w:rsid w:val="3132168A"/>
    <w:rsid w:val="314221B9"/>
    <w:rsid w:val="31583B1D"/>
    <w:rsid w:val="315F96F6"/>
    <w:rsid w:val="31B91EB0"/>
    <w:rsid w:val="31CCDAEC"/>
    <w:rsid w:val="31DA785B"/>
    <w:rsid w:val="321723B7"/>
    <w:rsid w:val="321CD635"/>
    <w:rsid w:val="321D2CCF"/>
    <w:rsid w:val="323B5F84"/>
    <w:rsid w:val="323ECB8E"/>
    <w:rsid w:val="3242A01C"/>
    <w:rsid w:val="32552409"/>
    <w:rsid w:val="326053E5"/>
    <w:rsid w:val="326DBA31"/>
    <w:rsid w:val="3278A77B"/>
    <w:rsid w:val="327CD43F"/>
    <w:rsid w:val="328AE935"/>
    <w:rsid w:val="3297AD10"/>
    <w:rsid w:val="329A9D27"/>
    <w:rsid w:val="32B61F89"/>
    <w:rsid w:val="32C4995D"/>
    <w:rsid w:val="32F31855"/>
    <w:rsid w:val="32F3B8AC"/>
    <w:rsid w:val="32F7F741"/>
    <w:rsid w:val="32F9567C"/>
    <w:rsid w:val="3306A80E"/>
    <w:rsid w:val="330AFCC2"/>
    <w:rsid w:val="331BACE1"/>
    <w:rsid w:val="331F4C96"/>
    <w:rsid w:val="332A0DA3"/>
    <w:rsid w:val="333645B1"/>
    <w:rsid w:val="333D95F7"/>
    <w:rsid w:val="333FC0A9"/>
    <w:rsid w:val="334C73A1"/>
    <w:rsid w:val="3360A0E5"/>
    <w:rsid w:val="33617233"/>
    <w:rsid w:val="336B4017"/>
    <w:rsid w:val="33992BC9"/>
    <w:rsid w:val="339CE842"/>
    <w:rsid w:val="33A5EF0E"/>
    <w:rsid w:val="33AAFB41"/>
    <w:rsid w:val="33ADBB72"/>
    <w:rsid w:val="33AEC0D2"/>
    <w:rsid w:val="33DA93D0"/>
    <w:rsid w:val="33E5526F"/>
    <w:rsid w:val="33FDFA5F"/>
    <w:rsid w:val="340BEDF8"/>
    <w:rsid w:val="341A97C7"/>
    <w:rsid w:val="341EA24D"/>
    <w:rsid w:val="3442DBE6"/>
    <w:rsid w:val="34596D79"/>
    <w:rsid w:val="3468117D"/>
    <w:rsid w:val="3475B224"/>
    <w:rsid w:val="34794A90"/>
    <w:rsid w:val="347A4FBD"/>
    <w:rsid w:val="34826449"/>
    <w:rsid w:val="34830AAE"/>
    <w:rsid w:val="349C5CA7"/>
    <w:rsid w:val="34A8EA64"/>
    <w:rsid w:val="34AF4312"/>
    <w:rsid w:val="34C1BF1C"/>
    <w:rsid w:val="34CD3FD6"/>
    <w:rsid w:val="34DA98AD"/>
    <w:rsid w:val="34DB9758"/>
    <w:rsid w:val="34E4E224"/>
    <w:rsid w:val="34E854A3"/>
    <w:rsid w:val="34F85931"/>
    <w:rsid w:val="350273E9"/>
    <w:rsid w:val="35126ABD"/>
    <w:rsid w:val="351C9F54"/>
    <w:rsid w:val="3520E304"/>
    <w:rsid w:val="3544EEF6"/>
    <w:rsid w:val="354759EA"/>
    <w:rsid w:val="354BCB41"/>
    <w:rsid w:val="354EACD1"/>
    <w:rsid w:val="35572502"/>
    <w:rsid w:val="35641FE2"/>
    <w:rsid w:val="357F4375"/>
    <w:rsid w:val="3589566C"/>
    <w:rsid w:val="359B264B"/>
    <w:rsid w:val="35A82F2F"/>
    <w:rsid w:val="35CCB291"/>
    <w:rsid w:val="35CD4ABE"/>
    <w:rsid w:val="35D0AB9C"/>
    <w:rsid w:val="35FB1DF1"/>
    <w:rsid w:val="36125EE0"/>
    <w:rsid w:val="3629FDBF"/>
    <w:rsid w:val="363A5C14"/>
    <w:rsid w:val="36405EBB"/>
    <w:rsid w:val="364A3228"/>
    <w:rsid w:val="36707699"/>
    <w:rsid w:val="367E5694"/>
    <w:rsid w:val="3680A375"/>
    <w:rsid w:val="369018CA"/>
    <w:rsid w:val="369133D4"/>
    <w:rsid w:val="3697D133"/>
    <w:rsid w:val="369FDA19"/>
    <w:rsid w:val="36A8FC8B"/>
    <w:rsid w:val="36AC30DA"/>
    <w:rsid w:val="36B1013B"/>
    <w:rsid w:val="36E875F1"/>
    <w:rsid w:val="36F8E345"/>
    <w:rsid w:val="371D37FB"/>
    <w:rsid w:val="372FE44D"/>
    <w:rsid w:val="373DFA30"/>
    <w:rsid w:val="37471096"/>
    <w:rsid w:val="374792D3"/>
    <w:rsid w:val="3763E52F"/>
    <w:rsid w:val="3786E64E"/>
    <w:rsid w:val="378F44B0"/>
    <w:rsid w:val="379859DB"/>
    <w:rsid w:val="379B174D"/>
    <w:rsid w:val="37C112DB"/>
    <w:rsid w:val="37D5C5A3"/>
    <w:rsid w:val="37E243E3"/>
    <w:rsid w:val="37F1A1E1"/>
    <w:rsid w:val="37FC1B59"/>
    <w:rsid w:val="38260A23"/>
    <w:rsid w:val="38397523"/>
    <w:rsid w:val="383A0940"/>
    <w:rsid w:val="38AA6F2F"/>
    <w:rsid w:val="38C23463"/>
    <w:rsid w:val="38CD1D31"/>
    <w:rsid w:val="38D06932"/>
    <w:rsid w:val="38D7D976"/>
    <w:rsid w:val="38FAA965"/>
    <w:rsid w:val="39002970"/>
    <w:rsid w:val="39087521"/>
    <w:rsid w:val="3909C034"/>
    <w:rsid w:val="390E812B"/>
    <w:rsid w:val="392AE010"/>
    <w:rsid w:val="39322CE9"/>
    <w:rsid w:val="39345C15"/>
    <w:rsid w:val="394D812C"/>
    <w:rsid w:val="3955372E"/>
    <w:rsid w:val="39606A70"/>
    <w:rsid w:val="39663968"/>
    <w:rsid w:val="3968EC13"/>
    <w:rsid w:val="396A4262"/>
    <w:rsid w:val="3971C608"/>
    <w:rsid w:val="39780F33"/>
    <w:rsid w:val="39786BEB"/>
    <w:rsid w:val="3982CF09"/>
    <w:rsid w:val="3998B9CD"/>
    <w:rsid w:val="39B220C3"/>
    <w:rsid w:val="39B7988A"/>
    <w:rsid w:val="39BBB525"/>
    <w:rsid w:val="39CD0C6B"/>
    <w:rsid w:val="39DD6FCA"/>
    <w:rsid w:val="39E826C2"/>
    <w:rsid w:val="39E848BB"/>
    <w:rsid w:val="39ECBB41"/>
    <w:rsid w:val="39ECFA60"/>
    <w:rsid w:val="39FBB16F"/>
    <w:rsid w:val="3A008058"/>
    <w:rsid w:val="3A06481D"/>
    <w:rsid w:val="3A42DBC5"/>
    <w:rsid w:val="3A53CD4B"/>
    <w:rsid w:val="3A72B5A1"/>
    <w:rsid w:val="3A783600"/>
    <w:rsid w:val="3A7FD23E"/>
    <w:rsid w:val="3A836621"/>
    <w:rsid w:val="3A9D2E9A"/>
    <w:rsid w:val="3AA2D902"/>
    <w:rsid w:val="3AA8C280"/>
    <w:rsid w:val="3AB0D35B"/>
    <w:rsid w:val="3ABB6C7D"/>
    <w:rsid w:val="3AC210E0"/>
    <w:rsid w:val="3AC2865A"/>
    <w:rsid w:val="3ADC1FFE"/>
    <w:rsid w:val="3ADD6F92"/>
    <w:rsid w:val="3AEE9089"/>
    <w:rsid w:val="3B0CE346"/>
    <w:rsid w:val="3B1DDC5E"/>
    <w:rsid w:val="3B2CAB4D"/>
    <w:rsid w:val="3B300F46"/>
    <w:rsid w:val="3B3DA066"/>
    <w:rsid w:val="3B52A78D"/>
    <w:rsid w:val="3B5F8ED2"/>
    <w:rsid w:val="3B78F64F"/>
    <w:rsid w:val="3BA60B92"/>
    <w:rsid w:val="3BA86E44"/>
    <w:rsid w:val="3BA872DD"/>
    <w:rsid w:val="3BBDEB6C"/>
    <w:rsid w:val="3BC59413"/>
    <w:rsid w:val="3BCF547C"/>
    <w:rsid w:val="3BE3C785"/>
    <w:rsid w:val="3BE692D0"/>
    <w:rsid w:val="3BEBF6DA"/>
    <w:rsid w:val="3BF61A70"/>
    <w:rsid w:val="3C0F5157"/>
    <w:rsid w:val="3C1E4E29"/>
    <w:rsid w:val="3C201999"/>
    <w:rsid w:val="3C44BA81"/>
    <w:rsid w:val="3C54415C"/>
    <w:rsid w:val="3C54E47A"/>
    <w:rsid w:val="3C61F0EE"/>
    <w:rsid w:val="3C788D43"/>
    <w:rsid w:val="3C8521EE"/>
    <w:rsid w:val="3C8CF0FC"/>
    <w:rsid w:val="3C9315E5"/>
    <w:rsid w:val="3C956E84"/>
    <w:rsid w:val="3C9716CA"/>
    <w:rsid w:val="3C9C73CE"/>
    <w:rsid w:val="3CA1A17D"/>
    <w:rsid w:val="3CA6726D"/>
    <w:rsid w:val="3CA69D71"/>
    <w:rsid w:val="3CAD816A"/>
    <w:rsid w:val="3CC6353F"/>
    <w:rsid w:val="3CCD3A5F"/>
    <w:rsid w:val="3D135302"/>
    <w:rsid w:val="3D28DE99"/>
    <w:rsid w:val="3D2D36BF"/>
    <w:rsid w:val="3D49AEEB"/>
    <w:rsid w:val="3D51C59A"/>
    <w:rsid w:val="3D5C9CB9"/>
    <w:rsid w:val="3D80F1F6"/>
    <w:rsid w:val="3D8FD20E"/>
    <w:rsid w:val="3DAD1BDB"/>
    <w:rsid w:val="3DAE3F15"/>
    <w:rsid w:val="3DBA206D"/>
    <w:rsid w:val="3DCD25F6"/>
    <w:rsid w:val="3DDB9A3E"/>
    <w:rsid w:val="3DE577ED"/>
    <w:rsid w:val="3DED7483"/>
    <w:rsid w:val="3E07302F"/>
    <w:rsid w:val="3E0C31CA"/>
    <w:rsid w:val="3E2E2138"/>
    <w:rsid w:val="3E337D11"/>
    <w:rsid w:val="3E3B1F91"/>
    <w:rsid w:val="3E4E654C"/>
    <w:rsid w:val="3E63F699"/>
    <w:rsid w:val="3E650835"/>
    <w:rsid w:val="3E71CB97"/>
    <w:rsid w:val="3E72487A"/>
    <w:rsid w:val="3E7F1B15"/>
    <w:rsid w:val="3E803BA2"/>
    <w:rsid w:val="3E85F68D"/>
    <w:rsid w:val="3E88030B"/>
    <w:rsid w:val="3EA770FE"/>
    <w:rsid w:val="3EA8CD24"/>
    <w:rsid w:val="3EAC38F0"/>
    <w:rsid w:val="3EADA857"/>
    <w:rsid w:val="3F08DDA8"/>
    <w:rsid w:val="3F09C9C0"/>
    <w:rsid w:val="3F0B7FC2"/>
    <w:rsid w:val="3F154F0C"/>
    <w:rsid w:val="3F15C04A"/>
    <w:rsid w:val="3F3E5D16"/>
    <w:rsid w:val="3F456067"/>
    <w:rsid w:val="3F5FED3D"/>
    <w:rsid w:val="3F74D1FD"/>
    <w:rsid w:val="3F883E14"/>
    <w:rsid w:val="3F8E0BCA"/>
    <w:rsid w:val="3FE4A741"/>
    <w:rsid w:val="3FF395E3"/>
    <w:rsid w:val="400827E4"/>
    <w:rsid w:val="400B0BDA"/>
    <w:rsid w:val="401A3A51"/>
    <w:rsid w:val="401DA5D0"/>
    <w:rsid w:val="402DCD63"/>
    <w:rsid w:val="402EE7F6"/>
    <w:rsid w:val="4054E169"/>
    <w:rsid w:val="4099F1E5"/>
    <w:rsid w:val="40B9FBA0"/>
    <w:rsid w:val="40D4F7CD"/>
    <w:rsid w:val="40DAA31E"/>
    <w:rsid w:val="40DBC777"/>
    <w:rsid w:val="41174A95"/>
    <w:rsid w:val="411FA3B0"/>
    <w:rsid w:val="412CEBD6"/>
    <w:rsid w:val="41356C2C"/>
    <w:rsid w:val="413BE7ED"/>
    <w:rsid w:val="413ED6C2"/>
    <w:rsid w:val="41423E9E"/>
    <w:rsid w:val="415111E2"/>
    <w:rsid w:val="415E8411"/>
    <w:rsid w:val="4162802E"/>
    <w:rsid w:val="4167643D"/>
    <w:rsid w:val="4168B9E4"/>
    <w:rsid w:val="416C9935"/>
    <w:rsid w:val="4173ED89"/>
    <w:rsid w:val="419C5B10"/>
    <w:rsid w:val="41C8BF48"/>
    <w:rsid w:val="41CF204D"/>
    <w:rsid w:val="41FFFABC"/>
    <w:rsid w:val="42041231"/>
    <w:rsid w:val="4206A6C7"/>
    <w:rsid w:val="4207CA50"/>
    <w:rsid w:val="420BFB13"/>
    <w:rsid w:val="42112470"/>
    <w:rsid w:val="421B980A"/>
    <w:rsid w:val="42208602"/>
    <w:rsid w:val="42212F1B"/>
    <w:rsid w:val="423B540A"/>
    <w:rsid w:val="423CEB28"/>
    <w:rsid w:val="42493C0F"/>
    <w:rsid w:val="4254D121"/>
    <w:rsid w:val="425679BC"/>
    <w:rsid w:val="425AD4E8"/>
    <w:rsid w:val="42614D96"/>
    <w:rsid w:val="426BE01B"/>
    <w:rsid w:val="427743F5"/>
    <w:rsid w:val="428E3D08"/>
    <w:rsid w:val="4297603D"/>
    <w:rsid w:val="42B26EBE"/>
    <w:rsid w:val="42B7C4E4"/>
    <w:rsid w:val="42FFE940"/>
    <w:rsid w:val="43067158"/>
    <w:rsid w:val="43073FBE"/>
    <w:rsid w:val="431170D1"/>
    <w:rsid w:val="4312269B"/>
    <w:rsid w:val="43197BF5"/>
    <w:rsid w:val="43266E73"/>
    <w:rsid w:val="4328D7C2"/>
    <w:rsid w:val="433767BC"/>
    <w:rsid w:val="434616AC"/>
    <w:rsid w:val="4350075E"/>
    <w:rsid w:val="435471FB"/>
    <w:rsid w:val="436CD4AA"/>
    <w:rsid w:val="4375691D"/>
    <w:rsid w:val="43A2CEB5"/>
    <w:rsid w:val="43A9B482"/>
    <w:rsid w:val="43AF172C"/>
    <w:rsid w:val="43B32223"/>
    <w:rsid w:val="43CC4E63"/>
    <w:rsid w:val="43D30B43"/>
    <w:rsid w:val="43D9BEF1"/>
    <w:rsid w:val="44079C3C"/>
    <w:rsid w:val="440C6B41"/>
    <w:rsid w:val="44149E0E"/>
    <w:rsid w:val="4416302F"/>
    <w:rsid w:val="441B748E"/>
    <w:rsid w:val="4420336B"/>
    <w:rsid w:val="44681692"/>
    <w:rsid w:val="449A267A"/>
    <w:rsid w:val="44A08069"/>
    <w:rsid w:val="44AC3825"/>
    <w:rsid w:val="44B5E08F"/>
    <w:rsid w:val="44FAA947"/>
    <w:rsid w:val="44FB06D4"/>
    <w:rsid w:val="45106CEC"/>
    <w:rsid w:val="45185B1A"/>
    <w:rsid w:val="452C37D1"/>
    <w:rsid w:val="45345E96"/>
    <w:rsid w:val="45495308"/>
    <w:rsid w:val="45531326"/>
    <w:rsid w:val="456CED0E"/>
    <w:rsid w:val="456D049C"/>
    <w:rsid w:val="4574B2CC"/>
    <w:rsid w:val="45768BA8"/>
    <w:rsid w:val="457AED46"/>
    <w:rsid w:val="4584A549"/>
    <w:rsid w:val="4589866C"/>
    <w:rsid w:val="459AC681"/>
    <w:rsid w:val="459EAFED"/>
    <w:rsid w:val="45A4909C"/>
    <w:rsid w:val="45BF3275"/>
    <w:rsid w:val="45C8C34A"/>
    <w:rsid w:val="45CF44D7"/>
    <w:rsid w:val="45D8DF5C"/>
    <w:rsid w:val="45DCBC30"/>
    <w:rsid w:val="45E96953"/>
    <w:rsid w:val="45EABBB8"/>
    <w:rsid w:val="45F893B9"/>
    <w:rsid w:val="45FCCD5D"/>
    <w:rsid w:val="460397D1"/>
    <w:rsid w:val="462565AE"/>
    <w:rsid w:val="4631ED77"/>
    <w:rsid w:val="46377180"/>
    <w:rsid w:val="46472D95"/>
    <w:rsid w:val="464F5755"/>
    <w:rsid w:val="465AF665"/>
    <w:rsid w:val="467AB8AE"/>
    <w:rsid w:val="467BEBC0"/>
    <w:rsid w:val="4682C31D"/>
    <w:rsid w:val="469C39B3"/>
    <w:rsid w:val="46A18BDD"/>
    <w:rsid w:val="46B15B57"/>
    <w:rsid w:val="46B1D110"/>
    <w:rsid w:val="46C50008"/>
    <w:rsid w:val="46D6B393"/>
    <w:rsid w:val="46DB68AC"/>
    <w:rsid w:val="46E38D23"/>
    <w:rsid w:val="46FEA58D"/>
    <w:rsid w:val="470CBCAE"/>
    <w:rsid w:val="4744F269"/>
    <w:rsid w:val="474598A5"/>
    <w:rsid w:val="47493702"/>
    <w:rsid w:val="477049D9"/>
    <w:rsid w:val="47841A74"/>
    <w:rsid w:val="478B3899"/>
    <w:rsid w:val="47951E5D"/>
    <w:rsid w:val="47D05DE7"/>
    <w:rsid w:val="47D8D204"/>
    <w:rsid w:val="483EC9A7"/>
    <w:rsid w:val="484CB482"/>
    <w:rsid w:val="48538467"/>
    <w:rsid w:val="485FC27E"/>
    <w:rsid w:val="48715037"/>
    <w:rsid w:val="48751625"/>
    <w:rsid w:val="4891F3AF"/>
    <w:rsid w:val="48DFDC64"/>
    <w:rsid w:val="48EABF76"/>
    <w:rsid w:val="48F1904E"/>
    <w:rsid w:val="48FEDD56"/>
    <w:rsid w:val="490824BD"/>
    <w:rsid w:val="49096BA7"/>
    <w:rsid w:val="4919F9BD"/>
    <w:rsid w:val="49457967"/>
    <w:rsid w:val="49507849"/>
    <w:rsid w:val="4966A0C4"/>
    <w:rsid w:val="498E051D"/>
    <w:rsid w:val="49A6B08A"/>
    <w:rsid w:val="49A6F62E"/>
    <w:rsid w:val="49BDE6C8"/>
    <w:rsid w:val="49C0BAA0"/>
    <w:rsid w:val="49EBAAE4"/>
    <w:rsid w:val="4A22EB49"/>
    <w:rsid w:val="4A2F4C83"/>
    <w:rsid w:val="4A35F19D"/>
    <w:rsid w:val="4A410556"/>
    <w:rsid w:val="4A449FE3"/>
    <w:rsid w:val="4A451C6F"/>
    <w:rsid w:val="4A55DABA"/>
    <w:rsid w:val="4A7F28D9"/>
    <w:rsid w:val="4A814088"/>
    <w:rsid w:val="4A8D6591"/>
    <w:rsid w:val="4A9280A1"/>
    <w:rsid w:val="4AA628D6"/>
    <w:rsid w:val="4AA9A6C7"/>
    <w:rsid w:val="4AABA8FE"/>
    <w:rsid w:val="4ABDDB97"/>
    <w:rsid w:val="4ACCBF1F"/>
    <w:rsid w:val="4ACD992A"/>
    <w:rsid w:val="4ACEACF6"/>
    <w:rsid w:val="4AD92F6D"/>
    <w:rsid w:val="4ADF6A06"/>
    <w:rsid w:val="4AEA1733"/>
    <w:rsid w:val="4AF36BE7"/>
    <w:rsid w:val="4B055E2A"/>
    <w:rsid w:val="4B069F28"/>
    <w:rsid w:val="4B18815C"/>
    <w:rsid w:val="4B1F9F33"/>
    <w:rsid w:val="4B341F24"/>
    <w:rsid w:val="4B365FF9"/>
    <w:rsid w:val="4B3AD21F"/>
    <w:rsid w:val="4B430CF7"/>
    <w:rsid w:val="4B436E55"/>
    <w:rsid w:val="4B4E27FF"/>
    <w:rsid w:val="4B6103B9"/>
    <w:rsid w:val="4B6E7280"/>
    <w:rsid w:val="4B777AD4"/>
    <w:rsid w:val="4BA35924"/>
    <w:rsid w:val="4BBFDA48"/>
    <w:rsid w:val="4BC8D859"/>
    <w:rsid w:val="4BCA9B3E"/>
    <w:rsid w:val="4C0C6DB9"/>
    <w:rsid w:val="4C138CAA"/>
    <w:rsid w:val="4C487AA2"/>
    <w:rsid w:val="4C4B686F"/>
    <w:rsid w:val="4C4DB1B7"/>
    <w:rsid w:val="4C4E0750"/>
    <w:rsid w:val="4C5407CE"/>
    <w:rsid w:val="4C58C307"/>
    <w:rsid w:val="4C6801AA"/>
    <w:rsid w:val="4CA00E36"/>
    <w:rsid w:val="4CAA677B"/>
    <w:rsid w:val="4CAA7CD7"/>
    <w:rsid w:val="4CBC5C92"/>
    <w:rsid w:val="4CBC95DF"/>
    <w:rsid w:val="4CC4BAA8"/>
    <w:rsid w:val="4CCA2BC5"/>
    <w:rsid w:val="4CD52B39"/>
    <w:rsid w:val="4CE3439E"/>
    <w:rsid w:val="4D1A1D10"/>
    <w:rsid w:val="4D2246AB"/>
    <w:rsid w:val="4D250B7C"/>
    <w:rsid w:val="4D29AD18"/>
    <w:rsid w:val="4D406ABD"/>
    <w:rsid w:val="4D4C4591"/>
    <w:rsid w:val="4D6B04FA"/>
    <w:rsid w:val="4D8529EE"/>
    <w:rsid w:val="4DB28856"/>
    <w:rsid w:val="4DDF0162"/>
    <w:rsid w:val="4DE3F77F"/>
    <w:rsid w:val="4DF61967"/>
    <w:rsid w:val="4E06B773"/>
    <w:rsid w:val="4E2004EB"/>
    <w:rsid w:val="4E21F53A"/>
    <w:rsid w:val="4E36774C"/>
    <w:rsid w:val="4E4923FF"/>
    <w:rsid w:val="4E4A8B5F"/>
    <w:rsid w:val="4E529989"/>
    <w:rsid w:val="4E69893C"/>
    <w:rsid w:val="4E7710FB"/>
    <w:rsid w:val="4E8D2499"/>
    <w:rsid w:val="4EFAA6F7"/>
    <w:rsid w:val="4F082B9D"/>
    <w:rsid w:val="4F121E2B"/>
    <w:rsid w:val="4F34F693"/>
    <w:rsid w:val="4F46FE8C"/>
    <w:rsid w:val="4F488CFD"/>
    <w:rsid w:val="4F4C924F"/>
    <w:rsid w:val="4F5A707B"/>
    <w:rsid w:val="4F5D8D72"/>
    <w:rsid w:val="4F642B45"/>
    <w:rsid w:val="4F65F1C4"/>
    <w:rsid w:val="4F7474E9"/>
    <w:rsid w:val="4F867A0F"/>
    <w:rsid w:val="4F8FF9D7"/>
    <w:rsid w:val="4F9B4AF9"/>
    <w:rsid w:val="4FE5A86A"/>
    <w:rsid w:val="4FF80CEB"/>
    <w:rsid w:val="4FF85162"/>
    <w:rsid w:val="5005D677"/>
    <w:rsid w:val="503512D5"/>
    <w:rsid w:val="503A5145"/>
    <w:rsid w:val="504969F6"/>
    <w:rsid w:val="50496A42"/>
    <w:rsid w:val="50497B55"/>
    <w:rsid w:val="505A0657"/>
    <w:rsid w:val="5079591E"/>
    <w:rsid w:val="5082FBCD"/>
    <w:rsid w:val="50877BAC"/>
    <w:rsid w:val="50A1AA15"/>
    <w:rsid w:val="50AFC425"/>
    <w:rsid w:val="50BA93D0"/>
    <w:rsid w:val="50C8AA71"/>
    <w:rsid w:val="50D7D697"/>
    <w:rsid w:val="50E2CEED"/>
    <w:rsid w:val="50E91C77"/>
    <w:rsid w:val="5125B279"/>
    <w:rsid w:val="514E093B"/>
    <w:rsid w:val="5169A4A8"/>
    <w:rsid w:val="517015CF"/>
    <w:rsid w:val="5173C362"/>
    <w:rsid w:val="518B781D"/>
    <w:rsid w:val="5192C9E1"/>
    <w:rsid w:val="519B9EB4"/>
    <w:rsid w:val="51A84095"/>
    <w:rsid w:val="51CA9F9E"/>
    <w:rsid w:val="51CDA83B"/>
    <w:rsid w:val="51CF3E00"/>
    <w:rsid w:val="51E8C271"/>
    <w:rsid w:val="51EBA5C6"/>
    <w:rsid w:val="51F2FB36"/>
    <w:rsid w:val="51FBC660"/>
    <w:rsid w:val="52028D86"/>
    <w:rsid w:val="520FD3F6"/>
    <w:rsid w:val="52264F04"/>
    <w:rsid w:val="522BF84A"/>
    <w:rsid w:val="52388F22"/>
    <w:rsid w:val="523CC58A"/>
    <w:rsid w:val="5240262C"/>
    <w:rsid w:val="525652E9"/>
    <w:rsid w:val="52618123"/>
    <w:rsid w:val="526B9E0F"/>
    <w:rsid w:val="526D6649"/>
    <w:rsid w:val="5283318A"/>
    <w:rsid w:val="5296DFCE"/>
    <w:rsid w:val="5299EDA2"/>
    <w:rsid w:val="52AF09CF"/>
    <w:rsid w:val="52B572E6"/>
    <w:rsid w:val="52B67ABD"/>
    <w:rsid w:val="52C697F7"/>
    <w:rsid w:val="52CA9E1A"/>
    <w:rsid w:val="52E43143"/>
    <w:rsid w:val="52E74DD9"/>
    <w:rsid w:val="53071042"/>
    <w:rsid w:val="531B1A4F"/>
    <w:rsid w:val="531C3590"/>
    <w:rsid w:val="5329CB3D"/>
    <w:rsid w:val="532CBBA7"/>
    <w:rsid w:val="532FE6C8"/>
    <w:rsid w:val="533B1B82"/>
    <w:rsid w:val="533E4AE1"/>
    <w:rsid w:val="53405398"/>
    <w:rsid w:val="535566FE"/>
    <w:rsid w:val="535749D2"/>
    <w:rsid w:val="5369789C"/>
    <w:rsid w:val="5372A169"/>
    <w:rsid w:val="537812E1"/>
    <w:rsid w:val="5379F84D"/>
    <w:rsid w:val="5382B46A"/>
    <w:rsid w:val="5382F42C"/>
    <w:rsid w:val="53882AAA"/>
    <w:rsid w:val="53915579"/>
    <w:rsid w:val="53ABF781"/>
    <w:rsid w:val="53B11664"/>
    <w:rsid w:val="53DB770D"/>
    <w:rsid w:val="53DE15A8"/>
    <w:rsid w:val="53EB8F1F"/>
    <w:rsid w:val="53F04C13"/>
    <w:rsid w:val="53FDF132"/>
    <w:rsid w:val="5401D86A"/>
    <w:rsid w:val="54070C5F"/>
    <w:rsid w:val="5447A3AF"/>
    <w:rsid w:val="545E7934"/>
    <w:rsid w:val="5466570A"/>
    <w:rsid w:val="546B0DAD"/>
    <w:rsid w:val="546D4DD7"/>
    <w:rsid w:val="54742411"/>
    <w:rsid w:val="548C97CE"/>
    <w:rsid w:val="549F35DE"/>
    <w:rsid w:val="54B00CF1"/>
    <w:rsid w:val="54B753EE"/>
    <w:rsid w:val="54BE8CA1"/>
    <w:rsid w:val="54BEA526"/>
    <w:rsid w:val="54C823E6"/>
    <w:rsid w:val="54D9EEC2"/>
    <w:rsid w:val="54E17E19"/>
    <w:rsid w:val="54FE84A6"/>
    <w:rsid w:val="550AAE38"/>
    <w:rsid w:val="55264CD2"/>
    <w:rsid w:val="5532BB2C"/>
    <w:rsid w:val="55695C96"/>
    <w:rsid w:val="556B96B0"/>
    <w:rsid w:val="55809F2B"/>
    <w:rsid w:val="55844285"/>
    <w:rsid w:val="55851B6B"/>
    <w:rsid w:val="55C2188F"/>
    <w:rsid w:val="55CEF316"/>
    <w:rsid w:val="55D01FB0"/>
    <w:rsid w:val="55D72227"/>
    <w:rsid w:val="55E47C90"/>
    <w:rsid w:val="56397206"/>
    <w:rsid w:val="565BD4EB"/>
    <w:rsid w:val="565CAF4F"/>
    <w:rsid w:val="5662B69A"/>
    <w:rsid w:val="56670320"/>
    <w:rsid w:val="566E5A60"/>
    <w:rsid w:val="56754124"/>
    <w:rsid w:val="568D08A2"/>
    <w:rsid w:val="5697FDE3"/>
    <w:rsid w:val="569F4995"/>
    <w:rsid w:val="56A1195E"/>
    <w:rsid w:val="56A6445D"/>
    <w:rsid w:val="56AEA25D"/>
    <w:rsid w:val="56AFCF37"/>
    <w:rsid w:val="56BE698D"/>
    <w:rsid w:val="56CB92BD"/>
    <w:rsid w:val="56E78DF5"/>
    <w:rsid w:val="56EE7647"/>
    <w:rsid w:val="56F2BEEC"/>
    <w:rsid w:val="56F3A3A1"/>
    <w:rsid w:val="5731197F"/>
    <w:rsid w:val="576A1B2C"/>
    <w:rsid w:val="5774B203"/>
    <w:rsid w:val="57CBFAA2"/>
    <w:rsid w:val="57F15C73"/>
    <w:rsid w:val="57FBBAAC"/>
    <w:rsid w:val="58312908"/>
    <w:rsid w:val="58566283"/>
    <w:rsid w:val="5867631E"/>
    <w:rsid w:val="587FB59F"/>
    <w:rsid w:val="588AE485"/>
    <w:rsid w:val="58B2AF97"/>
    <w:rsid w:val="58BA4DE3"/>
    <w:rsid w:val="58DEDA36"/>
    <w:rsid w:val="58F353D2"/>
    <w:rsid w:val="58F3CEA4"/>
    <w:rsid w:val="59034F9E"/>
    <w:rsid w:val="590388D6"/>
    <w:rsid w:val="590F1350"/>
    <w:rsid w:val="593DDF9D"/>
    <w:rsid w:val="59406DCA"/>
    <w:rsid w:val="59426FF1"/>
    <w:rsid w:val="594B69DC"/>
    <w:rsid w:val="594F36F9"/>
    <w:rsid w:val="595CD9CD"/>
    <w:rsid w:val="5968C41A"/>
    <w:rsid w:val="59784A7A"/>
    <w:rsid w:val="59BB5510"/>
    <w:rsid w:val="59C8FB7A"/>
    <w:rsid w:val="59D2E493"/>
    <w:rsid w:val="59D8BA20"/>
    <w:rsid w:val="59DFB196"/>
    <w:rsid w:val="59F63E02"/>
    <w:rsid w:val="59F7A9BB"/>
    <w:rsid w:val="59FFE49E"/>
    <w:rsid w:val="5A005509"/>
    <w:rsid w:val="5A0F537A"/>
    <w:rsid w:val="5A101930"/>
    <w:rsid w:val="5A29CC7A"/>
    <w:rsid w:val="5A2B0A1F"/>
    <w:rsid w:val="5A2B0E64"/>
    <w:rsid w:val="5A31B1E6"/>
    <w:rsid w:val="5A5B62CA"/>
    <w:rsid w:val="5A777A3D"/>
    <w:rsid w:val="5A9DBAFB"/>
    <w:rsid w:val="5AA257C3"/>
    <w:rsid w:val="5AAC715F"/>
    <w:rsid w:val="5AAFDF46"/>
    <w:rsid w:val="5ADD8614"/>
    <w:rsid w:val="5AF91B03"/>
    <w:rsid w:val="5AFC9318"/>
    <w:rsid w:val="5B074DDD"/>
    <w:rsid w:val="5B150E03"/>
    <w:rsid w:val="5B200878"/>
    <w:rsid w:val="5B32B4B6"/>
    <w:rsid w:val="5B3AF8AD"/>
    <w:rsid w:val="5B48C44B"/>
    <w:rsid w:val="5B51A499"/>
    <w:rsid w:val="5B6ACCF6"/>
    <w:rsid w:val="5B7C7807"/>
    <w:rsid w:val="5B9659B9"/>
    <w:rsid w:val="5B97476C"/>
    <w:rsid w:val="5B9BB4FF"/>
    <w:rsid w:val="5BA14B11"/>
    <w:rsid w:val="5BA6A700"/>
    <w:rsid w:val="5BB00F93"/>
    <w:rsid w:val="5BB1E26C"/>
    <w:rsid w:val="5BC3B69A"/>
    <w:rsid w:val="5BC48C7C"/>
    <w:rsid w:val="5BD61806"/>
    <w:rsid w:val="5BDCAA6A"/>
    <w:rsid w:val="5BE622B1"/>
    <w:rsid w:val="5BF75D88"/>
    <w:rsid w:val="5C0A1D9C"/>
    <w:rsid w:val="5C229965"/>
    <w:rsid w:val="5C2307B9"/>
    <w:rsid w:val="5C249BB2"/>
    <w:rsid w:val="5C261BD7"/>
    <w:rsid w:val="5C6108B2"/>
    <w:rsid w:val="5C65D0BC"/>
    <w:rsid w:val="5C79B693"/>
    <w:rsid w:val="5C82C73A"/>
    <w:rsid w:val="5C9B3709"/>
    <w:rsid w:val="5CAA6BAA"/>
    <w:rsid w:val="5CC8460D"/>
    <w:rsid w:val="5CD5970D"/>
    <w:rsid w:val="5CE1CD7C"/>
    <w:rsid w:val="5CE98650"/>
    <w:rsid w:val="5CECB14A"/>
    <w:rsid w:val="5CEE0E44"/>
    <w:rsid w:val="5CFCAEE6"/>
    <w:rsid w:val="5D2593C9"/>
    <w:rsid w:val="5D2B08BE"/>
    <w:rsid w:val="5D384D64"/>
    <w:rsid w:val="5D5821E5"/>
    <w:rsid w:val="5D6072F8"/>
    <w:rsid w:val="5D642FC3"/>
    <w:rsid w:val="5DB40217"/>
    <w:rsid w:val="5DC72A94"/>
    <w:rsid w:val="5DCEA165"/>
    <w:rsid w:val="5DE22132"/>
    <w:rsid w:val="5DE61117"/>
    <w:rsid w:val="5DF8978E"/>
    <w:rsid w:val="5DFA1F9E"/>
    <w:rsid w:val="5DFA4C0A"/>
    <w:rsid w:val="5E005F2F"/>
    <w:rsid w:val="5E1117ED"/>
    <w:rsid w:val="5E1311EF"/>
    <w:rsid w:val="5E1EA9AD"/>
    <w:rsid w:val="5E2519C4"/>
    <w:rsid w:val="5E4BC9A2"/>
    <w:rsid w:val="5E558C10"/>
    <w:rsid w:val="5E5F68E3"/>
    <w:rsid w:val="5E6DEB64"/>
    <w:rsid w:val="5E7F2DC1"/>
    <w:rsid w:val="5E8544FC"/>
    <w:rsid w:val="5E879A8C"/>
    <w:rsid w:val="5EA40BE7"/>
    <w:rsid w:val="5EE31762"/>
    <w:rsid w:val="5EE3C358"/>
    <w:rsid w:val="5EF2A5B3"/>
    <w:rsid w:val="5EF65BE6"/>
    <w:rsid w:val="5EFC71F1"/>
    <w:rsid w:val="5F085FA8"/>
    <w:rsid w:val="5F0D1E15"/>
    <w:rsid w:val="5F229463"/>
    <w:rsid w:val="5F33D423"/>
    <w:rsid w:val="5F395586"/>
    <w:rsid w:val="5F3C1D8C"/>
    <w:rsid w:val="5F5180C7"/>
    <w:rsid w:val="5F5364CB"/>
    <w:rsid w:val="5F7BEBAC"/>
    <w:rsid w:val="5F7BF733"/>
    <w:rsid w:val="5F7C3558"/>
    <w:rsid w:val="5F854C1A"/>
    <w:rsid w:val="5F89F6DB"/>
    <w:rsid w:val="5FBC1082"/>
    <w:rsid w:val="5FCE0920"/>
    <w:rsid w:val="602B05E2"/>
    <w:rsid w:val="602DCF05"/>
    <w:rsid w:val="60433EAD"/>
    <w:rsid w:val="6047FBA4"/>
    <w:rsid w:val="6051903D"/>
    <w:rsid w:val="6056B024"/>
    <w:rsid w:val="6057117C"/>
    <w:rsid w:val="605A02C2"/>
    <w:rsid w:val="607C2189"/>
    <w:rsid w:val="6094CAAF"/>
    <w:rsid w:val="60D43927"/>
    <w:rsid w:val="60D67EDB"/>
    <w:rsid w:val="60E1D9BE"/>
    <w:rsid w:val="6107B4FB"/>
    <w:rsid w:val="6108A4C7"/>
    <w:rsid w:val="61113D77"/>
    <w:rsid w:val="611E8AD8"/>
    <w:rsid w:val="611F0807"/>
    <w:rsid w:val="61255ED1"/>
    <w:rsid w:val="6135DE17"/>
    <w:rsid w:val="6138A743"/>
    <w:rsid w:val="6154E6F4"/>
    <w:rsid w:val="61574042"/>
    <w:rsid w:val="6164AF99"/>
    <w:rsid w:val="61A12195"/>
    <w:rsid w:val="61A65B97"/>
    <w:rsid w:val="61AC2637"/>
    <w:rsid w:val="61AF06E4"/>
    <w:rsid w:val="61BC68E7"/>
    <w:rsid w:val="61C9CF05"/>
    <w:rsid w:val="61E0D7A8"/>
    <w:rsid w:val="61EABD6C"/>
    <w:rsid w:val="61F2A37C"/>
    <w:rsid w:val="620E3AE2"/>
    <w:rsid w:val="621605A0"/>
    <w:rsid w:val="621C0764"/>
    <w:rsid w:val="6234673F"/>
    <w:rsid w:val="6259723F"/>
    <w:rsid w:val="626BA330"/>
    <w:rsid w:val="627C13C7"/>
    <w:rsid w:val="6291250B"/>
    <w:rsid w:val="62B56CC3"/>
    <w:rsid w:val="62C29287"/>
    <w:rsid w:val="62C37E3C"/>
    <w:rsid w:val="62E8C484"/>
    <w:rsid w:val="62FCE1CB"/>
    <w:rsid w:val="6315D0C8"/>
    <w:rsid w:val="6315E712"/>
    <w:rsid w:val="6316CCA5"/>
    <w:rsid w:val="6323EDBF"/>
    <w:rsid w:val="633AC015"/>
    <w:rsid w:val="6352C56A"/>
    <w:rsid w:val="63666FD4"/>
    <w:rsid w:val="636FE357"/>
    <w:rsid w:val="6373A724"/>
    <w:rsid w:val="637738CD"/>
    <w:rsid w:val="637BABEA"/>
    <w:rsid w:val="638690AA"/>
    <w:rsid w:val="638D628B"/>
    <w:rsid w:val="6390760B"/>
    <w:rsid w:val="63C40040"/>
    <w:rsid w:val="63E64728"/>
    <w:rsid w:val="63EDFEC4"/>
    <w:rsid w:val="642E2DE4"/>
    <w:rsid w:val="6438C2D8"/>
    <w:rsid w:val="6441EA3E"/>
    <w:rsid w:val="644540DF"/>
    <w:rsid w:val="6447A924"/>
    <w:rsid w:val="646BDD2A"/>
    <w:rsid w:val="646D7F5C"/>
    <w:rsid w:val="6471C12A"/>
    <w:rsid w:val="648A9AAD"/>
    <w:rsid w:val="64945B48"/>
    <w:rsid w:val="64A50368"/>
    <w:rsid w:val="64BCA0CA"/>
    <w:rsid w:val="64C6A0DF"/>
    <w:rsid w:val="64DEB9E7"/>
    <w:rsid w:val="64E2AAC9"/>
    <w:rsid w:val="64FFA16F"/>
    <w:rsid w:val="65021294"/>
    <w:rsid w:val="650A31F0"/>
    <w:rsid w:val="65215C4A"/>
    <w:rsid w:val="65376AFE"/>
    <w:rsid w:val="65423EC8"/>
    <w:rsid w:val="6558C565"/>
    <w:rsid w:val="655A7A01"/>
    <w:rsid w:val="659BB082"/>
    <w:rsid w:val="65B7BDDB"/>
    <w:rsid w:val="65C09306"/>
    <w:rsid w:val="65C629FB"/>
    <w:rsid w:val="65EE231F"/>
    <w:rsid w:val="65FAA76F"/>
    <w:rsid w:val="65FD3DB2"/>
    <w:rsid w:val="661DF07C"/>
    <w:rsid w:val="6625153B"/>
    <w:rsid w:val="666E05EF"/>
    <w:rsid w:val="666E888E"/>
    <w:rsid w:val="6679D38B"/>
    <w:rsid w:val="66932F6A"/>
    <w:rsid w:val="66A22F6B"/>
    <w:rsid w:val="66AB1910"/>
    <w:rsid w:val="66B6AF0F"/>
    <w:rsid w:val="66CA9A45"/>
    <w:rsid w:val="66D008F8"/>
    <w:rsid w:val="66D50146"/>
    <w:rsid w:val="66F648FF"/>
    <w:rsid w:val="67064304"/>
    <w:rsid w:val="670E4D04"/>
    <w:rsid w:val="6715B312"/>
    <w:rsid w:val="67225BCB"/>
    <w:rsid w:val="6724EABB"/>
    <w:rsid w:val="6740638A"/>
    <w:rsid w:val="67490B02"/>
    <w:rsid w:val="67533ABE"/>
    <w:rsid w:val="6768F9E9"/>
    <w:rsid w:val="67833EA3"/>
    <w:rsid w:val="67865E85"/>
    <w:rsid w:val="678A626A"/>
    <w:rsid w:val="678D9099"/>
    <w:rsid w:val="6797E8D1"/>
    <w:rsid w:val="679F2219"/>
    <w:rsid w:val="67A3553E"/>
    <w:rsid w:val="67B3E9C0"/>
    <w:rsid w:val="67DC7CE4"/>
    <w:rsid w:val="67DF2A11"/>
    <w:rsid w:val="67EF475F"/>
    <w:rsid w:val="68002C1A"/>
    <w:rsid w:val="680638ED"/>
    <w:rsid w:val="6807B7F9"/>
    <w:rsid w:val="6811DD4D"/>
    <w:rsid w:val="681C984B"/>
    <w:rsid w:val="68231639"/>
    <w:rsid w:val="6845F850"/>
    <w:rsid w:val="68494FFE"/>
    <w:rsid w:val="684BBCE9"/>
    <w:rsid w:val="68561A0A"/>
    <w:rsid w:val="685BD676"/>
    <w:rsid w:val="686BACAE"/>
    <w:rsid w:val="686D7E01"/>
    <w:rsid w:val="68BAC0D7"/>
    <w:rsid w:val="68C0B5B0"/>
    <w:rsid w:val="68CBB78A"/>
    <w:rsid w:val="68D2944C"/>
    <w:rsid w:val="6901BDDF"/>
    <w:rsid w:val="6916B4A5"/>
    <w:rsid w:val="6925DA7C"/>
    <w:rsid w:val="69324831"/>
    <w:rsid w:val="69358E7A"/>
    <w:rsid w:val="69395B94"/>
    <w:rsid w:val="694489BF"/>
    <w:rsid w:val="694AB4ED"/>
    <w:rsid w:val="694BB32B"/>
    <w:rsid w:val="696047CF"/>
    <w:rsid w:val="6989951C"/>
    <w:rsid w:val="69A09EB1"/>
    <w:rsid w:val="69A2BB48"/>
    <w:rsid w:val="69A3064C"/>
    <w:rsid w:val="69AE9424"/>
    <w:rsid w:val="69B077D8"/>
    <w:rsid w:val="69E47C94"/>
    <w:rsid w:val="69E6B68A"/>
    <w:rsid w:val="69E8266E"/>
    <w:rsid w:val="69EC1690"/>
    <w:rsid w:val="69F9D407"/>
    <w:rsid w:val="6A0ACB99"/>
    <w:rsid w:val="6A31844A"/>
    <w:rsid w:val="6A32A5E9"/>
    <w:rsid w:val="6A39BB74"/>
    <w:rsid w:val="6A4B7B8A"/>
    <w:rsid w:val="6A692EF3"/>
    <w:rsid w:val="6A699264"/>
    <w:rsid w:val="6A79F9D1"/>
    <w:rsid w:val="6A9A5937"/>
    <w:rsid w:val="6AA574D9"/>
    <w:rsid w:val="6AAD36A0"/>
    <w:rsid w:val="6AB7CD86"/>
    <w:rsid w:val="6ADA517D"/>
    <w:rsid w:val="6AEEB668"/>
    <w:rsid w:val="6AFA6C4F"/>
    <w:rsid w:val="6AFF6880"/>
    <w:rsid w:val="6B0DF4F7"/>
    <w:rsid w:val="6B18C1BF"/>
    <w:rsid w:val="6B24709E"/>
    <w:rsid w:val="6B328351"/>
    <w:rsid w:val="6B3A156D"/>
    <w:rsid w:val="6B7D1B80"/>
    <w:rsid w:val="6B86BDCF"/>
    <w:rsid w:val="6B8F527A"/>
    <w:rsid w:val="6BB18DE4"/>
    <w:rsid w:val="6BC80F11"/>
    <w:rsid w:val="6BDC8AEE"/>
    <w:rsid w:val="6BDD870D"/>
    <w:rsid w:val="6BE1878F"/>
    <w:rsid w:val="6BE624E8"/>
    <w:rsid w:val="6C006C7F"/>
    <w:rsid w:val="6C196186"/>
    <w:rsid w:val="6C19CAD5"/>
    <w:rsid w:val="6C1D8EA7"/>
    <w:rsid w:val="6C63B382"/>
    <w:rsid w:val="6C771B70"/>
    <w:rsid w:val="6C7B79CC"/>
    <w:rsid w:val="6C7CF77F"/>
    <w:rsid w:val="6C7D95BC"/>
    <w:rsid w:val="6CA924D9"/>
    <w:rsid w:val="6CB848A4"/>
    <w:rsid w:val="6CC42D72"/>
    <w:rsid w:val="6CD88D15"/>
    <w:rsid w:val="6CE1E0C9"/>
    <w:rsid w:val="6CF6AB05"/>
    <w:rsid w:val="6CFA5016"/>
    <w:rsid w:val="6D08BD4D"/>
    <w:rsid w:val="6D0F3C17"/>
    <w:rsid w:val="6D15A984"/>
    <w:rsid w:val="6D2E6C32"/>
    <w:rsid w:val="6D526E38"/>
    <w:rsid w:val="6D59F8B3"/>
    <w:rsid w:val="6D65EA19"/>
    <w:rsid w:val="6D6612EB"/>
    <w:rsid w:val="6D785B4F"/>
    <w:rsid w:val="6D9F87B4"/>
    <w:rsid w:val="6DC442AA"/>
    <w:rsid w:val="6DCB65E7"/>
    <w:rsid w:val="6DE08997"/>
    <w:rsid w:val="6DE8887D"/>
    <w:rsid w:val="6DFDCBCE"/>
    <w:rsid w:val="6E015F25"/>
    <w:rsid w:val="6E0FA9B0"/>
    <w:rsid w:val="6E27365C"/>
    <w:rsid w:val="6E749C50"/>
    <w:rsid w:val="6E820194"/>
    <w:rsid w:val="6E82179F"/>
    <w:rsid w:val="6E83EC49"/>
    <w:rsid w:val="6E85E67B"/>
    <w:rsid w:val="6EB11436"/>
    <w:rsid w:val="6EB21055"/>
    <w:rsid w:val="6EB829F0"/>
    <w:rsid w:val="6EBC93E5"/>
    <w:rsid w:val="6ED1E1A3"/>
    <w:rsid w:val="6EE83B2F"/>
    <w:rsid w:val="6EF1094F"/>
    <w:rsid w:val="6EF71FAA"/>
    <w:rsid w:val="6EF7F5AD"/>
    <w:rsid w:val="6EFB5D62"/>
    <w:rsid w:val="6EFBD53A"/>
    <w:rsid w:val="6F215B1E"/>
    <w:rsid w:val="6F263F85"/>
    <w:rsid w:val="6F2A6DC0"/>
    <w:rsid w:val="6F328D1C"/>
    <w:rsid w:val="6F4CB809"/>
    <w:rsid w:val="6F50B881"/>
    <w:rsid w:val="6F50C6F0"/>
    <w:rsid w:val="6F562D47"/>
    <w:rsid w:val="6F5D5084"/>
    <w:rsid w:val="6F767CFE"/>
    <w:rsid w:val="6F86CCC9"/>
    <w:rsid w:val="6F8DDF4E"/>
    <w:rsid w:val="6FF2BD92"/>
    <w:rsid w:val="70055FC4"/>
    <w:rsid w:val="7009E6E1"/>
    <w:rsid w:val="7016752D"/>
    <w:rsid w:val="703A573F"/>
    <w:rsid w:val="704177C7"/>
    <w:rsid w:val="704CE497"/>
    <w:rsid w:val="70521409"/>
    <w:rsid w:val="705A0F4D"/>
    <w:rsid w:val="705F4F46"/>
    <w:rsid w:val="706CF6E5"/>
    <w:rsid w:val="706D788A"/>
    <w:rsid w:val="706F1F3A"/>
    <w:rsid w:val="7078EB18"/>
    <w:rsid w:val="7090ECA9"/>
    <w:rsid w:val="7094E3B0"/>
    <w:rsid w:val="7099F2C4"/>
    <w:rsid w:val="70A051D8"/>
    <w:rsid w:val="70C2036E"/>
    <w:rsid w:val="70D4690F"/>
    <w:rsid w:val="70F4FB4D"/>
    <w:rsid w:val="70F5BC4E"/>
    <w:rsid w:val="70FA209F"/>
    <w:rsid w:val="7157F14C"/>
    <w:rsid w:val="71584A34"/>
    <w:rsid w:val="71592B78"/>
    <w:rsid w:val="715E9E9F"/>
    <w:rsid w:val="7167512D"/>
    <w:rsid w:val="718BC849"/>
    <w:rsid w:val="718E66DC"/>
    <w:rsid w:val="7190ABA4"/>
    <w:rsid w:val="7193F3A8"/>
    <w:rsid w:val="719DC9BC"/>
    <w:rsid w:val="719F7BE4"/>
    <w:rsid w:val="71AF7DA6"/>
    <w:rsid w:val="71BC222D"/>
    <w:rsid w:val="71BF3423"/>
    <w:rsid w:val="71CDF03E"/>
    <w:rsid w:val="71F0A27E"/>
    <w:rsid w:val="71F78757"/>
    <w:rsid w:val="72097C32"/>
    <w:rsid w:val="7212F578"/>
    <w:rsid w:val="7221268E"/>
    <w:rsid w:val="72349C53"/>
    <w:rsid w:val="723AFEC1"/>
    <w:rsid w:val="72639A79"/>
    <w:rsid w:val="7264A5A1"/>
    <w:rsid w:val="72722E6B"/>
    <w:rsid w:val="72785ECA"/>
    <w:rsid w:val="727EE57F"/>
    <w:rsid w:val="72983CE5"/>
    <w:rsid w:val="729EDA88"/>
    <w:rsid w:val="72A46E8E"/>
    <w:rsid w:val="72A50245"/>
    <w:rsid w:val="72B6EF40"/>
    <w:rsid w:val="72C2C629"/>
    <w:rsid w:val="72D99766"/>
    <w:rsid w:val="72E5232C"/>
    <w:rsid w:val="72EABE65"/>
    <w:rsid w:val="72F288F4"/>
    <w:rsid w:val="7301CA3A"/>
    <w:rsid w:val="730F2C35"/>
    <w:rsid w:val="7310F26F"/>
    <w:rsid w:val="7319D713"/>
    <w:rsid w:val="731ED4E7"/>
    <w:rsid w:val="7320F6DC"/>
    <w:rsid w:val="73446A78"/>
    <w:rsid w:val="734F7F9E"/>
    <w:rsid w:val="73551DC8"/>
    <w:rsid w:val="73598D75"/>
    <w:rsid w:val="73784AFD"/>
    <w:rsid w:val="7390D395"/>
    <w:rsid w:val="73939446"/>
    <w:rsid w:val="73A4371D"/>
    <w:rsid w:val="73A729E5"/>
    <w:rsid w:val="73B84686"/>
    <w:rsid w:val="73C3D862"/>
    <w:rsid w:val="73CD6417"/>
    <w:rsid w:val="73CECE85"/>
    <w:rsid w:val="73E612DE"/>
    <w:rsid w:val="73E828B8"/>
    <w:rsid w:val="73F1914C"/>
    <w:rsid w:val="7428151A"/>
    <w:rsid w:val="74546FA4"/>
    <w:rsid w:val="746F30EE"/>
    <w:rsid w:val="74816BC4"/>
    <w:rsid w:val="74B19359"/>
    <w:rsid w:val="74BE0456"/>
    <w:rsid w:val="74D1C572"/>
    <w:rsid w:val="74E0B44A"/>
    <w:rsid w:val="74E8E014"/>
    <w:rsid w:val="74E9B7FE"/>
    <w:rsid w:val="74EC826A"/>
    <w:rsid w:val="7508D034"/>
    <w:rsid w:val="750CC98E"/>
    <w:rsid w:val="75284C71"/>
    <w:rsid w:val="752CA3F6"/>
    <w:rsid w:val="75610665"/>
    <w:rsid w:val="7566072A"/>
    <w:rsid w:val="75668F66"/>
    <w:rsid w:val="757A2EC2"/>
    <w:rsid w:val="7581E33F"/>
    <w:rsid w:val="75843007"/>
    <w:rsid w:val="75964AAD"/>
    <w:rsid w:val="75B99FB1"/>
    <w:rsid w:val="75C6B732"/>
    <w:rsid w:val="75EF3C3D"/>
    <w:rsid w:val="75F27C27"/>
    <w:rsid w:val="76073935"/>
    <w:rsid w:val="761783A0"/>
    <w:rsid w:val="763218CA"/>
    <w:rsid w:val="7636A486"/>
    <w:rsid w:val="763E10B8"/>
    <w:rsid w:val="76405353"/>
    <w:rsid w:val="76414133"/>
    <w:rsid w:val="7641B4A9"/>
    <w:rsid w:val="7647B039"/>
    <w:rsid w:val="766D8C3F"/>
    <w:rsid w:val="766F6F22"/>
    <w:rsid w:val="768F7192"/>
    <w:rsid w:val="76907227"/>
    <w:rsid w:val="76930117"/>
    <w:rsid w:val="769302B4"/>
    <w:rsid w:val="769D1345"/>
    <w:rsid w:val="76A176B2"/>
    <w:rsid w:val="76C05922"/>
    <w:rsid w:val="76C0681E"/>
    <w:rsid w:val="76C2953A"/>
    <w:rsid w:val="76CBE47E"/>
    <w:rsid w:val="76CEBEF7"/>
    <w:rsid w:val="76D5ABEA"/>
    <w:rsid w:val="76E1BABB"/>
    <w:rsid w:val="77056930"/>
    <w:rsid w:val="770594E3"/>
    <w:rsid w:val="770656BE"/>
    <w:rsid w:val="77066F47"/>
    <w:rsid w:val="7708D7BF"/>
    <w:rsid w:val="770F3460"/>
    <w:rsid w:val="77145BB2"/>
    <w:rsid w:val="7728D78F"/>
    <w:rsid w:val="774E4722"/>
    <w:rsid w:val="77707104"/>
    <w:rsid w:val="7789BA5D"/>
    <w:rsid w:val="7793BD8F"/>
    <w:rsid w:val="779A8F14"/>
    <w:rsid w:val="77AE6F4F"/>
    <w:rsid w:val="77C78638"/>
    <w:rsid w:val="77F75EF0"/>
    <w:rsid w:val="78086D8E"/>
    <w:rsid w:val="780B2228"/>
    <w:rsid w:val="7813A170"/>
    <w:rsid w:val="7829B130"/>
    <w:rsid w:val="782E11C7"/>
    <w:rsid w:val="7849FA22"/>
    <w:rsid w:val="784AF25B"/>
    <w:rsid w:val="784D111B"/>
    <w:rsid w:val="784E38F1"/>
    <w:rsid w:val="784FE055"/>
    <w:rsid w:val="785D815A"/>
    <w:rsid w:val="786BA5CD"/>
    <w:rsid w:val="78967CB3"/>
    <w:rsid w:val="78AAE8E1"/>
    <w:rsid w:val="78B37A7F"/>
    <w:rsid w:val="78C72D63"/>
    <w:rsid w:val="78EB78B3"/>
    <w:rsid w:val="78EE600D"/>
    <w:rsid w:val="790507AB"/>
    <w:rsid w:val="792C84D8"/>
    <w:rsid w:val="7947FAC9"/>
    <w:rsid w:val="795A458C"/>
    <w:rsid w:val="797EEF59"/>
    <w:rsid w:val="79815F2B"/>
    <w:rsid w:val="79AA1EB6"/>
    <w:rsid w:val="79B709E8"/>
    <w:rsid w:val="79D950B8"/>
    <w:rsid w:val="79DB4C26"/>
    <w:rsid w:val="79DFB53F"/>
    <w:rsid w:val="79EA0952"/>
    <w:rsid w:val="79EF5C94"/>
    <w:rsid w:val="79F05DB9"/>
    <w:rsid w:val="79F1949F"/>
    <w:rsid w:val="79FA35FC"/>
    <w:rsid w:val="79FA7443"/>
    <w:rsid w:val="7A069160"/>
    <w:rsid w:val="7A13D5FE"/>
    <w:rsid w:val="7A2742EE"/>
    <w:rsid w:val="7A2ED285"/>
    <w:rsid w:val="7A3CC215"/>
    <w:rsid w:val="7A43D521"/>
    <w:rsid w:val="7A45E21F"/>
    <w:rsid w:val="7A656ADE"/>
    <w:rsid w:val="7A6E1C30"/>
    <w:rsid w:val="7A709D31"/>
    <w:rsid w:val="7A7313EE"/>
    <w:rsid w:val="7A8C5D7E"/>
    <w:rsid w:val="7AA4F188"/>
    <w:rsid w:val="7AA53722"/>
    <w:rsid w:val="7ABAE74D"/>
    <w:rsid w:val="7ABDE7F1"/>
    <w:rsid w:val="7AD3C360"/>
    <w:rsid w:val="7B079C1E"/>
    <w:rsid w:val="7B187D47"/>
    <w:rsid w:val="7B1BB9EE"/>
    <w:rsid w:val="7B31E207"/>
    <w:rsid w:val="7B34A97A"/>
    <w:rsid w:val="7B6EC03F"/>
    <w:rsid w:val="7B6F51B4"/>
    <w:rsid w:val="7B75DC11"/>
    <w:rsid w:val="7B797A64"/>
    <w:rsid w:val="7B95C371"/>
    <w:rsid w:val="7BA14B28"/>
    <w:rsid w:val="7BB4EA11"/>
    <w:rsid w:val="7BBB92AE"/>
    <w:rsid w:val="7BC5D20C"/>
    <w:rsid w:val="7C0B7173"/>
    <w:rsid w:val="7C0BE499"/>
    <w:rsid w:val="7C1A7793"/>
    <w:rsid w:val="7C2198CF"/>
    <w:rsid w:val="7C25FD61"/>
    <w:rsid w:val="7C2602F6"/>
    <w:rsid w:val="7C342562"/>
    <w:rsid w:val="7C91B920"/>
    <w:rsid w:val="7C9F8B25"/>
    <w:rsid w:val="7CBB7407"/>
    <w:rsid w:val="7CBD4A1D"/>
    <w:rsid w:val="7CD568AA"/>
    <w:rsid w:val="7CE5542F"/>
    <w:rsid w:val="7CED04DB"/>
    <w:rsid w:val="7CF7D83F"/>
    <w:rsid w:val="7D050647"/>
    <w:rsid w:val="7D1E8D7E"/>
    <w:rsid w:val="7D34D6B6"/>
    <w:rsid w:val="7D4A2C82"/>
    <w:rsid w:val="7D5CA3CE"/>
    <w:rsid w:val="7D699CAE"/>
    <w:rsid w:val="7D94169D"/>
    <w:rsid w:val="7D9D0042"/>
    <w:rsid w:val="7DBF441A"/>
    <w:rsid w:val="7DC041F8"/>
    <w:rsid w:val="7DCA3569"/>
    <w:rsid w:val="7DE0AAA9"/>
    <w:rsid w:val="7DE474D9"/>
    <w:rsid w:val="7E0EEDFC"/>
    <w:rsid w:val="7E1A9A06"/>
    <w:rsid w:val="7E5BB25D"/>
    <w:rsid w:val="7E785C48"/>
    <w:rsid w:val="7E877C67"/>
    <w:rsid w:val="7E9AC0B5"/>
    <w:rsid w:val="7EA89A95"/>
    <w:rsid w:val="7EB55B19"/>
    <w:rsid w:val="7EB630A1"/>
    <w:rsid w:val="7EC018EA"/>
    <w:rsid w:val="7ED40206"/>
    <w:rsid w:val="7EDDD812"/>
    <w:rsid w:val="7EDFC476"/>
    <w:rsid w:val="7F0E46A1"/>
    <w:rsid w:val="7F16E600"/>
    <w:rsid w:val="7F27C6C5"/>
    <w:rsid w:val="7F35DC46"/>
    <w:rsid w:val="7F436EEA"/>
    <w:rsid w:val="7F440F2F"/>
    <w:rsid w:val="7F5B5310"/>
    <w:rsid w:val="7F7DD5DC"/>
    <w:rsid w:val="7F8D703A"/>
    <w:rsid w:val="7F9F1527"/>
    <w:rsid w:val="7FA43FBF"/>
    <w:rsid w:val="7FA5336D"/>
    <w:rsid w:val="7FAF78D2"/>
    <w:rsid w:val="7FCD2C41"/>
    <w:rsid w:val="7FE72B77"/>
    <w:rsid w:val="7FED8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46816B"/>
  <w15:chartTrackingRefBased/>
  <w15:docId w15:val="{F6DEAE08-4E12-4CF5-A392-ADC833165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505921"/>
    <w:pPr>
      <w:numPr>
        <w:numId w:val="1"/>
      </w:numPr>
      <w:spacing w:before="360" w:after="240" w:line="360" w:lineRule="auto"/>
      <w:ind w:left="357" w:hanging="357"/>
      <w:outlineLvl w:val="0"/>
    </w:pPr>
    <w:rPr>
      <w:rFonts w:ascii="Arial" w:eastAsia="Arial" w:hAnsi="Arial" w:cs="Arial"/>
      <w:b/>
      <w:bCs/>
      <w:sz w:val="28"/>
      <w:szCs w:val="28"/>
      <w:lang w:val="hr-HR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51997"/>
    <w:pPr>
      <w:keepNext/>
      <w:keepLines/>
      <w:numPr>
        <w:ilvl w:val="1"/>
        <w:numId w:val="1"/>
      </w:numPr>
      <w:spacing w:before="240" w:after="120" w:line="360" w:lineRule="auto"/>
      <w:ind w:left="924" w:hanging="357"/>
      <w:outlineLvl w:val="1"/>
    </w:pPr>
    <w:rPr>
      <w:rFonts w:ascii="Arial" w:eastAsia="Arial" w:hAnsi="Arial" w:cs="Arial"/>
      <w:b/>
      <w:bCs/>
      <w:color w:val="000000" w:themeColor="text1"/>
      <w:sz w:val="24"/>
      <w:lang w:val="hr-HR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EB6252"/>
    <w:pPr>
      <w:keepNext/>
      <w:keepLines/>
      <w:numPr>
        <w:ilvl w:val="2"/>
        <w:numId w:val="1"/>
      </w:numPr>
      <w:spacing w:before="240" w:after="120" w:line="360" w:lineRule="auto"/>
      <w:ind w:left="748" w:hanging="181"/>
      <w:outlineLvl w:val="2"/>
    </w:pPr>
    <w:rPr>
      <w:rFonts w:asciiTheme="majorHAnsi" w:eastAsiaTheme="majorEastAsia" w:hAnsiTheme="majorHAnsi" w:cstheme="majorBidi"/>
      <w:b/>
      <w:bCs/>
      <w:sz w:val="24"/>
      <w:szCs w:val="24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5921"/>
    <w:rPr>
      <w:rFonts w:ascii="Arial" w:eastAsia="Arial" w:hAnsi="Arial" w:cs="Arial"/>
      <w:b/>
      <w:bCs/>
      <w:sz w:val="28"/>
      <w:szCs w:val="28"/>
      <w:lang w:val="hr-HR"/>
    </w:rPr>
  </w:style>
  <w:style w:type="character" w:customStyle="1" w:styleId="Heading2Char">
    <w:name w:val="Heading 2 Char"/>
    <w:basedOn w:val="DefaultParagraphFont"/>
    <w:link w:val="Heading2"/>
    <w:uiPriority w:val="9"/>
    <w:rsid w:val="00651997"/>
    <w:rPr>
      <w:rFonts w:ascii="Arial" w:eastAsia="Arial" w:hAnsi="Arial" w:cs="Arial"/>
      <w:b/>
      <w:bCs/>
      <w:color w:val="000000" w:themeColor="text1"/>
      <w:sz w:val="24"/>
      <w:lang w:val="hr-HR"/>
    </w:rPr>
  </w:style>
  <w:style w:type="character" w:customStyle="1" w:styleId="Heading3Char">
    <w:name w:val="Heading 3 Char"/>
    <w:basedOn w:val="DefaultParagraphFont"/>
    <w:link w:val="Heading3"/>
    <w:uiPriority w:val="9"/>
    <w:rsid w:val="00EB6252"/>
    <w:rPr>
      <w:rFonts w:asciiTheme="majorHAnsi" w:eastAsiaTheme="majorEastAsia" w:hAnsiTheme="majorHAnsi" w:cstheme="majorBidi"/>
      <w:b/>
      <w:bCs/>
      <w:sz w:val="24"/>
      <w:szCs w:val="24"/>
      <w:lang w:val="hr-HR"/>
    </w:rPr>
  </w:style>
  <w:style w:type="paragraph" w:styleId="ListParagraph">
    <w:name w:val="List Paragraph"/>
    <w:aliases w:val="Paragraph,Paragraphe de liste PBLH,Graph &amp; Table tite,Normal bullet 2,Bullet list,Figure_name,Equipment,Numbered Indented Text,List Paragraph1,lp1,List Paragraph11,List Paragraph Char Char Char,List Paragraph Char Char,Citation List,Graf"/>
    <w:basedOn w:val="Normal"/>
    <w:link w:val="ListParagraphChar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33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paragraph" w:styleId="Title">
    <w:name w:val="Title"/>
    <w:basedOn w:val="Normal"/>
    <w:next w:val="Normal"/>
    <w:link w:val="TitleChar"/>
    <w:uiPriority w:val="10"/>
    <w:qFormat/>
    <w:rsid w:val="00012216"/>
    <w:pPr>
      <w:spacing w:after="0" w:line="240" w:lineRule="auto"/>
      <w:contextualSpacing/>
    </w:pPr>
    <w:rPr>
      <w:rFonts w:ascii="Arial" w:eastAsiaTheme="majorEastAsia" w:hAnsi="Arial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216"/>
    <w:rPr>
      <w:rFonts w:ascii="Arial" w:eastAsiaTheme="majorEastAsia" w:hAnsi="Arial" w:cstheme="majorBidi"/>
      <w:b/>
      <w:spacing w:val="-10"/>
      <w:kern w:val="28"/>
      <w:sz w:val="52"/>
      <w:szCs w:val="56"/>
    </w:rPr>
  </w:style>
  <w:style w:type="paragraph" w:styleId="CommentText">
    <w:name w:val="annotation text"/>
    <w:aliases w:val=" Char Char"/>
    <w:basedOn w:val="Normal"/>
    <w:link w:val="CommentTextChar"/>
    <w:unhideWhenUsed/>
    <w:qFormat/>
    <w:rsid w:val="005C50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 Char Char Char"/>
    <w:basedOn w:val="DefaultParagraphFont"/>
    <w:link w:val="CommentText"/>
    <w:qFormat/>
    <w:rsid w:val="005C50F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qFormat/>
    <w:rsid w:val="005C50FA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4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4E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A44E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8E0EB2"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0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0CA3"/>
    <w:rPr>
      <w:b/>
      <w:bCs/>
      <w:sz w:val="20"/>
      <w:szCs w:val="20"/>
    </w:rPr>
  </w:style>
  <w:style w:type="character" w:customStyle="1" w:styleId="ListParagraphChar">
    <w:name w:val="List Paragraph Char"/>
    <w:aliases w:val="Paragraph Char,Paragraphe de liste PBLH Char,Graph &amp; Table tite Char,Normal bullet 2 Char,Bullet list Char,Figure_name Char,Equipment Char,Numbered Indented Text Char,List Paragraph1 Char,lp1 Char,List Paragraph11 Char,Graf Char"/>
    <w:link w:val="ListParagraph"/>
    <w:qFormat/>
    <w:rsid w:val="00AD0FA4"/>
  </w:style>
  <w:style w:type="paragraph" w:customStyle="1" w:styleId="Default">
    <w:name w:val="Default"/>
    <w:rsid w:val="006066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hr-HR"/>
    </w:rPr>
  </w:style>
  <w:style w:type="paragraph" w:styleId="Revision">
    <w:name w:val="Revision"/>
    <w:hidden/>
    <w:uiPriority w:val="99"/>
    <w:semiHidden/>
    <w:rsid w:val="00E63CC5"/>
    <w:pPr>
      <w:spacing w:after="0" w:line="240" w:lineRule="auto"/>
    </w:pPr>
  </w:style>
  <w:style w:type="character" w:styleId="EndnoteReference">
    <w:name w:val="endnote reference"/>
    <w:basedOn w:val="DefaultParagraphFont"/>
    <w:uiPriority w:val="99"/>
    <w:semiHidden/>
    <w:unhideWhenUsed/>
    <w:rsid w:val="00BB1CF5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CF5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CF5"/>
    <w:pPr>
      <w:spacing w:after="0" w:line="240" w:lineRule="auto"/>
    </w:pPr>
    <w:rPr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BB1CF5"/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A1CE7"/>
    <w:pPr>
      <w:keepNext/>
      <w:keepLines/>
      <w:numPr>
        <w:numId w:val="0"/>
      </w:numPr>
      <w:spacing w:before="240" w:after="8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235A0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75E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73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8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iedu.hr/o-sustavu/sto-je-aaieduhr/visestupanjska-autentikacij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5A9C57D97A94EA8AE2B60BF057AA5" ma:contentTypeVersion="12" ma:contentTypeDescription="Create a new document." ma:contentTypeScope="" ma:versionID="1008cfd76fbd86ebadb4aca6e91e1cff">
  <xsd:schema xmlns:xsd="http://www.w3.org/2001/XMLSchema" xmlns:xs="http://www.w3.org/2001/XMLSchema" xmlns:p="http://schemas.microsoft.com/office/2006/metadata/properties" xmlns:ns2="4a587e19-ebcb-45eb-80a3-2908977f315c" xmlns:ns3="e9d7d946-bfd1-44bb-8b51-4f032229512d" targetNamespace="http://schemas.microsoft.com/office/2006/metadata/properties" ma:root="true" ma:fieldsID="fda23fb0225402fe6c73a2de366d1a69" ns2:_="" ns3:_="">
    <xsd:import namespace="4a587e19-ebcb-45eb-80a3-2908977f315c"/>
    <xsd:import namespace="e9d7d946-bfd1-44bb-8b51-4f03222951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87e19-ebcb-45eb-80a3-2908977f3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7d946-bfd1-44bb-8b51-4f03222951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E98545-16AE-4264-92A5-070CAF2DAE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8D7958-0A32-4B0A-9E84-52DB06E59C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8CB2C3-D4D1-424A-A068-58B9BE3410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1D84E0-26C6-4C87-8561-2B431D8356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87e19-ebcb-45eb-80a3-2908977f315c"/>
    <ds:schemaRef ds:uri="e9d7d946-bfd1-44bb-8b51-4f03222951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5</Pages>
  <Words>1341</Words>
  <Characters>7648</Characters>
  <Application>Microsoft Office Word</Application>
  <DocSecurity>0</DocSecurity>
  <Lines>63</Lines>
  <Paragraphs>17</Paragraphs>
  <ScaleCrop>false</ScaleCrop>
  <Company/>
  <LinksUpToDate>false</LinksUpToDate>
  <CharactersWithSpaces>8972</CharactersWithSpaces>
  <SharedDoc>false</SharedDoc>
  <HLinks>
    <vt:vector size="66" baseType="variant">
      <vt:variant>
        <vt:i4>1245211</vt:i4>
      </vt:variant>
      <vt:variant>
        <vt:i4>63</vt:i4>
      </vt:variant>
      <vt:variant>
        <vt:i4>0</vt:i4>
      </vt:variant>
      <vt:variant>
        <vt:i4>5</vt:i4>
      </vt:variant>
      <vt:variant>
        <vt:lpwstr>https://www.aaiedu.hr/o-sustavu/sto-je-aaieduhr/visestupanjska-autentikacija</vt:lpwstr>
      </vt:variant>
      <vt:variant>
        <vt:lpwstr/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563314</vt:lpwstr>
      </vt:variant>
      <vt:variant>
        <vt:i4>14418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563313</vt:lpwstr>
      </vt:variant>
      <vt:variant>
        <vt:i4>15073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563312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563311</vt:lpwstr>
      </vt:variant>
      <vt:variant>
        <vt:i4>13763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563310</vt:lpwstr>
      </vt:variant>
      <vt:variant>
        <vt:i4>183505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563309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563308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563307</vt:lpwstr>
      </vt:variant>
      <vt:variant>
        <vt:i4>12452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563306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5633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jšak</dc:creator>
  <cp:keywords/>
  <dc:description/>
  <cp:lastModifiedBy>Davor Vujević</cp:lastModifiedBy>
  <cp:revision>105</cp:revision>
  <cp:lastPrinted>2021-01-11T07:15:00Z</cp:lastPrinted>
  <dcterms:created xsi:type="dcterms:W3CDTF">2021-03-15T11:52:00Z</dcterms:created>
  <dcterms:modified xsi:type="dcterms:W3CDTF">2021-03-2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5A9C57D97A94EA8AE2B60BF057AA5</vt:lpwstr>
  </property>
</Properties>
</file>